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7790FC3A" w:rsidR="00A325D0" w:rsidRPr="006B4954" w:rsidRDefault="001E5183"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w:t>
      </w:r>
      <w:r w:rsidR="00EB16B9">
        <w:rPr>
          <w:rFonts w:asciiTheme="majorHAnsi" w:hAnsiTheme="majorHAnsi" w:cstheme="majorHAnsi"/>
          <w:sz w:val="22"/>
          <w:szCs w:val="22"/>
        </w:rPr>
        <w:t>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Toc115077317"/>
      <w:r w:rsidRPr="006B4954">
        <w:rPr>
          <w:rFonts w:asciiTheme="majorHAnsi" w:hAnsiTheme="majorHAnsi" w:cstheme="majorHAnsi"/>
          <w:b/>
        </w:rPr>
        <w:t>CS 230 Project Software Design Template</w:t>
      </w:r>
      <w:bookmarkEnd w:id="0"/>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Toc115077318"/>
      <w:r w:rsidRPr="006B4954">
        <w:rPr>
          <w:rFonts w:asciiTheme="majorHAnsi" w:hAnsiTheme="majorHAnsi" w:cstheme="majorHAnsi"/>
        </w:rPr>
        <w:lastRenderedPageBreak/>
        <w:t>Table of Contents</w:t>
      </w:r>
      <w:bookmarkEnd w:id="1"/>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CF62D68" w14:textId="747A9CA3" w:rsidR="005E3957" w:rsidRDefault="00730BFB">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005E3957" w:rsidRPr="00B21C91">
              <w:rPr>
                <w:rStyle w:val="Hyperlink"/>
                <w:rFonts w:asciiTheme="majorHAnsi" w:hAnsiTheme="majorHAnsi" w:cstheme="majorHAnsi"/>
                <w:b/>
                <w:noProof/>
              </w:rPr>
              <w:t>CS 230 Project Software Design Template</w:t>
            </w:r>
            <w:r w:rsidR="005E3957">
              <w:rPr>
                <w:noProof/>
                <w:webHidden/>
              </w:rPr>
              <w:tab/>
            </w:r>
            <w:r w:rsidR="005E3957">
              <w:rPr>
                <w:noProof/>
                <w:webHidden/>
              </w:rPr>
              <w:fldChar w:fldCharType="begin"/>
            </w:r>
            <w:r w:rsidR="005E3957">
              <w:rPr>
                <w:noProof/>
                <w:webHidden/>
              </w:rPr>
              <w:instrText xml:space="preserve"> PAGEREF _Toc115077317 \h </w:instrText>
            </w:r>
            <w:r w:rsidR="005E3957">
              <w:rPr>
                <w:noProof/>
                <w:webHidden/>
              </w:rPr>
            </w:r>
            <w:r w:rsidR="005E3957">
              <w:rPr>
                <w:noProof/>
                <w:webHidden/>
              </w:rPr>
              <w:fldChar w:fldCharType="separate"/>
            </w:r>
            <w:r w:rsidR="005E3957">
              <w:rPr>
                <w:noProof/>
                <w:webHidden/>
              </w:rPr>
              <w:t>1</w:t>
            </w:r>
            <w:r w:rsidR="005E3957">
              <w:rPr>
                <w:noProof/>
                <w:webHidden/>
              </w:rPr>
              <w:fldChar w:fldCharType="end"/>
            </w:r>
          </w:hyperlink>
        </w:p>
        <w:p w14:paraId="2B38A495" w14:textId="2823A884"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005E3957" w:rsidRPr="00B902AF">
              <w:rPr>
                <w:rStyle w:val="Hyperlink"/>
                <w:rFonts w:asciiTheme="majorHAnsi" w:hAnsiTheme="majorHAnsi" w:cstheme="majorHAnsi"/>
                <w:b/>
                <w:bCs/>
                <w:noProof/>
              </w:rPr>
              <w:t>Table of Cont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8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370EABA4" w14:textId="636DA655"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005E3957" w:rsidRPr="00B902AF">
              <w:rPr>
                <w:rStyle w:val="Hyperlink"/>
                <w:rFonts w:asciiTheme="majorHAnsi" w:hAnsiTheme="majorHAnsi" w:cstheme="majorHAnsi"/>
                <w:b/>
                <w:bCs/>
                <w:noProof/>
              </w:rPr>
              <w:t>Document Revision Histo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9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48DB7F4E" w14:textId="0766E018"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005E3957" w:rsidRPr="00B902AF">
              <w:rPr>
                <w:rStyle w:val="Hyperlink"/>
                <w:rFonts w:asciiTheme="majorHAnsi" w:hAnsiTheme="majorHAnsi" w:cstheme="majorHAnsi"/>
                <w:b/>
                <w:bCs/>
                <w:noProof/>
              </w:rPr>
              <w:t>Executive Summa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0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7AFAD2D" w14:textId="684B7EE8"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005E3957" w:rsidRPr="00B902AF">
              <w:rPr>
                <w:rStyle w:val="Hyperlink"/>
                <w:rFonts w:asciiTheme="majorHAnsi" w:hAnsiTheme="majorHAnsi" w:cstheme="majorHAnsi"/>
                <w:b/>
                <w:bCs/>
                <w:noProof/>
              </w:rPr>
              <w:t>Requirem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1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19936906" w14:textId="14B6E2BB"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005E3957" w:rsidRPr="00B902AF">
              <w:rPr>
                <w:rStyle w:val="Hyperlink"/>
                <w:rFonts w:asciiTheme="majorHAnsi" w:hAnsiTheme="majorHAnsi" w:cstheme="majorHAnsi"/>
                <w:b/>
                <w:bCs/>
                <w:noProof/>
              </w:rPr>
              <w:t>Design Constrai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2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4730BE35" w14:textId="3331B246"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005E3957" w:rsidRPr="00B902AF">
              <w:rPr>
                <w:rStyle w:val="Hyperlink"/>
                <w:rFonts w:asciiTheme="majorHAnsi" w:hAnsiTheme="majorHAnsi" w:cstheme="majorHAnsi"/>
                <w:b/>
                <w:bCs/>
                <w:noProof/>
              </w:rPr>
              <w:t>System Architecture View</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3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33FDC57B" w14:textId="597406D6"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005E3957" w:rsidRPr="00B902AF">
              <w:rPr>
                <w:rStyle w:val="Hyperlink"/>
                <w:rFonts w:asciiTheme="majorHAnsi" w:hAnsiTheme="majorHAnsi" w:cstheme="majorHAnsi"/>
                <w:b/>
                <w:bCs/>
                <w:noProof/>
              </w:rPr>
              <w:t>Domain Model</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4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98DCB70" w14:textId="2BDD7A95"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005E3957" w:rsidRPr="00B902AF">
              <w:rPr>
                <w:rStyle w:val="Hyperlink"/>
                <w:rFonts w:asciiTheme="majorHAnsi" w:hAnsiTheme="majorHAnsi" w:cstheme="majorHAnsi"/>
                <w:b/>
                <w:bCs/>
                <w:noProof/>
              </w:rPr>
              <w:t>Evaluation</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5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4</w:t>
            </w:r>
            <w:r w:rsidR="005E3957" w:rsidRPr="00B902AF">
              <w:rPr>
                <w:rFonts w:asciiTheme="majorHAnsi" w:hAnsiTheme="majorHAnsi" w:cstheme="majorHAnsi"/>
                <w:b/>
                <w:bCs/>
                <w:noProof/>
                <w:webHidden/>
                <w:u w:val="single"/>
              </w:rPr>
              <w:fldChar w:fldCharType="end"/>
            </w:r>
          </w:hyperlink>
        </w:p>
        <w:p w14:paraId="3FC253AA" w14:textId="58B2CC40" w:rsidR="005E3957" w:rsidRPr="00B902AF" w:rsidRDefault="00B65DDD" w:rsidP="00B902AF">
          <w:pPr>
            <w:pStyle w:val="TOC2"/>
            <w:tabs>
              <w:tab w:val="right" w:pos="9350"/>
            </w:tabs>
            <w:spacing w:after="0"/>
            <w:rPr>
              <w:rFonts w:asciiTheme="majorHAnsi" w:eastAsiaTheme="minorEastAsia" w:hAnsiTheme="majorHAnsi" w:cstheme="majorHAnsi"/>
              <w:b/>
              <w:bCs/>
              <w:noProof/>
              <w:szCs w:val="22"/>
              <w:u w:val="single"/>
            </w:rPr>
          </w:pPr>
          <w:hyperlink w:anchor="_Toc115077326" w:history="1">
            <w:r w:rsidR="005E3957" w:rsidRPr="00B902AF">
              <w:rPr>
                <w:rStyle w:val="Hyperlink"/>
                <w:rFonts w:asciiTheme="majorHAnsi" w:hAnsiTheme="majorHAnsi" w:cstheme="majorHAnsi"/>
                <w:b/>
                <w:bCs/>
                <w:noProof/>
              </w:rPr>
              <w:t>Recommendation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6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5</w:t>
            </w:r>
            <w:r w:rsidR="005E3957" w:rsidRPr="00B902AF">
              <w:rPr>
                <w:rFonts w:asciiTheme="majorHAnsi" w:hAnsiTheme="majorHAnsi" w:cstheme="majorHAnsi"/>
                <w:b/>
                <w:bCs/>
                <w:noProof/>
                <w:webHidden/>
                <w:u w:val="single"/>
              </w:rPr>
              <w:fldChar w:fldCharType="end"/>
            </w:r>
          </w:hyperlink>
        </w:p>
        <w:p w14:paraId="00973B00" w14:textId="78E7505C" w:rsidR="00A325D0" w:rsidRPr="006B4954" w:rsidRDefault="00730BFB" w:rsidP="002D1B79">
          <w:pPr>
            <w:tabs>
              <w:tab w:val="right" w:pos="9360"/>
            </w:tabs>
            <w:suppressAutoHyphens/>
            <w:ind w:left="360"/>
            <w:contextualSpacing/>
            <w:rPr>
              <w:rFonts w:asciiTheme="majorHAnsi" w:hAnsiTheme="majorHAnsi" w:cstheme="majorHAnsi"/>
              <w:b/>
              <w:color w:val="000000"/>
              <w:szCs w:val="22"/>
              <w:u w:val="single"/>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313933FD" w:rsidR="00A325D0" w:rsidRPr="006B4954" w:rsidRDefault="00380A19" w:rsidP="006B4954">
            <w:pPr>
              <w:suppressAutoHyphens/>
              <w:contextualSpacing/>
              <w:rPr>
                <w:rFonts w:asciiTheme="majorHAnsi" w:hAnsiTheme="majorHAnsi" w:cstheme="majorHAnsi"/>
                <w:szCs w:val="22"/>
              </w:rPr>
            </w:pPr>
            <w:r>
              <w:rPr>
                <w:rFonts w:asciiTheme="majorHAnsi" w:hAnsiTheme="majorHAnsi" w:cstheme="majorHAnsi"/>
                <w:szCs w:val="22"/>
              </w:rPr>
              <w:t>11/</w:t>
            </w:r>
            <w:r w:rsidR="00CD6A62">
              <w:rPr>
                <w:rFonts w:asciiTheme="majorHAnsi" w:hAnsiTheme="majorHAnsi" w:cstheme="majorHAnsi"/>
                <w:szCs w:val="22"/>
              </w:rPr>
              <w:t>10</w:t>
            </w:r>
            <w:r>
              <w:rPr>
                <w:rFonts w:asciiTheme="majorHAnsi" w:hAnsiTheme="majorHAnsi" w:cstheme="majorHAnsi"/>
                <w:szCs w:val="22"/>
              </w:rPr>
              <w:t>/23</w:t>
            </w:r>
          </w:p>
        </w:tc>
        <w:tc>
          <w:tcPr>
            <w:tcW w:w="1725" w:type="dxa"/>
          </w:tcPr>
          <w:p w14:paraId="093CD81A" w14:textId="01560DFD" w:rsidR="00A325D0" w:rsidRPr="006B4954" w:rsidRDefault="00380A19" w:rsidP="006B4954">
            <w:pPr>
              <w:suppressAutoHyphens/>
              <w:contextualSpacing/>
              <w:rPr>
                <w:rFonts w:asciiTheme="majorHAnsi" w:hAnsiTheme="majorHAnsi" w:cstheme="majorHAnsi"/>
                <w:szCs w:val="22"/>
              </w:rPr>
            </w:pPr>
            <w:r>
              <w:rPr>
                <w:rFonts w:asciiTheme="majorHAnsi" w:hAnsiTheme="majorHAnsi" w:cstheme="majorHAnsi"/>
                <w:szCs w:val="22"/>
              </w:rPr>
              <w:t>Mark Baligad</w:t>
            </w:r>
          </w:p>
        </w:tc>
        <w:tc>
          <w:tcPr>
            <w:tcW w:w="5109" w:type="dxa"/>
          </w:tcPr>
          <w:p w14:paraId="7E3B24A0" w14:textId="68171430" w:rsidR="00A325D0" w:rsidRPr="006B4954" w:rsidRDefault="006B7910" w:rsidP="006B4954">
            <w:pPr>
              <w:suppressAutoHyphens/>
              <w:contextualSpacing/>
              <w:rPr>
                <w:rFonts w:asciiTheme="majorHAnsi" w:hAnsiTheme="majorHAnsi" w:cstheme="majorHAnsi"/>
                <w:szCs w:val="22"/>
              </w:rPr>
            </w:pPr>
            <w:r>
              <w:rPr>
                <w:rFonts w:asciiTheme="majorHAnsi" w:hAnsiTheme="majorHAnsi" w:cstheme="majorHAnsi"/>
                <w:szCs w:val="22"/>
              </w:rPr>
              <w:t xml:space="preserve">Completed </w:t>
            </w:r>
            <w:r w:rsidR="002564C2">
              <w:rPr>
                <w:rFonts w:asciiTheme="majorHAnsi" w:hAnsiTheme="majorHAnsi" w:cstheme="majorHAnsi"/>
                <w:szCs w:val="22"/>
              </w:rPr>
              <w:t>Executive Summary</w:t>
            </w:r>
            <w:r w:rsidR="00E8649A">
              <w:rPr>
                <w:rFonts w:asciiTheme="majorHAnsi" w:hAnsiTheme="majorHAnsi" w:cstheme="majorHAnsi"/>
                <w:szCs w:val="22"/>
              </w:rPr>
              <w:t>, Requirements,</w:t>
            </w:r>
            <w:r w:rsidR="002564C2">
              <w:rPr>
                <w:rFonts w:asciiTheme="majorHAnsi" w:hAnsiTheme="majorHAnsi" w:cstheme="majorHAnsi"/>
                <w:szCs w:val="22"/>
              </w:rPr>
              <w:t xml:space="preserve"> Design Constraints</w:t>
            </w:r>
            <w:r w:rsidR="00945337">
              <w:rPr>
                <w:rFonts w:asciiTheme="majorHAnsi" w:hAnsiTheme="majorHAnsi" w:cstheme="majorHAnsi"/>
                <w:szCs w:val="22"/>
              </w:rPr>
              <w:t>, and Domain Model</w:t>
            </w:r>
            <w:r w:rsidR="00F92A4D">
              <w:rPr>
                <w:rFonts w:asciiTheme="majorHAnsi" w:hAnsiTheme="majorHAnsi" w:cstheme="majorHAnsi"/>
                <w:szCs w:val="22"/>
              </w:rPr>
              <w:t xml:space="preserve"> sections.</w:t>
            </w:r>
          </w:p>
        </w:tc>
      </w:tr>
      <w:tr w:rsidR="001F6897" w:rsidRPr="006B4954" w14:paraId="410B6E66" w14:textId="77777777" w:rsidTr="005F49E3">
        <w:trPr>
          <w:tblHeader/>
        </w:trPr>
        <w:tc>
          <w:tcPr>
            <w:tcW w:w="978" w:type="dxa"/>
          </w:tcPr>
          <w:p w14:paraId="50C9B31A" w14:textId="2DCE7445" w:rsidR="001F6897" w:rsidRPr="006B4954" w:rsidRDefault="001F6897" w:rsidP="006B4954">
            <w:pPr>
              <w:suppressAutoHyphens/>
              <w:contextualSpacing/>
              <w:jc w:val="center"/>
              <w:rPr>
                <w:rFonts w:asciiTheme="majorHAnsi" w:hAnsiTheme="majorHAnsi" w:cstheme="majorHAnsi"/>
                <w:szCs w:val="22"/>
              </w:rPr>
            </w:pPr>
            <w:r>
              <w:rPr>
                <w:rFonts w:asciiTheme="majorHAnsi" w:hAnsiTheme="majorHAnsi" w:cstheme="majorHAnsi"/>
                <w:szCs w:val="22"/>
              </w:rPr>
              <w:t>2.0</w:t>
            </w:r>
          </w:p>
        </w:tc>
        <w:tc>
          <w:tcPr>
            <w:tcW w:w="1530" w:type="dxa"/>
          </w:tcPr>
          <w:p w14:paraId="64E8D066" w14:textId="1710EDDD" w:rsidR="001F6897" w:rsidRDefault="00730DBA" w:rsidP="006B4954">
            <w:pPr>
              <w:suppressAutoHyphens/>
              <w:contextualSpacing/>
              <w:rPr>
                <w:rFonts w:asciiTheme="majorHAnsi" w:hAnsiTheme="majorHAnsi" w:cstheme="majorHAnsi"/>
                <w:szCs w:val="22"/>
              </w:rPr>
            </w:pPr>
            <w:r>
              <w:rPr>
                <w:rFonts w:asciiTheme="majorHAnsi" w:hAnsiTheme="majorHAnsi" w:cstheme="majorHAnsi"/>
                <w:szCs w:val="22"/>
              </w:rPr>
              <w:t>11/25/23</w:t>
            </w:r>
          </w:p>
        </w:tc>
        <w:tc>
          <w:tcPr>
            <w:tcW w:w="1725" w:type="dxa"/>
          </w:tcPr>
          <w:p w14:paraId="528FBEBB" w14:textId="09F6C0E8" w:rsidR="001F6897" w:rsidRDefault="00730DBA" w:rsidP="006B4954">
            <w:pPr>
              <w:suppressAutoHyphens/>
              <w:contextualSpacing/>
              <w:rPr>
                <w:rFonts w:asciiTheme="majorHAnsi" w:hAnsiTheme="majorHAnsi" w:cstheme="majorHAnsi"/>
                <w:szCs w:val="22"/>
              </w:rPr>
            </w:pPr>
            <w:r>
              <w:rPr>
                <w:rFonts w:asciiTheme="majorHAnsi" w:hAnsiTheme="majorHAnsi" w:cstheme="majorHAnsi"/>
                <w:szCs w:val="22"/>
              </w:rPr>
              <w:t>Mark Baligad</w:t>
            </w:r>
          </w:p>
        </w:tc>
        <w:tc>
          <w:tcPr>
            <w:tcW w:w="5109" w:type="dxa"/>
          </w:tcPr>
          <w:p w14:paraId="6F94F86D" w14:textId="51E2B619" w:rsidR="001F6897" w:rsidRDefault="00CE3E23" w:rsidP="006B4954">
            <w:pPr>
              <w:suppressAutoHyphens/>
              <w:contextualSpacing/>
              <w:rPr>
                <w:rFonts w:asciiTheme="majorHAnsi" w:hAnsiTheme="majorHAnsi" w:cstheme="majorHAnsi"/>
                <w:szCs w:val="22"/>
              </w:rPr>
            </w:pPr>
            <w:r>
              <w:rPr>
                <w:rFonts w:asciiTheme="majorHAnsi" w:hAnsiTheme="majorHAnsi" w:cstheme="majorHAnsi"/>
                <w:szCs w:val="22"/>
              </w:rPr>
              <w:t>Completed Evaluations and Recommendations sections.</w:t>
            </w:r>
          </w:p>
        </w:tc>
      </w:tr>
      <w:tr w:rsidR="00574577" w:rsidRPr="006B4954" w14:paraId="2C2AAC26" w14:textId="77777777" w:rsidTr="005F49E3">
        <w:trPr>
          <w:tblHeader/>
        </w:trPr>
        <w:tc>
          <w:tcPr>
            <w:tcW w:w="978" w:type="dxa"/>
          </w:tcPr>
          <w:p w14:paraId="231B6204" w14:textId="3CCB3012" w:rsidR="00574577" w:rsidRDefault="00574577" w:rsidP="006B4954">
            <w:pPr>
              <w:suppressAutoHyphens/>
              <w:contextualSpacing/>
              <w:jc w:val="center"/>
              <w:rPr>
                <w:rFonts w:asciiTheme="majorHAnsi" w:hAnsiTheme="majorHAnsi" w:cstheme="majorHAnsi"/>
                <w:szCs w:val="22"/>
              </w:rPr>
            </w:pPr>
            <w:r>
              <w:rPr>
                <w:rFonts w:asciiTheme="majorHAnsi" w:hAnsiTheme="majorHAnsi" w:cstheme="majorHAnsi"/>
                <w:szCs w:val="22"/>
              </w:rPr>
              <w:t>3.0</w:t>
            </w:r>
          </w:p>
        </w:tc>
        <w:tc>
          <w:tcPr>
            <w:tcW w:w="1530" w:type="dxa"/>
          </w:tcPr>
          <w:p w14:paraId="6C8BF7EF" w14:textId="2ACF6679" w:rsidR="00574577" w:rsidRDefault="00574577" w:rsidP="006B4954">
            <w:pPr>
              <w:suppressAutoHyphens/>
              <w:contextualSpacing/>
              <w:rPr>
                <w:rFonts w:asciiTheme="majorHAnsi" w:hAnsiTheme="majorHAnsi" w:cstheme="majorHAnsi"/>
                <w:szCs w:val="22"/>
              </w:rPr>
            </w:pPr>
            <w:r>
              <w:rPr>
                <w:rFonts w:asciiTheme="majorHAnsi" w:hAnsiTheme="majorHAnsi" w:cstheme="majorHAnsi"/>
                <w:szCs w:val="22"/>
              </w:rPr>
              <w:t>12/</w:t>
            </w:r>
            <w:r w:rsidR="00012824">
              <w:rPr>
                <w:rFonts w:asciiTheme="majorHAnsi" w:hAnsiTheme="majorHAnsi" w:cstheme="majorHAnsi"/>
                <w:szCs w:val="22"/>
              </w:rPr>
              <w:t>0</w:t>
            </w:r>
            <w:r w:rsidR="00D83752">
              <w:rPr>
                <w:rFonts w:asciiTheme="majorHAnsi" w:hAnsiTheme="majorHAnsi" w:cstheme="majorHAnsi"/>
                <w:szCs w:val="22"/>
              </w:rPr>
              <w:t>4</w:t>
            </w:r>
            <w:r w:rsidR="00012824">
              <w:rPr>
                <w:rFonts w:asciiTheme="majorHAnsi" w:hAnsiTheme="majorHAnsi" w:cstheme="majorHAnsi"/>
                <w:szCs w:val="22"/>
              </w:rPr>
              <w:t>/23</w:t>
            </w:r>
          </w:p>
        </w:tc>
        <w:tc>
          <w:tcPr>
            <w:tcW w:w="1725" w:type="dxa"/>
          </w:tcPr>
          <w:p w14:paraId="50B38CC6" w14:textId="03FDC70B" w:rsidR="00574577" w:rsidRDefault="00012824" w:rsidP="006B4954">
            <w:pPr>
              <w:suppressAutoHyphens/>
              <w:contextualSpacing/>
              <w:rPr>
                <w:rFonts w:asciiTheme="majorHAnsi" w:hAnsiTheme="majorHAnsi" w:cstheme="majorHAnsi"/>
                <w:szCs w:val="22"/>
              </w:rPr>
            </w:pPr>
            <w:r>
              <w:rPr>
                <w:rFonts w:asciiTheme="majorHAnsi" w:hAnsiTheme="majorHAnsi" w:cstheme="majorHAnsi"/>
                <w:szCs w:val="22"/>
              </w:rPr>
              <w:t>Mark Baligad</w:t>
            </w:r>
          </w:p>
        </w:tc>
        <w:tc>
          <w:tcPr>
            <w:tcW w:w="5109" w:type="dxa"/>
          </w:tcPr>
          <w:p w14:paraId="132C7900" w14:textId="11CEDFB0" w:rsidR="00574577" w:rsidRDefault="00665516" w:rsidP="006B4954">
            <w:pPr>
              <w:suppressAutoHyphens/>
              <w:contextualSpacing/>
              <w:rPr>
                <w:rFonts w:asciiTheme="majorHAnsi" w:hAnsiTheme="majorHAnsi" w:cstheme="majorHAnsi"/>
                <w:szCs w:val="22"/>
              </w:rPr>
            </w:pPr>
            <w:r>
              <w:rPr>
                <w:rFonts w:asciiTheme="majorHAnsi" w:hAnsiTheme="majorHAnsi" w:cstheme="majorHAnsi"/>
                <w:szCs w:val="22"/>
              </w:rPr>
              <w:t>Updated the Recommendations section.</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6B3AFC15" w14:textId="06B7FD04" w:rsidR="00A325D0" w:rsidRPr="006B4954" w:rsidRDefault="00730BFB" w:rsidP="005F49E3">
      <w:pPr>
        <w:rPr>
          <w:color w:val="2F5496"/>
        </w:rPr>
      </w:pPr>
      <w:r w:rsidRPr="006B4954">
        <w:br w:type="page"/>
      </w:r>
    </w:p>
    <w:bookmarkStart w:id="6" w:name="_3znysh7" w:colFirst="0" w:colLast="0"/>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bookmarkStart w:id="7" w:name="_Toc115077320"/>
      <w:r w:rsidRPr="006B4954">
        <w:rPr>
          <w:rFonts w:asciiTheme="majorHAnsi" w:hAnsiTheme="majorHAnsi" w:cstheme="majorHAnsi"/>
          <w:u w:val="single"/>
        </w:rPr>
        <w:t>Executive Summary</w:t>
      </w:r>
      <w:bookmarkEnd w:id="7"/>
      <w:r w:rsidRPr="006B4954">
        <w:rPr>
          <w:rFonts w:asciiTheme="majorHAnsi" w:hAnsiTheme="majorHAnsi" w:cstheme="majorHAnsi"/>
          <w:u w:val="single"/>
        </w:rPr>
        <w:fldChar w:fldCharType="end"/>
      </w:r>
    </w:p>
    <w:p w14:paraId="72F8C650" w14:textId="77777777" w:rsidR="00AF0517" w:rsidRDefault="00AF0517" w:rsidP="00987146"/>
    <w:p w14:paraId="417B90C0" w14:textId="3FADF61E" w:rsidR="00160BDB" w:rsidRDefault="007F2457" w:rsidP="00160BDB">
      <w:r>
        <w:t xml:space="preserve">Creative Technology Solutions is </w:t>
      </w:r>
      <w:r w:rsidR="00DF1C46">
        <w:t>supporting</w:t>
      </w:r>
      <w:r w:rsidR="00160BDB">
        <w:t xml:space="preserve"> The Gaming Room </w:t>
      </w:r>
      <w:r>
        <w:t>in</w:t>
      </w:r>
      <w:r w:rsidR="00B7765E">
        <w:t xml:space="preserve"> the</w:t>
      </w:r>
      <w:r>
        <w:t xml:space="preserve"> </w:t>
      </w:r>
      <w:r w:rsidR="0028301B">
        <w:t>develop</w:t>
      </w:r>
      <w:r w:rsidR="00B7765E">
        <w:t>ment</w:t>
      </w:r>
      <w:r w:rsidR="00A315DE">
        <w:t xml:space="preserve"> of</w:t>
      </w:r>
      <w:r w:rsidR="00D7536F">
        <w:t xml:space="preserve"> </w:t>
      </w:r>
      <w:r>
        <w:t xml:space="preserve">a </w:t>
      </w:r>
      <w:r w:rsidR="00160BDB">
        <w:t xml:space="preserve">web-based </w:t>
      </w:r>
      <w:r w:rsidR="00E768F4">
        <w:t xml:space="preserve">version of the </w:t>
      </w:r>
      <w:r w:rsidR="00160BDB">
        <w:t>multiplayer</w:t>
      </w:r>
      <w:r w:rsidR="00E768F4">
        <w:t xml:space="preserve"> Android</w:t>
      </w:r>
      <w:r w:rsidR="00160BDB">
        <w:t xml:space="preserve"> game Draw It or Lose It.</w:t>
      </w:r>
      <w:r w:rsidR="0009204F">
        <w:t xml:space="preserve"> </w:t>
      </w:r>
      <w:r w:rsidR="0028301B">
        <w:t>T</w:t>
      </w:r>
      <w:r w:rsidR="00AF0517">
        <w:t xml:space="preserve">his design document </w:t>
      </w:r>
      <w:r w:rsidR="00A13339">
        <w:t xml:space="preserve">evaluates the </w:t>
      </w:r>
      <w:r w:rsidR="000F47C7">
        <w:t xml:space="preserve">requirements, establishes design constraints, and then details the optimal </w:t>
      </w:r>
      <w:r w:rsidR="00350BDF">
        <w:t>development strategy</w:t>
      </w:r>
      <w:r w:rsidR="0028301B">
        <w:t xml:space="preserve"> to facilitate development in a web-based environment</w:t>
      </w:r>
      <w:r w:rsidR="00BA53CF">
        <w:t>.</w:t>
      </w:r>
    </w:p>
    <w:p w14:paraId="22AF7DD8" w14:textId="77777777" w:rsidR="00160BDB" w:rsidRDefault="00160BDB" w:rsidP="00987146"/>
    <w:p w14:paraId="3370B811" w14:textId="77777777" w:rsidR="007B28D2" w:rsidRPr="00B902AF" w:rsidRDefault="007B28D2" w:rsidP="007B28D2">
      <w:pPr>
        <w:pStyle w:val="Heading2"/>
        <w:rPr>
          <w:rFonts w:asciiTheme="majorHAnsi" w:hAnsiTheme="majorHAnsi" w:cstheme="majorHAnsi"/>
          <w:u w:val="single"/>
        </w:rPr>
      </w:pPr>
      <w:bookmarkStart w:id="8" w:name="_Toc115077321"/>
      <w:r w:rsidRPr="00B902AF">
        <w:rPr>
          <w:rFonts w:asciiTheme="majorHAnsi" w:hAnsiTheme="majorHAnsi" w:cstheme="majorHAnsi"/>
          <w:u w:val="single"/>
        </w:rPr>
        <w:t>Requirements</w:t>
      </w:r>
      <w:bookmarkEnd w:id="8"/>
    </w:p>
    <w:p w14:paraId="06522DAF" w14:textId="77777777" w:rsidR="007B28D2" w:rsidRPr="00522D19" w:rsidRDefault="007B28D2" w:rsidP="007B28D2">
      <w:pPr>
        <w:rPr>
          <w:szCs w:val="22"/>
        </w:rPr>
      </w:pPr>
    </w:p>
    <w:p w14:paraId="291CFED9" w14:textId="52DA4ABF" w:rsidR="002B7A09" w:rsidRDefault="007747E1" w:rsidP="00DE10B0">
      <w:pPr>
        <w:pStyle w:val="ListParagraph"/>
        <w:numPr>
          <w:ilvl w:val="0"/>
          <w:numId w:val="9"/>
        </w:numPr>
        <w:rPr>
          <w:iCs/>
          <w:szCs w:val="22"/>
        </w:rPr>
      </w:pPr>
      <w:bookmarkStart w:id="9" w:name="_Hlk115077100"/>
      <w:r>
        <w:rPr>
          <w:iCs/>
          <w:szCs w:val="22"/>
        </w:rPr>
        <w:t xml:space="preserve">Creative Technology Solutions is creating the design document and initiating </w:t>
      </w:r>
      <w:r w:rsidR="00636993">
        <w:rPr>
          <w:iCs/>
          <w:szCs w:val="22"/>
        </w:rPr>
        <w:t xml:space="preserve">the </w:t>
      </w:r>
      <w:r>
        <w:rPr>
          <w:iCs/>
          <w:szCs w:val="22"/>
        </w:rPr>
        <w:t>development of the Draw It or Lose It app</w:t>
      </w:r>
      <w:r w:rsidR="003D54B4">
        <w:rPr>
          <w:iCs/>
          <w:szCs w:val="22"/>
        </w:rPr>
        <w:t>.</w:t>
      </w:r>
      <w:r>
        <w:rPr>
          <w:iCs/>
          <w:szCs w:val="22"/>
        </w:rPr>
        <w:t xml:space="preserve"> The Gaming Room will </w:t>
      </w:r>
      <w:r w:rsidR="002B122D">
        <w:rPr>
          <w:iCs/>
          <w:szCs w:val="22"/>
        </w:rPr>
        <w:t xml:space="preserve">use the framework provided to </w:t>
      </w:r>
      <w:r>
        <w:rPr>
          <w:iCs/>
          <w:szCs w:val="22"/>
        </w:rPr>
        <w:t xml:space="preserve">complete </w:t>
      </w:r>
      <w:r w:rsidR="006060BC">
        <w:rPr>
          <w:iCs/>
          <w:szCs w:val="22"/>
        </w:rPr>
        <w:t>development.</w:t>
      </w:r>
    </w:p>
    <w:p w14:paraId="12084AF4" w14:textId="10B5CA42" w:rsidR="00DE10B0" w:rsidRPr="00DE10B0" w:rsidRDefault="00DE10B0" w:rsidP="00DE10B0">
      <w:pPr>
        <w:pStyle w:val="ListParagraph"/>
        <w:numPr>
          <w:ilvl w:val="0"/>
          <w:numId w:val="9"/>
        </w:numPr>
        <w:rPr>
          <w:iCs/>
          <w:szCs w:val="22"/>
        </w:rPr>
      </w:pPr>
      <w:r w:rsidRPr="00DE10B0">
        <w:rPr>
          <w:iCs/>
          <w:szCs w:val="22"/>
        </w:rPr>
        <w:t>A game will have the ability to have one or more teams involved.</w:t>
      </w:r>
    </w:p>
    <w:p w14:paraId="63303720" w14:textId="77777777" w:rsidR="00DE10B0" w:rsidRPr="00DE10B0" w:rsidRDefault="00DE10B0" w:rsidP="00DE10B0">
      <w:pPr>
        <w:pStyle w:val="ListParagraph"/>
        <w:numPr>
          <w:ilvl w:val="0"/>
          <w:numId w:val="9"/>
        </w:numPr>
        <w:rPr>
          <w:iCs/>
          <w:szCs w:val="22"/>
        </w:rPr>
      </w:pPr>
      <w:r w:rsidRPr="00DE10B0">
        <w:rPr>
          <w:iCs/>
          <w:szCs w:val="22"/>
        </w:rPr>
        <w:t>Each team will have multiple players assigned to it.</w:t>
      </w:r>
    </w:p>
    <w:p w14:paraId="4BBFA137" w14:textId="77777777" w:rsidR="00DE10B0" w:rsidRPr="00DE10B0" w:rsidRDefault="00DE10B0" w:rsidP="00DE10B0">
      <w:pPr>
        <w:pStyle w:val="ListParagraph"/>
        <w:numPr>
          <w:ilvl w:val="0"/>
          <w:numId w:val="9"/>
        </w:numPr>
        <w:rPr>
          <w:iCs/>
          <w:szCs w:val="22"/>
        </w:rPr>
      </w:pPr>
      <w:r w:rsidRPr="00DE10B0">
        <w:rPr>
          <w:iCs/>
          <w:szCs w:val="22"/>
        </w:rPr>
        <w:t>Game and team names must be unique to allow users to check whether a name is in use when choosing a team name.</w:t>
      </w:r>
    </w:p>
    <w:p w14:paraId="2FD65828" w14:textId="36F2BC79" w:rsidR="00DE10B0" w:rsidRDefault="00DE10B0" w:rsidP="00DE10B0">
      <w:pPr>
        <w:pStyle w:val="ListParagraph"/>
        <w:numPr>
          <w:ilvl w:val="0"/>
          <w:numId w:val="9"/>
        </w:numPr>
        <w:rPr>
          <w:iCs/>
          <w:szCs w:val="22"/>
        </w:rPr>
      </w:pPr>
      <w:r w:rsidRPr="00DE10B0">
        <w:rPr>
          <w:iCs/>
          <w:szCs w:val="22"/>
        </w:rPr>
        <w:t xml:space="preserve">Only one </w:t>
      </w:r>
      <w:r w:rsidR="00935B84">
        <w:rPr>
          <w:iCs/>
          <w:szCs w:val="22"/>
        </w:rPr>
        <w:t>game instanc</w:t>
      </w:r>
      <w:r w:rsidRPr="00DE10B0">
        <w:rPr>
          <w:iCs/>
          <w:szCs w:val="22"/>
        </w:rPr>
        <w:t xml:space="preserve">e can exist in memory at any given time. </w:t>
      </w:r>
    </w:p>
    <w:p w14:paraId="32BBFE01" w14:textId="3C59EBC3" w:rsidR="000F281B" w:rsidRPr="000F281B" w:rsidRDefault="00935B84" w:rsidP="000F281B">
      <w:pPr>
        <w:pStyle w:val="ListParagraph"/>
        <w:numPr>
          <w:ilvl w:val="0"/>
          <w:numId w:val="9"/>
        </w:numPr>
        <w:rPr>
          <w:iCs/>
          <w:szCs w:val="22"/>
        </w:rPr>
      </w:pPr>
      <w:r>
        <w:rPr>
          <w:iCs/>
          <w:szCs w:val="22"/>
        </w:rPr>
        <w:t>H</w:t>
      </w:r>
      <w:r w:rsidR="000F281B">
        <w:rPr>
          <w:iCs/>
          <w:szCs w:val="22"/>
        </w:rPr>
        <w:t>ardware requirements</w:t>
      </w:r>
      <w:r>
        <w:rPr>
          <w:iCs/>
          <w:szCs w:val="22"/>
        </w:rPr>
        <w:t xml:space="preserve"> will be </w:t>
      </w:r>
      <w:r w:rsidR="00D010EA">
        <w:rPr>
          <w:iCs/>
          <w:szCs w:val="22"/>
        </w:rPr>
        <w:t>established</w:t>
      </w:r>
      <w:r>
        <w:rPr>
          <w:iCs/>
          <w:szCs w:val="22"/>
        </w:rPr>
        <w:t xml:space="preserve"> based on the software </w:t>
      </w:r>
      <w:r w:rsidR="004A2C28">
        <w:rPr>
          <w:iCs/>
          <w:szCs w:val="22"/>
        </w:rPr>
        <w:t>design.</w:t>
      </w:r>
    </w:p>
    <w:bookmarkEnd w:id="9"/>
    <w:p w14:paraId="5576E640" w14:textId="77777777" w:rsidR="00A325D0" w:rsidRPr="006B4954" w:rsidRDefault="00A325D0" w:rsidP="006B4954">
      <w:pPr>
        <w:suppressAutoHyphens/>
        <w:contextualSpacing/>
        <w:rPr>
          <w:rFonts w:asciiTheme="majorHAnsi" w:hAnsiTheme="majorHAnsi" w:cstheme="majorHAnsi"/>
          <w:szCs w:val="22"/>
        </w:rPr>
      </w:pPr>
    </w:p>
    <w:p w14:paraId="4D6BF7BF" w14:textId="77777777" w:rsidR="00A325D0" w:rsidRPr="006B4954" w:rsidRDefault="00B65DDD" w:rsidP="006B4954">
      <w:pPr>
        <w:pStyle w:val="Heading2"/>
        <w:suppressAutoHyphens/>
        <w:contextualSpacing/>
        <w:rPr>
          <w:rFonts w:asciiTheme="majorHAnsi" w:hAnsiTheme="majorHAnsi" w:cstheme="majorHAnsi"/>
        </w:rPr>
      </w:pPr>
      <w:hyperlink w:anchor="_2et92p0">
        <w:bookmarkStart w:id="10" w:name="_Toc115077322"/>
        <w:r w:rsidR="00730BFB" w:rsidRPr="006B4954">
          <w:rPr>
            <w:rFonts w:asciiTheme="majorHAnsi" w:hAnsiTheme="majorHAnsi" w:cstheme="majorHAnsi"/>
            <w:u w:val="single"/>
          </w:rPr>
          <w:t>Design Constraints</w:t>
        </w:r>
        <w:bookmarkEnd w:id="10"/>
      </w:hyperlink>
    </w:p>
    <w:p w14:paraId="420C33B4" w14:textId="77777777" w:rsidR="00A325D0" w:rsidRPr="006B4954" w:rsidRDefault="00A325D0" w:rsidP="006B4954">
      <w:pPr>
        <w:suppressAutoHyphens/>
        <w:contextualSpacing/>
        <w:rPr>
          <w:rFonts w:asciiTheme="majorHAnsi" w:hAnsiTheme="majorHAnsi" w:cstheme="majorHAnsi"/>
          <w:szCs w:val="22"/>
        </w:rPr>
      </w:pPr>
    </w:p>
    <w:p w14:paraId="51A0E298" w14:textId="1558D820" w:rsidR="00FB0278" w:rsidRDefault="006A4D7C" w:rsidP="00FB0278">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 xml:space="preserve">The web-based game must support a wide range of devices and browsers </w:t>
      </w:r>
      <w:r w:rsidR="002673DE">
        <w:rPr>
          <w:rFonts w:asciiTheme="majorHAnsi" w:hAnsiTheme="majorHAnsi" w:cstheme="majorHAnsi"/>
          <w:szCs w:val="22"/>
        </w:rPr>
        <w:t xml:space="preserve">to maximize the </w:t>
      </w:r>
      <w:r w:rsidR="00FB0278">
        <w:rPr>
          <w:rFonts w:asciiTheme="majorHAnsi" w:hAnsiTheme="majorHAnsi" w:cstheme="majorHAnsi"/>
          <w:szCs w:val="22"/>
        </w:rPr>
        <w:t xml:space="preserve">number </w:t>
      </w:r>
      <w:r w:rsidR="00170E82">
        <w:rPr>
          <w:rFonts w:asciiTheme="majorHAnsi" w:hAnsiTheme="majorHAnsi" w:cstheme="majorHAnsi"/>
          <w:szCs w:val="22"/>
        </w:rPr>
        <w:t xml:space="preserve">of users that </w:t>
      </w:r>
      <w:r w:rsidR="004E00A5">
        <w:rPr>
          <w:rFonts w:asciiTheme="majorHAnsi" w:hAnsiTheme="majorHAnsi" w:cstheme="majorHAnsi"/>
          <w:szCs w:val="22"/>
        </w:rPr>
        <w:t>can</w:t>
      </w:r>
      <w:r w:rsidR="00170E82">
        <w:rPr>
          <w:rFonts w:asciiTheme="majorHAnsi" w:hAnsiTheme="majorHAnsi" w:cstheme="majorHAnsi"/>
          <w:szCs w:val="22"/>
        </w:rPr>
        <w:t xml:space="preserve"> access the game.</w:t>
      </w:r>
    </w:p>
    <w:p w14:paraId="19424204" w14:textId="586FA754" w:rsidR="008F6536" w:rsidRDefault="008F6536" w:rsidP="00FB0278">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The Draw It or Lose It server-side application will be programmed in Java</w:t>
      </w:r>
      <w:r w:rsidR="00866607">
        <w:rPr>
          <w:rFonts w:asciiTheme="majorHAnsi" w:hAnsiTheme="majorHAnsi" w:cstheme="majorHAnsi"/>
          <w:szCs w:val="22"/>
        </w:rPr>
        <w:t>.</w:t>
      </w:r>
    </w:p>
    <w:p w14:paraId="1135B8DF" w14:textId="37B44184" w:rsidR="00E57F71" w:rsidRDefault="008F6536" w:rsidP="00FB0278">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 xml:space="preserve">The </w:t>
      </w:r>
      <w:r w:rsidR="009E7C5F">
        <w:rPr>
          <w:rFonts w:asciiTheme="majorHAnsi" w:hAnsiTheme="majorHAnsi" w:cstheme="majorHAnsi"/>
          <w:szCs w:val="22"/>
        </w:rPr>
        <w:t>Draw It or Lose It</w:t>
      </w:r>
      <w:r>
        <w:rPr>
          <w:rFonts w:asciiTheme="majorHAnsi" w:hAnsiTheme="majorHAnsi" w:cstheme="majorHAnsi"/>
          <w:szCs w:val="22"/>
        </w:rPr>
        <w:t xml:space="preserve"> client-side application</w:t>
      </w:r>
      <w:r w:rsidR="00BC7A1A">
        <w:rPr>
          <w:rFonts w:asciiTheme="majorHAnsi" w:hAnsiTheme="majorHAnsi" w:cstheme="majorHAnsi"/>
          <w:szCs w:val="22"/>
        </w:rPr>
        <w:t xml:space="preserve"> </w:t>
      </w:r>
      <w:r>
        <w:rPr>
          <w:rFonts w:asciiTheme="majorHAnsi" w:hAnsiTheme="majorHAnsi" w:cstheme="majorHAnsi"/>
          <w:szCs w:val="22"/>
        </w:rPr>
        <w:t>will</w:t>
      </w:r>
      <w:r w:rsidR="00BC7A1A">
        <w:rPr>
          <w:rFonts w:asciiTheme="majorHAnsi" w:hAnsiTheme="majorHAnsi" w:cstheme="majorHAnsi"/>
          <w:szCs w:val="22"/>
        </w:rPr>
        <w:t xml:space="preserve"> be programmed in </w:t>
      </w:r>
      <w:r w:rsidR="00D60B89">
        <w:rPr>
          <w:rFonts w:asciiTheme="majorHAnsi" w:hAnsiTheme="majorHAnsi" w:cstheme="majorHAnsi"/>
          <w:szCs w:val="22"/>
        </w:rPr>
        <w:t xml:space="preserve">HTML and </w:t>
      </w:r>
      <w:r w:rsidR="00BC7A1A">
        <w:rPr>
          <w:rFonts w:asciiTheme="majorHAnsi" w:hAnsiTheme="majorHAnsi" w:cstheme="majorHAnsi"/>
          <w:szCs w:val="22"/>
        </w:rPr>
        <w:t>JavaScript</w:t>
      </w:r>
      <w:r w:rsidR="00D93475">
        <w:rPr>
          <w:rFonts w:asciiTheme="majorHAnsi" w:hAnsiTheme="majorHAnsi" w:cstheme="majorHAnsi"/>
          <w:szCs w:val="22"/>
        </w:rPr>
        <w:t xml:space="preserve"> due to </w:t>
      </w:r>
      <w:r w:rsidR="00D60B89">
        <w:rPr>
          <w:rFonts w:asciiTheme="majorHAnsi" w:hAnsiTheme="majorHAnsi" w:cstheme="majorHAnsi"/>
          <w:szCs w:val="22"/>
        </w:rPr>
        <w:t>JavaScript’s</w:t>
      </w:r>
      <w:r w:rsidR="00D93475">
        <w:rPr>
          <w:rFonts w:asciiTheme="majorHAnsi" w:hAnsiTheme="majorHAnsi" w:cstheme="majorHAnsi"/>
          <w:szCs w:val="22"/>
        </w:rPr>
        <w:t xml:space="preserve"> extensive support for browser-based applications, including multiplayer games.</w:t>
      </w:r>
    </w:p>
    <w:p w14:paraId="3E2F3CEF" w14:textId="786C643D" w:rsidR="00DC1107" w:rsidRDefault="00DC1107" w:rsidP="00FB0278">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Draw If or Lose It will be hosted on a server</w:t>
      </w:r>
      <w:r w:rsidR="00FD621B">
        <w:rPr>
          <w:rFonts w:asciiTheme="majorHAnsi" w:hAnsiTheme="majorHAnsi" w:cstheme="majorHAnsi"/>
          <w:szCs w:val="22"/>
        </w:rPr>
        <w:t xml:space="preserve"> managed by The Gaming Room</w:t>
      </w:r>
      <w:r w:rsidR="00AA772A">
        <w:rPr>
          <w:rFonts w:asciiTheme="majorHAnsi" w:hAnsiTheme="majorHAnsi" w:cstheme="majorHAnsi"/>
          <w:szCs w:val="22"/>
        </w:rPr>
        <w:t>,</w:t>
      </w:r>
      <w:r>
        <w:rPr>
          <w:rFonts w:asciiTheme="majorHAnsi" w:hAnsiTheme="majorHAnsi" w:cstheme="majorHAnsi"/>
          <w:szCs w:val="22"/>
        </w:rPr>
        <w:t xml:space="preserve"> </w:t>
      </w:r>
      <w:r w:rsidR="00AA772A">
        <w:rPr>
          <w:rFonts w:asciiTheme="majorHAnsi" w:hAnsiTheme="majorHAnsi" w:cstheme="majorHAnsi"/>
          <w:szCs w:val="22"/>
        </w:rPr>
        <w:t>which</w:t>
      </w:r>
      <w:r>
        <w:rPr>
          <w:rFonts w:asciiTheme="majorHAnsi" w:hAnsiTheme="majorHAnsi" w:cstheme="majorHAnsi"/>
          <w:szCs w:val="22"/>
        </w:rPr>
        <w:t xml:space="preserve"> players will connect </w:t>
      </w:r>
      <w:r w:rsidR="00AA772A">
        <w:rPr>
          <w:rFonts w:asciiTheme="majorHAnsi" w:hAnsiTheme="majorHAnsi" w:cstheme="majorHAnsi"/>
          <w:szCs w:val="22"/>
        </w:rPr>
        <w:t>with to access the game.</w:t>
      </w:r>
    </w:p>
    <w:p w14:paraId="577A32FF" w14:textId="361BCBF9" w:rsidR="00542C95" w:rsidRDefault="00542C95" w:rsidP="00FB0278">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Game progress</w:t>
      </w:r>
      <w:r w:rsidR="005D0E3D">
        <w:rPr>
          <w:rFonts w:asciiTheme="majorHAnsi" w:hAnsiTheme="majorHAnsi" w:cstheme="majorHAnsi"/>
          <w:szCs w:val="22"/>
        </w:rPr>
        <w:t>ion</w:t>
      </w:r>
      <w:r>
        <w:rPr>
          <w:rFonts w:asciiTheme="majorHAnsi" w:hAnsiTheme="majorHAnsi" w:cstheme="majorHAnsi"/>
          <w:szCs w:val="22"/>
        </w:rPr>
        <w:t xml:space="preserve"> and team management will be </w:t>
      </w:r>
      <w:r w:rsidR="00907DE3">
        <w:rPr>
          <w:rFonts w:asciiTheme="majorHAnsi" w:hAnsiTheme="majorHAnsi" w:cstheme="majorHAnsi"/>
          <w:szCs w:val="22"/>
        </w:rPr>
        <w:t>managed on the server side with user interaction occurring on the client side.</w:t>
      </w:r>
    </w:p>
    <w:p w14:paraId="00C2DFE3" w14:textId="3F14A996" w:rsidR="006874DA" w:rsidRPr="00691376" w:rsidRDefault="006874DA" w:rsidP="00691376">
      <w:pPr>
        <w:pStyle w:val="ListParagraph"/>
        <w:numPr>
          <w:ilvl w:val="0"/>
          <w:numId w:val="10"/>
        </w:numPr>
        <w:suppressAutoHyphens/>
        <w:rPr>
          <w:rFonts w:asciiTheme="majorHAnsi" w:hAnsiTheme="majorHAnsi" w:cstheme="majorHAnsi"/>
          <w:szCs w:val="22"/>
        </w:rPr>
      </w:pPr>
      <w:r>
        <w:rPr>
          <w:rFonts w:asciiTheme="majorHAnsi" w:hAnsiTheme="majorHAnsi" w:cstheme="majorHAnsi"/>
          <w:szCs w:val="22"/>
        </w:rPr>
        <w:t>Network Bandwidth must support multiple users transmitting data without creating excessive delays that negatively impact player experience.</w:t>
      </w:r>
    </w:p>
    <w:p w14:paraId="49517B2E" w14:textId="77777777" w:rsidR="00A325D0" w:rsidRPr="006B4954" w:rsidRDefault="00A325D0" w:rsidP="006B4954">
      <w:pPr>
        <w:suppressAutoHyphens/>
        <w:contextualSpacing/>
        <w:rPr>
          <w:rFonts w:asciiTheme="majorHAnsi" w:hAnsiTheme="majorHAnsi" w:cstheme="majorHAnsi"/>
          <w:szCs w:val="22"/>
        </w:rPr>
      </w:pPr>
    </w:p>
    <w:p w14:paraId="55EF5F50" w14:textId="77777777" w:rsidR="00A325D0" w:rsidRPr="006B4954" w:rsidRDefault="00B65DDD" w:rsidP="006B4954">
      <w:pPr>
        <w:pStyle w:val="Heading2"/>
        <w:suppressAutoHyphens/>
        <w:contextualSpacing/>
        <w:rPr>
          <w:rFonts w:asciiTheme="majorHAnsi" w:hAnsiTheme="majorHAnsi" w:cstheme="majorHAnsi"/>
        </w:rPr>
      </w:pPr>
      <w:hyperlink w:anchor="_ilbxbyevv6b6">
        <w:bookmarkStart w:id="11" w:name="_Toc115077323"/>
        <w:r w:rsidR="00730BFB" w:rsidRPr="006B4954">
          <w:rPr>
            <w:rFonts w:asciiTheme="majorHAnsi" w:hAnsiTheme="majorHAnsi" w:cstheme="majorHAnsi"/>
            <w:u w:val="single"/>
          </w:rPr>
          <w:t>System Architecture View</w:t>
        </w:r>
        <w:bookmarkEnd w:id="11"/>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2" w:name="_102g653q3xph" w:colFirst="0" w:colLast="0"/>
    <w:bookmarkEnd w:id="12"/>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bookmarkStart w:id="13" w:name="_Toc115077324"/>
      <w:r w:rsidRPr="006B4954">
        <w:rPr>
          <w:rFonts w:asciiTheme="majorHAnsi" w:hAnsiTheme="majorHAnsi" w:cstheme="majorHAnsi"/>
          <w:u w:val="single"/>
        </w:rPr>
        <w:t>Domain Model</w:t>
      </w:r>
      <w:bookmarkEnd w:id="13"/>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09661939" w14:textId="0E7ECF24" w:rsidR="0030420D" w:rsidRPr="006B4954" w:rsidRDefault="00DE44DB"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UML class diagram below outlines the relationship between classes in the </w:t>
      </w:r>
      <w:r w:rsidR="00332ECC">
        <w:rPr>
          <w:rFonts w:asciiTheme="majorHAnsi" w:hAnsiTheme="majorHAnsi" w:cstheme="majorHAnsi"/>
          <w:szCs w:val="22"/>
        </w:rPr>
        <w:t>Draw It or Lose It application.</w:t>
      </w:r>
      <w:r w:rsidR="000660DB">
        <w:rPr>
          <w:rFonts w:asciiTheme="majorHAnsi" w:hAnsiTheme="majorHAnsi" w:cstheme="majorHAnsi"/>
          <w:szCs w:val="22"/>
        </w:rPr>
        <w:t xml:space="preserve"> </w:t>
      </w:r>
      <w:r w:rsidR="004F781D">
        <w:rPr>
          <w:rFonts w:asciiTheme="majorHAnsi" w:hAnsiTheme="majorHAnsi" w:cstheme="majorHAnsi"/>
          <w:szCs w:val="22"/>
        </w:rPr>
        <w:t xml:space="preserve">The Game, Team, and Player classes </w:t>
      </w:r>
      <w:r w:rsidR="00F2187F">
        <w:rPr>
          <w:rFonts w:asciiTheme="majorHAnsi" w:hAnsiTheme="majorHAnsi" w:cstheme="majorHAnsi"/>
          <w:szCs w:val="22"/>
        </w:rPr>
        <w:t>are inherited</w:t>
      </w:r>
      <w:r w:rsidR="004F781D">
        <w:rPr>
          <w:rFonts w:asciiTheme="majorHAnsi" w:hAnsiTheme="majorHAnsi" w:cstheme="majorHAnsi"/>
          <w:szCs w:val="22"/>
        </w:rPr>
        <w:t xml:space="preserve"> from the Entity class</w:t>
      </w:r>
      <w:r w:rsidR="00270919">
        <w:rPr>
          <w:rFonts w:asciiTheme="majorHAnsi" w:hAnsiTheme="majorHAnsi" w:cstheme="majorHAnsi"/>
          <w:szCs w:val="22"/>
        </w:rPr>
        <w:t xml:space="preserve"> so that they can share basic identifiers such as a name and ID.</w:t>
      </w:r>
      <w:r w:rsidR="00892E8D">
        <w:rPr>
          <w:rFonts w:asciiTheme="majorHAnsi" w:hAnsiTheme="majorHAnsi" w:cstheme="majorHAnsi"/>
          <w:szCs w:val="22"/>
        </w:rPr>
        <w:t xml:space="preserve"> The ID and name variables of each entity are encapsulated </w:t>
      </w:r>
      <w:r w:rsidR="003C6255">
        <w:rPr>
          <w:rFonts w:asciiTheme="majorHAnsi" w:hAnsiTheme="majorHAnsi" w:cstheme="majorHAnsi"/>
          <w:szCs w:val="22"/>
        </w:rPr>
        <w:t>and made accessible by get methods.</w:t>
      </w:r>
      <w:r w:rsidR="00BF0D97">
        <w:rPr>
          <w:rFonts w:asciiTheme="majorHAnsi" w:hAnsiTheme="majorHAnsi" w:cstheme="majorHAnsi"/>
          <w:szCs w:val="22"/>
        </w:rPr>
        <w:t xml:space="preserve"> Encapsulation of unique IDs ensures that </w:t>
      </w:r>
      <w:r w:rsidR="0071492B">
        <w:rPr>
          <w:rFonts w:asciiTheme="majorHAnsi" w:hAnsiTheme="majorHAnsi" w:cstheme="majorHAnsi"/>
          <w:szCs w:val="22"/>
        </w:rPr>
        <w:t xml:space="preserve">the application can effectively track individual instances of each Game, Team, and Player </w:t>
      </w:r>
      <w:r w:rsidR="00365439">
        <w:rPr>
          <w:rFonts w:asciiTheme="majorHAnsi" w:hAnsiTheme="majorHAnsi" w:cstheme="majorHAnsi"/>
          <w:szCs w:val="22"/>
        </w:rPr>
        <w:t>throughout the course of each game.</w:t>
      </w:r>
      <w:r w:rsidR="004C3DFC">
        <w:rPr>
          <w:rFonts w:asciiTheme="majorHAnsi" w:hAnsiTheme="majorHAnsi" w:cstheme="majorHAnsi"/>
          <w:szCs w:val="22"/>
        </w:rPr>
        <w:t xml:space="preserve"> </w:t>
      </w:r>
      <w:r w:rsidR="00F66B54">
        <w:rPr>
          <w:rFonts w:asciiTheme="majorHAnsi" w:hAnsiTheme="majorHAnsi" w:cstheme="majorHAnsi"/>
          <w:szCs w:val="22"/>
        </w:rPr>
        <w:t>The</w:t>
      </w:r>
      <w:r w:rsidR="004C3DFC">
        <w:rPr>
          <w:rFonts w:asciiTheme="majorHAnsi" w:hAnsiTheme="majorHAnsi" w:cstheme="majorHAnsi"/>
          <w:szCs w:val="22"/>
        </w:rPr>
        <w:t xml:space="preserve"> Team</w:t>
      </w:r>
      <w:r w:rsidR="00F66B54">
        <w:rPr>
          <w:rFonts w:asciiTheme="majorHAnsi" w:hAnsiTheme="majorHAnsi" w:cstheme="majorHAnsi"/>
          <w:szCs w:val="22"/>
        </w:rPr>
        <w:t xml:space="preserve"> class </w:t>
      </w:r>
      <w:r w:rsidR="000B2F68">
        <w:rPr>
          <w:rFonts w:asciiTheme="majorHAnsi" w:hAnsiTheme="majorHAnsi" w:cstheme="majorHAnsi"/>
          <w:szCs w:val="22"/>
        </w:rPr>
        <w:t>contains</w:t>
      </w:r>
      <w:r w:rsidR="00F66B54">
        <w:rPr>
          <w:rFonts w:asciiTheme="majorHAnsi" w:hAnsiTheme="majorHAnsi" w:cstheme="majorHAnsi"/>
          <w:szCs w:val="22"/>
        </w:rPr>
        <w:t xml:space="preserve"> </w:t>
      </w:r>
      <w:r w:rsidR="000B2F68">
        <w:rPr>
          <w:rFonts w:asciiTheme="majorHAnsi" w:hAnsiTheme="majorHAnsi" w:cstheme="majorHAnsi"/>
          <w:szCs w:val="22"/>
        </w:rPr>
        <w:t>a</w:t>
      </w:r>
      <w:r w:rsidR="00F66B54">
        <w:rPr>
          <w:rFonts w:asciiTheme="majorHAnsi" w:hAnsiTheme="majorHAnsi" w:cstheme="majorHAnsi"/>
          <w:szCs w:val="22"/>
        </w:rPr>
        <w:t xml:space="preserve"> list </w:t>
      </w:r>
      <w:r w:rsidR="00305C53">
        <w:rPr>
          <w:rFonts w:asciiTheme="majorHAnsi" w:hAnsiTheme="majorHAnsi" w:cstheme="majorHAnsi"/>
          <w:szCs w:val="22"/>
        </w:rPr>
        <w:t xml:space="preserve">of </w:t>
      </w:r>
      <w:r w:rsidR="000B2F68">
        <w:rPr>
          <w:rFonts w:asciiTheme="majorHAnsi" w:hAnsiTheme="majorHAnsi" w:cstheme="majorHAnsi"/>
          <w:szCs w:val="22"/>
        </w:rPr>
        <w:t xml:space="preserve">zero or more </w:t>
      </w:r>
      <w:r w:rsidR="00F66B54">
        <w:rPr>
          <w:rFonts w:asciiTheme="majorHAnsi" w:hAnsiTheme="majorHAnsi" w:cstheme="majorHAnsi"/>
          <w:szCs w:val="22"/>
        </w:rPr>
        <w:t xml:space="preserve">assigned players under a </w:t>
      </w:r>
      <w:r w:rsidR="000B2F68">
        <w:rPr>
          <w:rFonts w:asciiTheme="majorHAnsi" w:hAnsiTheme="majorHAnsi" w:cstheme="majorHAnsi"/>
          <w:szCs w:val="22"/>
        </w:rPr>
        <w:t xml:space="preserve">private list variable and </w:t>
      </w:r>
      <w:r w:rsidR="000172F1">
        <w:rPr>
          <w:rFonts w:asciiTheme="majorHAnsi" w:hAnsiTheme="majorHAnsi" w:cstheme="majorHAnsi"/>
          <w:szCs w:val="22"/>
        </w:rPr>
        <w:lastRenderedPageBreak/>
        <w:t>can</w:t>
      </w:r>
      <w:r w:rsidR="00B07220">
        <w:rPr>
          <w:rFonts w:asciiTheme="majorHAnsi" w:hAnsiTheme="majorHAnsi" w:cstheme="majorHAnsi"/>
          <w:szCs w:val="22"/>
        </w:rPr>
        <w:t xml:space="preserve"> add additional players</w:t>
      </w:r>
      <w:r w:rsidR="000B2F68">
        <w:rPr>
          <w:rFonts w:asciiTheme="majorHAnsi" w:hAnsiTheme="majorHAnsi" w:cstheme="majorHAnsi"/>
          <w:szCs w:val="22"/>
        </w:rPr>
        <w:t xml:space="preserve"> with the addPlayer function</w:t>
      </w:r>
      <w:r w:rsidR="004C3DFC">
        <w:rPr>
          <w:rFonts w:asciiTheme="majorHAnsi" w:hAnsiTheme="majorHAnsi" w:cstheme="majorHAnsi"/>
          <w:szCs w:val="22"/>
        </w:rPr>
        <w:t xml:space="preserve">. </w:t>
      </w:r>
      <w:r w:rsidR="000B2F68">
        <w:rPr>
          <w:rFonts w:asciiTheme="majorHAnsi" w:hAnsiTheme="majorHAnsi" w:cstheme="majorHAnsi"/>
          <w:szCs w:val="22"/>
        </w:rPr>
        <w:t>The</w:t>
      </w:r>
      <w:r w:rsidR="004C3DFC">
        <w:rPr>
          <w:rFonts w:asciiTheme="majorHAnsi" w:hAnsiTheme="majorHAnsi" w:cstheme="majorHAnsi"/>
          <w:szCs w:val="22"/>
        </w:rPr>
        <w:t xml:space="preserve"> </w:t>
      </w:r>
      <w:r w:rsidR="00B07220">
        <w:rPr>
          <w:rFonts w:asciiTheme="majorHAnsi" w:hAnsiTheme="majorHAnsi" w:cstheme="majorHAnsi"/>
          <w:szCs w:val="22"/>
        </w:rPr>
        <w:t>G</w:t>
      </w:r>
      <w:r w:rsidR="004C3DFC">
        <w:rPr>
          <w:rFonts w:asciiTheme="majorHAnsi" w:hAnsiTheme="majorHAnsi" w:cstheme="majorHAnsi"/>
          <w:szCs w:val="22"/>
        </w:rPr>
        <w:t xml:space="preserve">ame </w:t>
      </w:r>
      <w:r w:rsidR="000B2F68">
        <w:rPr>
          <w:rFonts w:asciiTheme="majorHAnsi" w:hAnsiTheme="majorHAnsi" w:cstheme="majorHAnsi"/>
          <w:szCs w:val="22"/>
        </w:rPr>
        <w:t>class contains a list of</w:t>
      </w:r>
      <w:r w:rsidR="004C3DFC">
        <w:rPr>
          <w:rFonts w:asciiTheme="majorHAnsi" w:hAnsiTheme="majorHAnsi" w:cstheme="majorHAnsi"/>
          <w:szCs w:val="22"/>
        </w:rPr>
        <w:t xml:space="preserve"> zero or more Teams</w:t>
      </w:r>
      <w:r w:rsidR="00B07220">
        <w:rPr>
          <w:rFonts w:asciiTheme="majorHAnsi" w:hAnsiTheme="majorHAnsi" w:cstheme="majorHAnsi"/>
          <w:szCs w:val="22"/>
        </w:rPr>
        <w:t xml:space="preserve"> and </w:t>
      </w:r>
      <w:r w:rsidR="00136558">
        <w:rPr>
          <w:rFonts w:asciiTheme="majorHAnsi" w:hAnsiTheme="majorHAnsi" w:cstheme="majorHAnsi"/>
          <w:szCs w:val="22"/>
        </w:rPr>
        <w:t>can</w:t>
      </w:r>
      <w:r w:rsidR="00B07220">
        <w:rPr>
          <w:rFonts w:asciiTheme="majorHAnsi" w:hAnsiTheme="majorHAnsi" w:cstheme="majorHAnsi"/>
          <w:szCs w:val="22"/>
        </w:rPr>
        <w:t xml:space="preserve"> add additional teams</w:t>
      </w:r>
      <w:r w:rsidR="000B2F68">
        <w:rPr>
          <w:rFonts w:asciiTheme="majorHAnsi" w:hAnsiTheme="majorHAnsi" w:cstheme="majorHAnsi"/>
          <w:szCs w:val="22"/>
        </w:rPr>
        <w:t xml:space="preserve"> with the addTeam function</w:t>
      </w:r>
      <w:r w:rsidR="004C3DFC">
        <w:rPr>
          <w:rFonts w:asciiTheme="majorHAnsi" w:hAnsiTheme="majorHAnsi" w:cstheme="majorHAnsi"/>
          <w:szCs w:val="22"/>
        </w:rPr>
        <w:t>.</w:t>
      </w:r>
      <w:r w:rsidR="008347C6">
        <w:rPr>
          <w:rFonts w:asciiTheme="majorHAnsi" w:hAnsiTheme="majorHAnsi" w:cstheme="majorHAnsi"/>
          <w:szCs w:val="22"/>
        </w:rPr>
        <w:t xml:space="preserve"> GameService</w:t>
      </w:r>
      <w:r w:rsidR="003E4DF1">
        <w:rPr>
          <w:rFonts w:asciiTheme="majorHAnsi" w:hAnsiTheme="majorHAnsi" w:cstheme="majorHAnsi"/>
          <w:szCs w:val="22"/>
        </w:rPr>
        <w:t xml:space="preserve"> </w:t>
      </w:r>
      <w:r w:rsidR="00C82213">
        <w:rPr>
          <w:rFonts w:asciiTheme="majorHAnsi" w:hAnsiTheme="majorHAnsi" w:cstheme="majorHAnsi"/>
          <w:szCs w:val="22"/>
        </w:rPr>
        <w:t>is a singleton class that contains a list of</w:t>
      </w:r>
      <w:r w:rsidR="003E4DF1">
        <w:rPr>
          <w:rFonts w:asciiTheme="majorHAnsi" w:hAnsiTheme="majorHAnsi" w:cstheme="majorHAnsi"/>
          <w:szCs w:val="22"/>
        </w:rPr>
        <w:t xml:space="preserve"> </w:t>
      </w:r>
      <w:r w:rsidR="00C00807">
        <w:rPr>
          <w:rFonts w:asciiTheme="majorHAnsi" w:hAnsiTheme="majorHAnsi" w:cstheme="majorHAnsi"/>
          <w:szCs w:val="22"/>
        </w:rPr>
        <w:t xml:space="preserve">zero or more Games and </w:t>
      </w:r>
      <w:r w:rsidR="00467342">
        <w:rPr>
          <w:rFonts w:asciiTheme="majorHAnsi" w:hAnsiTheme="majorHAnsi" w:cstheme="majorHAnsi"/>
          <w:szCs w:val="22"/>
        </w:rPr>
        <w:t>encapsulates</w:t>
      </w:r>
      <w:r w:rsidR="00B87B44">
        <w:rPr>
          <w:rFonts w:asciiTheme="majorHAnsi" w:hAnsiTheme="majorHAnsi" w:cstheme="majorHAnsi"/>
          <w:szCs w:val="22"/>
        </w:rPr>
        <w:t xml:space="preserve"> tracking the unique IDs for each</w:t>
      </w:r>
      <w:r w:rsidR="00546FE5">
        <w:rPr>
          <w:rFonts w:asciiTheme="majorHAnsi" w:hAnsiTheme="majorHAnsi" w:cstheme="majorHAnsi"/>
          <w:szCs w:val="22"/>
        </w:rPr>
        <w:t xml:space="preserve"> Game, Team, and Player.</w:t>
      </w:r>
      <w:r w:rsidR="00E13C3F">
        <w:rPr>
          <w:rFonts w:asciiTheme="majorHAnsi" w:hAnsiTheme="majorHAnsi" w:cstheme="majorHAnsi"/>
          <w:szCs w:val="22"/>
        </w:rPr>
        <w:t xml:space="preserve"> Use of the singleton design pattern ensures that conflicting instances of the GameService class are never created and that all games, teams, and players are tracked by a centralized service</w:t>
      </w:r>
      <w:r w:rsidR="00767851">
        <w:rPr>
          <w:rFonts w:asciiTheme="majorHAnsi" w:hAnsiTheme="majorHAnsi" w:cstheme="majorHAnsi"/>
          <w:szCs w:val="22"/>
        </w:rPr>
        <w:t xml:space="preserve"> utilizing common memory</w:t>
      </w:r>
      <w:r w:rsidR="00E13C3F">
        <w:rPr>
          <w:rFonts w:asciiTheme="majorHAnsi" w:hAnsiTheme="majorHAnsi" w:cstheme="majorHAnsi"/>
          <w:szCs w:val="22"/>
        </w:rPr>
        <w:t>.</w:t>
      </w:r>
      <w:r w:rsidR="00847593">
        <w:rPr>
          <w:rFonts w:asciiTheme="majorHAnsi" w:hAnsiTheme="majorHAnsi" w:cstheme="majorHAnsi"/>
          <w:szCs w:val="22"/>
        </w:rPr>
        <w:t xml:space="preserve"> New Games can be created by the GameService</w:t>
      </w:r>
      <w:r w:rsidR="00FF7CF8">
        <w:rPr>
          <w:rFonts w:asciiTheme="majorHAnsi" w:hAnsiTheme="majorHAnsi" w:cstheme="majorHAnsi"/>
          <w:szCs w:val="22"/>
        </w:rPr>
        <w:t xml:space="preserve"> addGame function.</w:t>
      </w:r>
      <w:r w:rsidR="00E738A3">
        <w:rPr>
          <w:rFonts w:asciiTheme="majorHAnsi" w:hAnsiTheme="majorHAnsi" w:cstheme="majorHAnsi"/>
          <w:szCs w:val="22"/>
        </w:rPr>
        <w:t xml:space="preserve"> The ProgramDriver</w:t>
      </w:r>
      <w:r w:rsidR="00CD35AF">
        <w:rPr>
          <w:rFonts w:asciiTheme="majorHAnsi" w:hAnsiTheme="majorHAnsi" w:cstheme="majorHAnsi"/>
          <w:szCs w:val="22"/>
        </w:rPr>
        <w:t xml:space="preserve"> </w:t>
      </w:r>
      <w:r w:rsidR="00747676">
        <w:rPr>
          <w:rFonts w:asciiTheme="majorHAnsi" w:hAnsiTheme="majorHAnsi" w:cstheme="majorHAnsi"/>
          <w:szCs w:val="22"/>
        </w:rPr>
        <w:t xml:space="preserve">class </w:t>
      </w:r>
      <w:r w:rsidR="00CD35AF">
        <w:rPr>
          <w:rFonts w:asciiTheme="majorHAnsi" w:hAnsiTheme="majorHAnsi" w:cstheme="majorHAnsi"/>
          <w:szCs w:val="22"/>
        </w:rPr>
        <w:t xml:space="preserve">executes the main function </w:t>
      </w:r>
      <w:r w:rsidR="00DB474C">
        <w:rPr>
          <w:rFonts w:asciiTheme="majorHAnsi" w:hAnsiTheme="majorHAnsi" w:cstheme="majorHAnsi"/>
          <w:szCs w:val="22"/>
        </w:rPr>
        <w:t>and uses the SingletonTester class to test that the GameService</w:t>
      </w:r>
      <w:r w:rsidR="000F77B9">
        <w:rPr>
          <w:rFonts w:asciiTheme="majorHAnsi" w:hAnsiTheme="majorHAnsi" w:cstheme="majorHAnsi"/>
          <w:szCs w:val="22"/>
        </w:rPr>
        <w:t xml:space="preserve"> class </w:t>
      </w:r>
      <w:r w:rsidR="00147789">
        <w:rPr>
          <w:rFonts w:asciiTheme="majorHAnsi" w:hAnsiTheme="majorHAnsi" w:cstheme="majorHAnsi"/>
          <w:szCs w:val="22"/>
        </w:rPr>
        <w:t>only ever creates a single instance of the GameService.</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4" w:name="_frmyd3uzg9e2" w:colFirst="0" w:colLast="0"/>
    <w:bookmarkEnd w:id="14"/>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bookmarkStart w:id="15" w:name="_Toc115077325"/>
      <w:r w:rsidRPr="006B4954">
        <w:rPr>
          <w:rFonts w:asciiTheme="majorHAnsi" w:hAnsiTheme="majorHAnsi" w:cstheme="majorHAnsi"/>
          <w:u w:val="single"/>
        </w:rPr>
        <w:t>Evaluation</w:t>
      </w:r>
      <w:bookmarkEnd w:id="15"/>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D640F16" w:rsidR="00A325D0" w:rsidRPr="006B4954" w:rsidRDefault="00730BFB" w:rsidP="006B4954">
      <w:pPr>
        <w:suppressAutoHyphens/>
        <w:contextualSpacing/>
        <w:rPr>
          <w:rFonts w:asciiTheme="majorHAnsi" w:hAnsiTheme="majorHAnsi" w:cstheme="majorHAnsi"/>
          <w:szCs w:val="22"/>
        </w:rPr>
      </w:pPr>
      <w:bookmarkStart w:id="16" w:name="_332preebysj3" w:colFirst="0" w:colLast="0"/>
      <w:bookmarkEnd w:id="16"/>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w:t>
      </w:r>
      <w:r w:rsidR="009E0A82" w:rsidRPr="006B4954">
        <w:rPr>
          <w:rFonts w:asciiTheme="majorHAnsi" w:hAnsiTheme="majorHAnsi" w:cstheme="majorHAnsi"/>
          <w:szCs w:val="22"/>
        </w:rPr>
        <w:t>requirements,</w:t>
      </w:r>
      <w:r w:rsidRPr="006B4954">
        <w:rPr>
          <w:rFonts w:asciiTheme="majorHAnsi" w:hAnsiTheme="majorHAnsi" w:cstheme="majorHAnsi"/>
          <w:szCs w:val="22"/>
        </w:rPr>
        <w:t xml:space="preserve">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10710" w:type="dxa"/>
        <w:tblInd w:w="-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170"/>
        <w:gridCol w:w="2610"/>
        <w:gridCol w:w="2520"/>
        <w:gridCol w:w="2250"/>
        <w:gridCol w:w="2160"/>
      </w:tblGrid>
      <w:tr w:rsidR="00A325D0" w:rsidRPr="006B4954" w14:paraId="296F177E" w14:textId="77777777" w:rsidTr="00E752EB">
        <w:trPr>
          <w:tblHeader/>
        </w:trPr>
        <w:tc>
          <w:tcPr>
            <w:tcW w:w="117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261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252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225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16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E752EB">
        <w:trPr>
          <w:tblHeader/>
        </w:trPr>
        <w:tc>
          <w:tcPr>
            <w:tcW w:w="117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Server Side</w:t>
            </w:r>
          </w:p>
        </w:tc>
        <w:tc>
          <w:tcPr>
            <w:tcW w:w="2610" w:type="dxa"/>
            <w:shd w:val="clear" w:color="auto" w:fill="auto"/>
            <w:tcMar>
              <w:top w:w="0" w:type="dxa"/>
              <w:left w:w="115" w:type="dxa"/>
              <w:bottom w:w="0" w:type="dxa"/>
              <w:right w:w="115" w:type="dxa"/>
            </w:tcMar>
          </w:tcPr>
          <w:p w14:paraId="095E376D" w14:textId="77777777" w:rsidR="005A6ACF" w:rsidRDefault="00C97126" w:rsidP="005A6ACF">
            <w:pPr>
              <w:pStyle w:val="ListParagraph"/>
              <w:numPr>
                <w:ilvl w:val="0"/>
                <w:numId w:val="11"/>
              </w:numPr>
              <w:suppressAutoHyphens/>
              <w:rPr>
                <w:rFonts w:asciiTheme="majorHAnsi" w:hAnsiTheme="majorHAnsi" w:cstheme="majorHAnsi"/>
                <w:szCs w:val="22"/>
              </w:rPr>
            </w:pPr>
            <w:r w:rsidRPr="005A6ACF">
              <w:rPr>
                <w:rFonts w:asciiTheme="majorHAnsi" w:hAnsiTheme="majorHAnsi" w:cstheme="majorHAnsi"/>
                <w:szCs w:val="22"/>
              </w:rPr>
              <w:t xml:space="preserve">MacOS is a stable and reliable environment for </w:t>
            </w:r>
            <w:r w:rsidR="00AC09D9" w:rsidRPr="005A6ACF">
              <w:rPr>
                <w:rFonts w:asciiTheme="majorHAnsi" w:hAnsiTheme="majorHAnsi" w:cstheme="majorHAnsi"/>
                <w:szCs w:val="22"/>
              </w:rPr>
              <w:t>a server.</w:t>
            </w:r>
            <w:r w:rsidR="003F7242" w:rsidRPr="005A6ACF">
              <w:rPr>
                <w:rFonts w:asciiTheme="majorHAnsi" w:hAnsiTheme="majorHAnsi" w:cstheme="majorHAnsi"/>
                <w:szCs w:val="22"/>
              </w:rPr>
              <w:t xml:space="preserve"> </w:t>
            </w:r>
          </w:p>
          <w:p w14:paraId="1CBA78B9" w14:textId="77777777" w:rsidR="00C155A0" w:rsidRDefault="005B4C49" w:rsidP="005A6ACF">
            <w:pPr>
              <w:pStyle w:val="ListParagraph"/>
              <w:numPr>
                <w:ilvl w:val="0"/>
                <w:numId w:val="11"/>
              </w:numPr>
              <w:suppressAutoHyphens/>
              <w:rPr>
                <w:rFonts w:asciiTheme="majorHAnsi" w:hAnsiTheme="majorHAnsi" w:cstheme="majorHAnsi"/>
                <w:szCs w:val="22"/>
              </w:rPr>
            </w:pPr>
            <w:r w:rsidRPr="005A6ACF">
              <w:rPr>
                <w:rFonts w:asciiTheme="majorHAnsi" w:hAnsiTheme="majorHAnsi" w:cstheme="majorHAnsi"/>
                <w:szCs w:val="22"/>
              </w:rPr>
              <w:t>Mac</w:t>
            </w:r>
            <w:r w:rsidR="00626C22" w:rsidRPr="005A6ACF">
              <w:rPr>
                <w:rFonts w:asciiTheme="majorHAnsi" w:hAnsiTheme="majorHAnsi" w:cstheme="majorHAnsi"/>
                <w:szCs w:val="22"/>
              </w:rPr>
              <w:t>OS</w:t>
            </w:r>
            <w:r w:rsidRPr="005A6ACF">
              <w:rPr>
                <w:rFonts w:asciiTheme="majorHAnsi" w:hAnsiTheme="majorHAnsi" w:cstheme="majorHAnsi"/>
                <w:szCs w:val="22"/>
              </w:rPr>
              <w:t xml:space="preserve"> </w:t>
            </w:r>
            <w:r w:rsidR="00002744" w:rsidRPr="005A6ACF">
              <w:rPr>
                <w:rFonts w:asciiTheme="majorHAnsi" w:hAnsiTheme="majorHAnsi" w:cstheme="majorHAnsi"/>
                <w:szCs w:val="22"/>
              </w:rPr>
              <w:t xml:space="preserve">hardware is </w:t>
            </w:r>
            <w:r w:rsidR="00C155A0" w:rsidRPr="005A6ACF">
              <w:rPr>
                <w:rFonts w:asciiTheme="majorHAnsi" w:hAnsiTheme="majorHAnsi" w:cstheme="majorHAnsi"/>
                <w:szCs w:val="22"/>
              </w:rPr>
              <w:t>expensive,</w:t>
            </w:r>
            <w:r w:rsidR="00002744" w:rsidRPr="005A6ACF">
              <w:rPr>
                <w:rFonts w:asciiTheme="majorHAnsi" w:hAnsiTheme="majorHAnsi" w:cstheme="majorHAnsi"/>
                <w:szCs w:val="22"/>
              </w:rPr>
              <w:t xml:space="preserve"> </w:t>
            </w:r>
          </w:p>
          <w:p w14:paraId="385AA97F" w14:textId="1ED89755" w:rsidR="005A6ACF" w:rsidRDefault="00C155A0" w:rsidP="005A6ACF">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Hardware</w:t>
            </w:r>
            <w:r w:rsidR="00002744" w:rsidRPr="005A6ACF">
              <w:rPr>
                <w:rFonts w:asciiTheme="majorHAnsi" w:hAnsiTheme="majorHAnsi" w:cstheme="majorHAnsi"/>
                <w:szCs w:val="22"/>
              </w:rPr>
              <w:t xml:space="preserve"> </w:t>
            </w:r>
            <w:r w:rsidR="00626C22" w:rsidRPr="005A6ACF">
              <w:rPr>
                <w:rFonts w:asciiTheme="majorHAnsi" w:hAnsiTheme="majorHAnsi" w:cstheme="majorHAnsi"/>
                <w:szCs w:val="22"/>
              </w:rPr>
              <w:t xml:space="preserve">options are limited compared to </w:t>
            </w:r>
            <w:r w:rsidR="00795109" w:rsidRPr="005A6ACF">
              <w:rPr>
                <w:rFonts w:asciiTheme="majorHAnsi" w:hAnsiTheme="majorHAnsi" w:cstheme="majorHAnsi"/>
                <w:szCs w:val="22"/>
              </w:rPr>
              <w:t>Windows or Linux</w:t>
            </w:r>
            <w:r w:rsidR="00002744" w:rsidRPr="005A6ACF">
              <w:rPr>
                <w:rFonts w:asciiTheme="majorHAnsi" w:hAnsiTheme="majorHAnsi" w:cstheme="majorHAnsi"/>
                <w:szCs w:val="22"/>
              </w:rPr>
              <w:t xml:space="preserve">. </w:t>
            </w:r>
          </w:p>
          <w:p w14:paraId="2ED9C58F" w14:textId="77777777" w:rsidR="009F4811" w:rsidRDefault="00002744" w:rsidP="005A6ACF">
            <w:pPr>
              <w:pStyle w:val="ListParagraph"/>
              <w:numPr>
                <w:ilvl w:val="0"/>
                <w:numId w:val="11"/>
              </w:numPr>
              <w:suppressAutoHyphens/>
              <w:rPr>
                <w:rFonts w:asciiTheme="majorHAnsi" w:hAnsiTheme="majorHAnsi" w:cstheme="majorHAnsi"/>
                <w:szCs w:val="22"/>
              </w:rPr>
            </w:pPr>
            <w:r w:rsidRPr="005A6ACF">
              <w:rPr>
                <w:rFonts w:asciiTheme="majorHAnsi" w:hAnsiTheme="majorHAnsi" w:cstheme="majorHAnsi"/>
                <w:szCs w:val="22"/>
              </w:rPr>
              <w:t xml:space="preserve">Licensing MacOS is expensive for commercial use. </w:t>
            </w:r>
          </w:p>
          <w:p w14:paraId="5E095494" w14:textId="3213ACC0" w:rsidR="00AC1F7E" w:rsidRPr="005A6ACF" w:rsidRDefault="002908A1" w:rsidP="005A6ACF">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MacOS license comes with technical support</w:t>
            </w:r>
            <w:r w:rsidR="00494766">
              <w:rPr>
                <w:rFonts w:asciiTheme="majorHAnsi" w:hAnsiTheme="majorHAnsi" w:cstheme="majorHAnsi"/>
                <w:szCs w:val="22"/>
              </w:rPr>
              <w:t xml:space="preserve"> which would help in the event of issues.</w:t>
            </w:r>
          </w:p>
        </w:tc>
        <w:tc>
          <w:tcPr>
            <w:tcW w:w="2520" w:type="dxa"/>
            <w:shd w:val="clear" w:color="auto" w:fill="auto"/>
            <w:tcMar>
              <w:top w:w="0" w:type="dxa"/>
              <w:left w:w="115" w:type="dxa"/>
              <w:bottom w:w="0" w:type="dxa"/>
              <w:right w:w="115" w:type="dxa"/>
            </w:tcMar>
          </w:tcPr>
          <w:p w14:paraId="74DE7407" w14:textId="77777777" w:rsidR="005A6ACF" w:rsidRDefault="00B659F1" w:rsidP="005A6ACF">
            <w:pPr>
              <w:pStyle w:val="ListParagraph"/>
              <w:numPr>
                <w:ilvl w:val="0"/>
                <w:numId w:val="11"/>
              </w:numPr>
              <w:suppressAutoHyphens/>
              <w:rPr>
                <w:rFonts w:asciiTheme="majorHAnsi" w:hAnsiTheme="majorHAnsi" w:cstheme="majorHAnsi"/>
                <w:szCs w:val="22"/>
              </w:rPr>
            </w:pPr>
            <w:r w:rsidRPr="005A6ACF">
              <w:rPr>
                <w:rFonts w:asciiTheme="majorHAnsi" w:hAnsiTheme="majorHAnsi" w:cstheme="majorHAnsi"/>
                <w:szCs w:val="22"/>
              </w:rPr>
              <w:t xml:space="preserve">Linux is </w:t>
            </w:r>
            <w:r w:rsidR="000C0800" w:rsidRPr="005A6ACF">
              <w:rPr>
                <w:rFonts w:asciiTheme="majorHAnsi" w:hAnsiTheme="majorHAnsi" w:cstheme="majorHAnsi"/>
                <w:szCs w:val="22"/>
              </w:rPr>
              <w:t xml:space="preserve">a </w:t>
            </w:r>
            <w:r w:rsidRPr="005A6ACF">
              <w:rPr>
                <w:rFonts w:asciiTheme="majorHAnsi" w:hAnsiTheme="majorHAnsi" w:cstheme="majorHAnsi"/>
                <w:szCs w:val="22"/>
              </w:rPr>
              <w:t>cost-</w:t>
            </w:r>
            <w:r w:rsidR="00347F3C" w:rsidRPr="005A6ACF">
              <w:rPr>
                <w:rFonts w:asciiTheme="majorHAnsi" w:hAnsiTheme="majorHAnsi" w:cstheme="majorHAnsi"/>
                <w:szCs w:val="22"/>
              </w:rPr>
              <w:t>effective server solution</w:t>
            </w:r>
            <w:r w:rsidRPr="005A6ACF">
              <w:rPr>
                <w:rFonts w:asciiTheme="majorHAnsi" w:hAnsiTheme="majorHAnsi" w:cstheme="majorHAnsi"/>
                <w:szCs w:val="22"/>
              </w:rPr>
              <w:t xml:space="preserve"> due to </w:t>
            </w:r>
            <w:r w:rsidR="00347F3C" w:rsidRPr="005A6ACF">
              <w:rPr>
                <w:rFonts w:asciiTheme="majorHAnsi" w:hAnsiTheme="majorHAnsi" w:cstheme="majorHAnsi"/>
                <w:szCs w:val="22"/>
              </w:rPr>
              <w:t>being</w:t>
            </w:r>
            <w:r w:rsidRPr="005A6ACF">
              <w:rPr>
                <w:rFonts w:asciiTheme="majorHAnsi" w:hAnsiTheme="majorHAnsi" w:cstheme="majorHAnsi"/>
                <w:szCs w:val="22"/>
              </w:rPr>
              <w:t xml:space="preserve"> open source</w:t>
            </w:r>
            <w:r w:rsidR="00347F3C" w:rsidRPr="005A6ACF">
              <w:rPr>
                <w:rFonts w:asciiTheme="majorHAnsi" w:hAnsiTheme="majorHAnsi" w:cstheme="majorHAnsi"/>
                <w:szCs w:val="22"/>
              </w:rPr>
              <w:t xml:space="preserve">. </w:t>
            </w:r>
          </w:p>
          <w:p w14:paraId="006B7B91" w14:textId="22EBA3A3" w:rsidR="00E752EB" w:rsidRDefault="00347F3C" w:rsidP="005A6ACF">
            <w:pPr>
              <w:pStyle w:val="ListParagraph"/>
              <w:numPr>
                <w:ilvl w:val="0"/>
                <w:numId w:val="11"/>
              </w:numPr>
              <w:suppressAutoHyphens/>
              <w:rPr>
                <w:rFonts w:asciiTheme="majorHAnsi" w:hAnsiTheme="majorHAnsi" w:cstheme="majorHAnsi"/>
                <w:szCs w:val="22"/>
              </w:rPr>
            </w:pPr>
            <w:r w:rsidRPr="005A6ACF">
              <w:rPr>
                <w:rFonts w:asciiTheme="majorHAnsi" w:hAnsiTheme="majorHAnsi" w:cstheme="majorHAnsi"/>
                <w:szCs w:val="22"/>
              </w:rPr>
              <w:t>Linu</w:t>
            </w:r>
            <w:r w:rsidR="000C0800" w:rsidRPr="005A6ACF">
              <w:rPr>
                <w:rFonts w:asciiTheme="majorHAnsi" w:hAnsiTheme="majorHAnsi" w:cstheme="majorHAnsi"/>
                <w:szCs w:val="22"/>
              </w:rPr>
              <w:t>x</w:t>
            </w:r>
            <w:r w:rsidRPr="005A6ACF">
              <w:rPr>
                <w:rFonts w:asciiTheme="majorHAnsi" w:hAnsiTheme="majorHAnsi" w:cstheme="majorHAnsi"/>
                <w:szCs w:val="22"/>
              </w:rPr>
              <w:t xml:space="preserve"> is highly customizable</w:t>
            </w:r>
            <w:r w:rsidR="00DD0962" w:rsidRPr="005A6ACF">
              <w:rPr>
                <w:rFonts w:asciiTheme="majorHAnsi" w:hAnsiTheme="majorHAnsi" w:cstheme="majorHAnsi"/>
                <w:szCs w:val="22"/>
              </w:rPr>
              <w:t xml:space="preserve"> and</w:t>
            </w:r>
            <w:r w:rsidR="00BD1C42" w:rsidRPr="005A6ACF">
              <w:rPr>
                <w:rFonts w:asciiTheme="majorHAnsi" w:hAnsiTheme="majorHAnsi" w:cstheme="majorHAnsi"/>
                <w:szCs w:val="22"/>
              </w:rPr>
              <w:t xml:space="preserve"> resource efficient</w:t>
            </w:r>
            <w:r w:rsidR="00494766">
              <w:rPr>
                <w:rFonts w:asciiTheme="majorHAnsi" w:hAnsiTheme="majorHAnsi" w:cstheme="majorHAnsi"/>
                <w:szCs w:val="22"/>
              </w:rPr>
              <w:t xml:space="preserve"> working on a wide range of hardware.</w:t>
            </w:r>
          </w:p>
          <w:p w14:paraId="3EF74D97" w14:textId="77777777" w:rsidR="00A325D0" w:rsidRDefault="00F51140" w:rsidP="005A6ACF">
            <w:pPr>
              <w:pStyle w:val="ListParagraph"/>
              <w:numPr>
                <w:ilvl w:val="0"/>
                <w:numId w:val="11"/>
              </w:numPr>
              <w:suppressAutoHyphens/>
              <w:rPr>
                <w:rFonts w:asciiTheme="majorHAnsi" w:hAnsiTheme="majorHAnsi" w:cstheme="majorHAnsi"/>
                <w:szCs w:val="22"/>
              </w:rPr>
            </w:pPr>
            <w:r w:rsidRPr="005A6ACF">
              <w:rPr>
                <w:rFonts w:asciiTheme="majorHAnsi" w:hAnsiTheme="majorHAnsi" w:cstheme="majorHAnsi"/>
                <w:szCs w:val="22"/>
              </w:rPr>
              <w:t xml:space="preserve">Linux has a steeper learning curve </w:t>
            </w:r>
            <w:r w:rsidR="00AD6C76" w:rsidRPr="005A6ACF">
              <w:rPr>
                <w:rFonts w:asciiTheme="majorHAnsi" w:hAnsiTheme="majorHAnsi" w:cstheme="majorHAnsi"/>
                <w:szCs w:val="22"/>
              </w:rPr>
              <w:t>in part</w:t>
            </w:r>
            <w:r w:rsidRPr="005A6ACF">
              <w:rPr>
                <w:rFonts w:asciiTheme="majorHAnsi" w:hAnsiTheme="majorHAnsi" w:cstheme="majorHAnsi"/>
                <w:szCs w:val="22"/>
              </w:rPr>
              <w:t xml:space="preserve"> </w:t>
            </w:r>
            <w:r w:rsidR="00E03A65" w:rsidRPr="005A6ACF">
              <w:rPr>
                <w:rFonts w:asciiTheme="majorHAnsi" w:hAnsiTheme="majorHAnsi" w:cstheme="majorHAnsi"/>
                <w:szCs w:val="22"/>
              </w:rPr>
              <w:t xml:space="preserve">due to its </w:t>
            </w:r>
            <w:r w:rsidR="00AD6C76" w:rsidRPr="005A6ACF">
              <w:rPr>
                <w:rFonts w:asciiTheme="majorHAnsi" w:hAnsiTheme="majorHAnsi" w:cstheme="majorHAnsi"/>
                <w:szCs w:val="22"/>
              </w:rPr>
              <w:t>focus on</w:t>
            </w:r>
            <w:r w:rsidR="00E03A65" w:rsidRPr="005A6ACF">
              <w:rPr>
                <w:rFonts w:asciiTheme="majorHAnsi" w:hAnsiTheme="majorHAnsi" w:cstheme="majorHAnsi"/>
                <w:szCs w:val="22"/>
              </w:rPr>
              <w:t xml:space="preserve"> command-line interfaces</w:t>
            </w:r>
            <w:r w:rsidR="00FD2858" w:rsidRPr="005A6ACF">
              <w:rPr>
                <w:rFonts w:asciiTheme="majorHAnsi" w:hAnsiTheme="majorHAnsi" w:cstheme="majorHAnsi"/>
                <w:szCs w:val="22"/>
              </w:rPr>
              <w:t xml:space="preserve"> and </w:t>
            </w:r>
            <w:r w:rsidR="00A978CB" w:rsidRPr="005A6ACF">
              <w:rPr>
                <w:rFonts w:asciiTheme="majorHAnsi" w:hAnsiTheme="majorHAnsi" w:cstheme="majorHAnsi"/>
                <w:szCs w:val="22"/>
              </w:rPr>
              <w:t>open-source</w:t>
            </w:r>
            <w:r w:rsidR="00FD2858" w:rsidRPr="005A6ACF">
              <w:rPr>
                <w:rFonts w:asciiTheme="majorHAnsi" w:hAnsiTheme="majorHAnsi" w:cstheme="majorHAnsi"/>
                <w:szCs w:val="22"/>
              </w:rPr>
              <w:t xml:space="preserve"> software.</w:t>
            </w:r>
            <w:r w:rsidR="00383E7B" w:rsidRPr="005A6ACF">
              <w:rPr>
                <w:rFonts w:asciiTheme="majorHAnsi" w:hAnsiTheme="majorHAnsi" w:cstheme="majorHAnsi"/>
                <w:szCs w:val="22"/>
              </w:rPr>
              <w:t xml:space="preserve"> </w:t>
            </w:r>
          </w:p>
          <w:p w14:paraId="26FEAA67" w14:textId="6F33AEA3" w:rsidR="00C842F3" w:rsidRPr="005A6ACF" w:rsidRDefault="00C842F3" w:rsidP="005A6ACF">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Limited software availability compared to MacOS and Windows.</w:t>
            </w:r>
          </w:p>
        </w:tc>
        <w:tc>
          <w:tcPr>
            <w:tcW w:w="2250" w:type="dxa"/>
            <w:shd w:val="clear" w:color="auto" w:fill="auto"/>
            <w:tcMar>
              <w:top w:w="0" w:type="dxa"/>
              <w:left w:w="115" w:type="dxa"/>
              <w:bottom w:w="0" w:type="dxa"/>
              <w:right w:w="115" w:type="dxa"/>
            </w:tcMar>
          </w:tcPr>
          <w:p w14:paraId="38A12B30" w14:textId="77777777" w:rsidR="00E752EB" w:rsidRDefault="007C44A2" w:rsidP="00E752EB">
            <w:pPr>
              <w:pStyle w:val="ListParagraph"/>
              <w:numPr>
                <w:ilvl w:val="0"/>
                <w:numId w:val="11"/>
              </w:numPr>
              <w:suppressAutoHyphens/>
              <w:rPr>
                <w:rFonts w:asciiTheme="majorHAnsi" w:hAnsiTheme="majorHAnsi" w:cstheme="majorHAnsi"/>
                <w:szCs w:val="22"/>
              </w:rPr>
            </w:pPr>
            <w:r w:rsidRPr="00E752EB">
              <w:rPr>
                <w:rFonts w:asciiTheme="majorHAnsi" w:hAnsiTheme="majorHAnsi" w:cstheme="majorHAnsi"/>
                <w:szCs w:val="22"/>
              </w:rPr>
              <w:t xml:space="preserve">Windows </w:t>
            </w:r>
            <w:r w:rsidR="009B1043" w:rsidRPr="00E752EB">
              <w:rPr>
                <w:rFonts w:asciiTheme="majorHAnsi" w:hAnsiTheme="majorHAnsi" w:cstheme="majorHAnsi"/>
                <w:szCs w:val="22"/>
              </w:rPr>
              <w:t xml:space="preserve">features </w:t>
            </w:r>
            <w:r w:rsidR="00B134F4" w:rsidRPr="00E752EB">
              <w:rPr>
                <w:rFonts w:asciiTheme="majorHAnsi" w:hAnsiTheme="majorHAnsi" w:cstheme="majorHAnsi"/>
                <w:szCs w:val="22"/>
              </w:rPr>
              <w:t>user</w:t>
            </w:r>
            <w:r w:rsidR="00A952D6" w:rsidRPr="00E752EB">
              <w:rPr>
                <w:rFonts w:asciiTheme="majorHAnsi" w:hAnsiTheme="majorHAnsi" w:cstheme="majorHAnsi"/>
                <w:szCs w:val="22"/>
              </w:rPr>
              <w:t>-friendly</w:t>
            </w:r>
            <w:r w:rsidR="009B1043" w:rsidRPr="00E752EB">
              <w:rPr>
                <w:rFonts w:asciiTheme="majorHAnsi" w:hAnsiTheme="majorHAnsi" w:cstheme="majorHAnsi"/>
                <w:szCs w:val="22"/>
              </w:rPr>
              <w:t xml:space="preserve"> server software</w:t>
            </w:r>
            <w:r w:rsidR="00E752EB">
              <w:rPr>
                <w:rFonts w:asciiTheme="majorHAnsi" w:hAnsiTheme="majorHAnsi" w:cstheme="majorHAnsi"/>
                <w:szCs w:val="22"/>
              </w:rPr>
              <w:t>,</w:t>
            </w:r>
            <w:r w:rsidR="00317B7D" w:rsidRPr="00E752EB">
              <w:rPr>
                <w:rFonts w:asciiTheme="majorHAnsi" w:hAnsiTheme="majorHAnsi" w:cstheme="majorHAnsi"/>
                <w:szCs w:val="22"/>
              </w:rPr>
              <w:t xml:space="preserve"> </w:t>
            </w:r>
            <w:r w:rsidR="00A952D6" w:rsidRPr="00E752EB">
              <w:rPr>
                <w:rFonts w:asciiTheme="majorHAnsi" w:hAnsiTheme="majorHAnsi" w:cstheme="majorHAnsi"/>
                <w:szCs w:val="22"/>
              </w:rPr>
              <w:t>cross-platform compatibility, and game hosting service</w:t>
            </w:r>
            <w:r w:rsidR="00003E3C" w:rsidRPr="00E752EB">
              <w:rPr>
                <w:rFonts w:asciiTheme="majorHAnsi" w:hAnsiTheme="majorHAnsi" w:cstheme="majorHAnsi"/>
                <w:szCs w:val="22"/>
              </w:rPr>
              <w:t xml:space="preserve"> support</w:t>
            </w:r>
            <w:r w:rsidR="00A952D6" w:rsidRPr="00E752EB">
              <w:rPr>
                <w:rFonts w:asciiTheme="majorHAnsi" w:hAnsiTheme="majorHAnsi" w:cstheme="majorHAnsi"/>
                <w:szCs w:val="22"/>
              </w:rPr>
              <w:t>.</w:t>
            </w:r>
          </w:p>
          <w:p w14:paraId="06AAF301" w14:textId="77777777" w:rsidR="00E752EB" w:rsidRDefault="00003E3C" w:rsidP="00E752EB">
            <w:pPr>
              <w:pStyle w:val="ListParagraph"/>
              <w:numPr>
                <w:ilvl w:val="0"/>
                <w:numId w:val="11"/>
              </w:numPr>
              <w:suppressAutoHyphens/>
              <w:rPr>
                <w:rFonts w:asciiTheme="majorHAnsi" w:hAnsiTheme="majorHAnsi" w:cstheme="majorHAnsi"/>
                <w:szCs w:val="22"/>
              </w:rPr>
            </w:pPr>
            <w:r w:rsidRPr="00E752EB">
              <w:rPr>
                <w:rFonts w:asciiTheme="majorHAnsi" w:hAnsiTheme="majorHAnsi" w:cstheme="majorHAnsi"/>
                <w:szCs w:val="22"/>
              </w:rPr>
              <w:t>Licensing cost for Windows servers will increase with the number of players.</w:t>
            </w:r>
            <w:r w:rsidR="008B2360" w:rsidRPr="00E752EB">
              <w:rPr>
                <w:rFonts w:asciiTheme="majorHAnsi" w:hAnsiTheme="majorHAnsi" w:cstheme="majorHAnsi"/>
                <w:szCs w:val="22"/>
              </w:rPr>
              <w:t xml:space="preserve"> </w:t>
            </w:r>
          </w:p>
          <w:p w14:paraId="0F095E20" w14:textId="7BAC8269" w:rsidR="00337CC1" w:rsidRDefault="00337CC1" w:rsidP="00E752EB">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 xml:space="preserve">Windows servers support a </w:t>
            </w:r>
            <w:r w:rsidR="0006679B">
              <w:rPr>
                <w:rFonts w:asciiTheme="majorHAnsi" w:hAnsiTheme="majorHAnsi" w:cstheme="majorHAnsi"/>
                <w:szCs w:val="22"/>
              </w:rPr>
              <w:t>range of different hardware.</w:t>
            </w:r>
          </w:p>
          <w:p w14:paraId="15183081" w14:textId="752B091C" w:rsidR="00E752EB" w:rsidRDefault="008B2360" w:rsidP="00E752EB">
            <w:pPr>
              <w:pStyle w:val="ListParagraph"/>
              <w:numPr>
                <w:ilvl w:val="0"/>
                <w:numId w:val="11"/>
              </w:numPr>
              <w:suppressAutoHyphens/>
              <w:rPr>
                <w:rFonts w:asciiTheme="majorHAnsi" w:hAnsiTheme="majorHAnsi" w:cstheme="majorHAnsi"/>
                <w:szCs w:val="22"/>
              </w:rPr>
            </w:pPr>
            <w:r w:rsidRPr="00E752EB">
              <w:rPr>
                <w:rFonts w:asciiTheme="majorHAnsi" w:hAnsiTheme="majorHAnsi" w:cstheme="majorHAnsi"/>
                <w:szCs w:val="22"/>
              </w:rPr>
              <w:t>Windows is considered more vulnerable to security issues</w:t>
            </w:r>
            <w:r w:rsidR="00E752EB">
              <w:rPr>
                <w:rFonts w:asciiTheme="majorHAnsi" w:hAnsiTheme="majorHAnsi" w:cstheme="majorHAnsi"/>
                <w:szCs w:val="22"/>
              </w:rPr>
              <w:t>.</w:t>
            </w:r>
          </w:p>
          <w:p w14:paraId="12DBF5D5" w14:textId="31436E0F" w:rsidR="00A325D0" w:rsidRPr="00E752EB" w:rsidRDefault="00E752EB" w:rsidP="00E752EB">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C</w:t>
            </w:r>
            <w:r w:rsidR="008558B8" w:rsidRPr="00E752EB">
              <w:rPr>
                <w:rFonts w:asciiTheme="majorHAnsi" w:hAnsiTheme="majorHAnsi" w:cstheme="majorHAnsi"/>
                <w:szCs w:val="22"/>
              </w:rPr>
              <w:t xml:space="preserve">onsumes more </w:t>
            </w:r>
            <w:r>
              <w:rPr>
                <w:rFonts w:asciiTheme="majorHAnsi" w:hAnsiTheme="majorHAnsi" w:cstheme="majorHAnsi"/>
                <w:szCs w:val="22"/>
              </w:rPr>
              <w:t xml:space="preserve">system </w:t>
            </w:r>
            <w:r w:rsidR="008558B8" w:rsidRPr="00E752EB">
              <w:rPr>
                <w:rFonts w:asciiTheme="majorHAnsi" w:hAnsiTheme="majorHAnsi" w:cstheme="majorHAnsi"/>
                <w:szCs w:val="22"/>
              </w:rPr>
              <w:t>resources compared to Linux.</w:t>
            </w:r>
            <w:r w:rsidR="00003E3C" w:rsidRPr="00E752EB">
              <w:rPr>
                <w:rFonts w:asciiTheme="majorHAnsi" w:hAnsiTheme="majorHAnsi" w:cstheme="majorHAnsi"/>
                <w:szCs w:val="22"/>
              </w:rPr>
              <w:t xml:space="preserve"> </w:t>
            </w:r>
          </w:p>
        </w:tc>
        <w:tc>
          <w:tcPr>
            <w:tcW w:w="2160" w:type="dxa"/>
            <w:shd w:val="clear" w:color="auto" w:fill="auto"/>
            <w:tcMar>
              <w:top w:w="0" w:type="dxa"/>
              <w:left w:w="115" w:type="dxa"/>
              <w:bottom w:w="0" w:type="dxa"/>
              <w:right w:w="115" w:type="dxa"/>
            </w:tcMar>
          </w:tcPr>
          <w:p w14:paraId="2D6B4DE1" w14:textId="77777777" w:rsidR="0064425C" w:rsidRDefault="008A1595" w:rsidP="0064425C">
            <w:pPr>
              <w:pStyle w:val="ListParagraph"/>
              <w:numPr>
                <w:ilvl w:val="0"/>
                <w:numId w:val="11"/>
              </w:numPr>
              <w:suppressAutoHyphens/>
              <w:rPr>
                <w:rFonts w:asciiTheme="majorHAnsi" w:hAnsiTheme="majorHAnsi" w:cstheme="majorHAnsi"/>
                <w:szCs w:val="22"/>
              </w:rPr>
            </w:pPr>
            <w:r w:rsidRPr="00E752EB">
              <w:rPr>
                <w:rFonts w:asciiTheme="majorHAnsi" w:hAnsiTheme="majorHAnsi" w:cstheme="majorHAnsi"/>
                <w:szCs w:val="22"/>
              </w:rPr>
              <w:t xml:space="preserve">While it is technically possible to host a server on a mobile device, it is impractical due to </w:t>
            </w:r>
            <w:r w:rsidR="00A57B39">
              <w:rPr>
                <w:rFonts w:asciiTheme="majorHAnsi" w:hAnsiTheme="majorHAnsi" w:cstheme="majorHAnsi"/>
                <w:szCs w:val="22"/>
              </w:rPr>
              <w:t>hardware, operating system limitations</w:t>
            </w:r>
            <w:r w:rsidRPr="00E752EB">
              <w:rPr>
                <w:rFonts w:asciiTheme="majorHAnsi" w:hAnsiTheme="majorHAnsi" w:cstheme="majorHAnsi"/>
                <w:szCs w:val="22"/>
              </w:rPr>
              <w:t>,</w:t>
            </w:r>
            <w:r w:rsidR="00B72B2F" w:rsidRPr="00E752EB">
              <w:rPr>
                <w:rFonts w:asciiTheme="majorHAnsi" w:hAnsiTheme="majorHAnsi" w:cstheme="majorHAnsi"/>
                <w:szCs w:val="22"/>
              </w:rPr>
              <w:t xml:space="preserve"> network availability,</w:t>
            </w:r>
            <w:r w:rsidRPr="00E752EB">
              <w:rPr>
                <w:rFonts w:asciiTheme="majorHAnsi" w:hAnsiTheme="majorHAnsi" w:cstheme="majorHAnsi"/>
                <w:szCs w:val="22"/>
              </w:rPr>
              <w:t xml:space="preserve"> </w:t>
            </w:r>
            <w:r w:rsidR="00750F68" w:rsidRPr="00E752EB">
              <w:rPr>
                <w:rFonts w:asciiTheme="majorHAnsi" w:hAnsiTheme="majorHAnsi" w:cstheme="majorHAnsi"/>
                <w:szCs w:val="22"/>
              </w:rPr>
              <w:t xml:space="preserve">and </w:t>
            </w:r>
            <w:r w:rsidR="0042610A" w:rsidRPr="00E752EB">
              <w:rPr>
                <w:rFonts w:asciiTheme="majorHAnsi" w:hAnsiTheme="majorHAnsi" w:cstheme="majorHAnsi"/>
                <w:szCs w:val="22"/>
              </w:rPr>
              <w:t xml:space="preserve">the impact </w:t>
            </w:r>
            <w:r w:rsidR="00A57B39">
              <w:rPr>
                <w:rFonts w:asciiTheme="majorHAnsi" w:hAnsiTheme="majorHAnsi" w:cstheme="majorHAnsi"/>
                <w:szCs w:val="22"/>
              </w:rPr>
              <w:t>on</w:t>
            </w:r>
            <w:r w:rsidR="0042610A" w:rsidRPr="00E752EB">
              <w:rPr>
                <w:rFonts w:asciiTheme="majorHAnsi" w:hAnsiTheme="majorHAnsi" w:cstheme="majorHAnsi"/>
                <w:szCs w:val="22"/>
              </w:rPr>
              <w:t xml:space="preserve"> </w:t>
            </w:r>
            <w:r w:rsidR="00750F68" w:rsidRPr="00E752EB">
              <w:rPr>
                <w:rFonts w:asciiTheme="majorHAnsi" w:hAnsiTheme="majorHAnsi" w:cstheme="majorHAnsi"/>
                <w:szCs w:val="22"/>
              </w:rPr>
              <w:t>device health from prolonged usage.</w:t>
            </w:r>
            <w:r w:rsidRPr="00E752EB">
              <w:rPr>
                <w:rFonts w:asciiTheme="majorHAnsi" w:hAnsiTheme="majorHAnsi" w:cstheme="majorHAnsi"/>
                <w:szCs w:val="22"/>
              </w:rPr>
              <w:t xml:space="preserve"> </w:t>
            </w:r>
          </w:p>
          <w:p w14:paraId="1B7299A3" w14:textId="6DB66D9E" w:rsidR="000B7B1C" w:rsidRPr="0064425C" w:rsidRDefault="00B137A6" w:rsidP="0064425C">
            <w:pPr>
              <w:pStyle w:val="ListParagraph"/>
              <w:numPr>
                <w:ilvl w:val="0"/>
                <w:numId w:val="11"/>
              </w:numPr>
              <w:suppressAutoHyphens/>
              <w:rPr>
                <w:rFonts w:asciiTheme="majorHAnsi" w:hAnsiTheme="majorHAnsi" w:cstheme="majorHAnsi"/>
                <w:szCs w:val="22"/>
              </w:rPr>
            </w:pPr>
            <w:r>
              <w:rPr>
                <w:rFonts w:asciiTheme="majorHAnsi" w:hAnsiTheme="majorHAnsi" w:cstheme="majorHAnsi"/>
                <w:szCs w:val="22"/>
              </w:rPr>
              <w:t xml:space="preserve">Applications or browsers on </w:t>
            </w:r>
            <w:r w:rsidR="003C48BD">
              <w:rPr>
                <w:rFonts w:asciiTheme="majorHAnsi" w:hAnsiTheme="majorHAnsi" w:cstheme="majorHAnsi"/>
                <w:szCs w:val="22"/>
              </w:rPr>
              <w:t xml:space="preserve">Mobile devices can communicate with </w:t>
            </w:r>
            <w:r w:rsidR="006A2D4A">
              <w:rPr>
                <w:rFonts w:asciiTheme="majorHAnsi" w:hAnsiTheme="majorHAnsi" w:cstheme="majorHAnsi"/>
                <w:szCs w:val="22"/>
              </w:rPr>
              <w:t xml:space="preserve">servers </w:t>
            </w:r>
            <w:r w:rsidR="002E737C">
              <w:rPr>
                <w:rFonts w:asciiTheme="majorHAnsi" w:hAnsiTheme="majorHAnsi" w:cstheme="majorHAnsi"/>
                <w:szCs w:val="22"/>
              </w:rPr>
              <w:t>to run/manage games.</w:t>
            </w:r>
          </w:p>
        </w:tc>
      </w:tr>
      <w:tr w:rsidR="00A325D0" w:rsidRPr="006B4954" w14:paraId="2419AEA0" w14:textId="77777777" w:rsidTr="00E752EB">
        <w:trPr>
          <w:tblHeader/>
        </w:trPr>
        <w:tc>
          <w:tcPr>
            <w:tcW w:w="117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2610" w:type="dxa"/>
            <w:shd w:val="clear" w:color="auto" w:fill="auto"/>
            <w:tcMar>
              <w:top w:w="0" w:type="dxa"/>
              <w:left w:w="115" w:type="dxa"/>
              <w:bottom w:w="0" w:type="dxa"/>
              <w:right w:w="115" w:type="dxa"/>
            </w:tcMar>
          </w:tcPr>
          <w:p w14:paraId="551F1008" w14:textId="5EABA927" w:rsidR="00994884" w:rsidRDefault="00994884" w:rsidP="0071035A">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MacOS supports a wide range of web browsers.</w:t>
            </w:r>
          </w:p>
          <w:p w14:paraId="2A509B0B" w14:textId="2F8D2707" w:rsidR="0071035A" w:rsidRDefault="0075215B" w:rsidP="0071035A">
            <w:pPr>
              <w:pStyle w:val="ListParagraph"/>
              <w:numPr>
                <w:ilvl w:val="0"/>
                <w:numId w:val="12"/>
              </w:numPr>
              <w:suppressAutoHyphens/>
              <w:rPr>
                <w:rFonts w:asciiTheme="majorHAnsi" w:hAnsiTheme="majorHAnsi" w:cstheme="majorHAnsi"/>
                <w:szCs w:val="22"/>
              </w:rPr>
            </w:pPr>
            <w:r w:rsidRPr="0071035A">
              <w:rPr>
                <w:rFonts w:asciiTheme="majorHAnsi" w:hAnsiTheme="majorHAnsi" w:cstheme="majorHAnsi"/>
                <w:szCs w:val="22"/>
              </w:rPr>
              <w:t xml:space="preserve">Modern web browsers on MacOS support </w:t>
            </w:r>
            <w:r w:rsidR="0071035A">
              <w:rPr>
                <w:rFonts w:asciiTheme="majorHAnsi" w:hAnsiTheme="majorHAnsi" w:cstheme="majorHAnsi"/>
                <w:szCs w:val="22"/>
              </w:rPr>
              <w:t>JavaScript-based</w:t>
            </w:r>
            <w:r w:rsidRPr="0071035A">
              <w:rPr>
                <w:rFonts w:asciiTheme="majorHAnsi" w:hAnsiTheme="majorHAnsi" w:cstheme="majorHAnsi"/>
                <w:szCs w:val="22"/>
              </w:rPr>
              <w:t xml:space="preserve"> games</w:t>
            </w:r>
            <w:r w:rsidR="00402148" w:rsidRPr="0071035A">
              <w:rPr>
                <w:rFonts w:asciiTheme="majorHAnsi" w:hAnsiTheme="majorHAnsi" w:cstheme="majorHAnsi"/>
                <w:szCs w:val="22"/>
              </w:rPr>
              <w:t>.</w:t>
            </w:r>
            <w:r w:rsidRPr="0071035A">
              <w:rPr>
                <w:rFonts w:asciiTheme="majorHAnsi" w:hAnsiTheme="majorHAnsi" w:cstheme="majorHAnsi"/>
                <w:szCs w:val="22"/>
              </w:rPr>
              <w:t xml:space="preserve"> </w:t>
            </w:r>
          </w:p>
          <w:p w14:paraId="6010720C" w14:textId="22E445A5" w:rsidR="0049464C" w:rsidRPr="0071035A" w:rsidRDefault="00402148" w:rsidP="0071035A">
            <w:pPr>
              <w:pStyle w:val="ListParagraph"/>
              <w:numPr>
                <w:ilvl w:val="0"/>
                <w:numId w:val="12"/>
              </w:numPr>
              <w:suppressAutoHyphens/>
              <w:rPr>
                <w:rFonts w:asciiTheme="majorHAnsi" w:hAnsiTheme="majorHAnsi" w:cstheme="majorHAnsi"/>
                <w:szCs w:val="22"/>
              </w:rPr>
            </w:pPr>
            <w:r w:rsidRPr="0071035A">
              <w:rPr>
                <w:rFonts w:asciiTheme="majorHAnsi" w:hAnsiTheme="majorHAnsi" w:cstheme="majorHAnsi"/>
                <w:szCs w:val="22"/>
              </w:rPr>
              <w:t>N</w:t>
            </w:r>
            <w:r w:rsidR="0075215B" w:rsidRPr="0071035A">
              <w:rPr>
                <w:rFonts w:asciiTheme="majorHAnsi" w:hAnsiTheme="majorHAnsi" w:cstheme="majorHAnsi"/>
                <w:szCs w:val="22"/>
              </w:rPr>
              <w:t>o additional cost, time, or expertise is required to market to this audience.</w:t>
            </w:r>
          </w:p>
        </w:tc>
        <w:tc>
          <w:tcPr>
            <w:tcW w:w="2520" w:type="dxa"/>
            <w:shd w:val="clear" w:color="auto" w:fill="auto"/>
            <w:tcMar>
              <w:top w:w="0" w:type="dxa"/>
              <w:left w:w="115" w:type="dxa"/>
              <w:bottom w:w="0" w:type="dxa"/>
              <w:right w:w="115" w:type="dxa"/>
            </w:tcMar>
          </w:tcPr>
          <w:p w14:paraId="7C8F2715" w14:textId="194C8239" w:rsidR="00994884" w:rsidRPr="00994884" w:rsidRDefault="00994884" w:rsidP="00994884">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Linux supports a wide range of web browsers.</w:t>
            </w:r>
          </w:p>
          <w:p w14:paraId="7A8AAEA9" w14:textId="6644E842" w:rsidR="007A1315" w:rsidRDefault="00B558EC" w:rsidP="007A1315">
            <w:pPr>
              <w:pStyle w:val="ListParagraph"/>
              <w:numPr>
                <w:ilvl w:val="0"/>
                <w:numId w:val="12"/>
              </w:numPr>
              <w:suppressAutoHyphens/>
              <w:rPr>
                <w:rFonts w:asciiTheme="majorHAnsi" w:hAnsiTheme="majorHAnsi" w:cstheme="majorHAnsi"/>
                <w:szCs w:val="22"/>
              </w:rPr>
            </w:pPr>
            <w:r w:rsidRPr="007A1315">
              <w:rPr>
                <w:rFonts w:asciiTheme="majorHAnsi" w:hAnsiTheme="majorHAnsi" w:cstheme="majorHAnsi"/>
                <w:szCs w:val="22"/>
              </w:rPr>
              <w:t xml:space="preserve">Modern web browsers on Linux support </w:t>
            </w:r>
            <w:r w:rsidR="007A1315">
              <w:rPr>
                <w:rFonts w:asciiTheme="majorHAnsi" w:hAnsiTheme="majorHAnsi" w:cstheme="majorHAnsi"/>
                <w:szCs w:val="22"/>
              </w:rPr>
              <w:t>JavaScript-based</w:t>
            </w:r>
            <w:r w:rsidRPr="007A1315">
              <w:rPr>
                <w:rFonts w:asciiTheme="majorHAnsi" w:hAnsiTheme="majorHAnsi" w:cstheme="majorHAnsi"/>
                <w:szCs w:val="22"/>
              </w:rPr>
              <w:t xml:space="preserve"> games</w:t>
            </w:r>
            <w:r w:rsidR="00402148" w:rsidRPr="007A1315">
              <w:rPr>
                <w:rFonts w:asciiTheme="majorHAnsi" w:hAnsiTheme="majorHAnsi" w:cstheme="majorHAnsi"/>
                <w:szCs w:val="22"/>
              </w:rPr>
              <w:t>.</w:t>
            </w:r>
            <w:r w:rsidRPr="007A1315">
              <w:rPr>
                <w:rFonts w:asciiTheme="majorHAnsi" w:hAnsiTheme="majorHAnsi" w:cstheme="majorHAnsi"/>
                <w:szCs w:val="22"/>
              </w:rPr>
              <w:t xml:space="preserve"> </w:t>
            </w:r>
          </w:p>
          <w:p w14:paraId="71F419DD" w14:textId="7D95E54D" w:rsidR="0078477F" w:rsidRPr="007A1315" w:rsidRDefault="00402148" w:rsidP="007A1315">
            <w:pPr>
              <w:pStyle w:val="ListParagraph"/>
              <w:numPr>
                <w:ilvl w:val="0"/>
                <w:numId w:val="12"/>
              </w:numPr>
              <w:suppressAutoHyphens/>
              <w:rPr>
                <w:rFonts w:asciiTheme="majorHAnsi" w:hAnsiTheme="majorHAnsi" w:cstheme="majorHAnsi"/>
                <w:szCs w:val="22"/>
              </w:rPr>
            </w:pPr>
            <w:r w:rsidRPr="007A1315">
              <w:rPr>
                <w:rFonts w:asciiTheme="majorHAnsi" w:hAnsiTheme="majorHAnsi" w:cstheme="majorHAnsi"/>
                <w:szCs w:val="22"/>
              </w:rPr>
              <w:t>N</w:t>
            </w:r>
            <w:r w:rsidR="00B558EC" w:rsidRPr="007A1315">
              <w:rPr>
                <w:rFonts w:asciiTheme="majorHAnsi" w:hAnsiTheme="majorHAnsi" w:cstheme="majorHAnsi"/>
                <w:szCs w:val="22"/>
              </w:rPr>
              <w:t>o additional cost, time, or expertise is required to market to this audience.</w:t>
            </w:r>
          </w:p>
        </w:tc>
        <w:tc>
          <w:tcPr>
            <w:tcW w:w="2250" w:type="dxa"/>
            <w:shd w:val="clear" w:color="auto" w:fill="auto"/>
            <w:tcMar>
              <w:top w:w="0" w:type="dxa"/>
              <w:left w:w="115" w:type="dxa"/>
              <w:bottom w:w="0" w:type="dxa"/>
              <w:right w:w="115" w:type="dxa"/>
            </w:tcMar>
          </w:tcPr>
          <w:p w14:paraId="15B48B80" w14:textId="060AF801" w:rsidR="00994884" w:rsidRPr="00994884" w:rsidRDefault="00994884" w:rsidP="00994884">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Windows supports a wide range of web browsers.</w:t>
            </w:r>
          </w:p>
          <w:p w14:paraId="1095A88B" w14:textId="326CDF05" w:rsidR="007A1315" w:rsidRDefault="00B558EC" w:rsidP="007A1315">
            <w:pPr>
              <w:pStyle w:val="ListParagraph"/>
              <w:numPr>
                <w:ilvl w:val="0"/>
                <w:numId w:val="12"/>
              </w:numPr>
              <w:suppressAutoHyphens/>
              <w:rPr>
                <w:rFonts w:asciiTheme="majorHAnsi" w:hAnsiTheme="majorHAnsi" w:cstheme="majorHAnsi"/>
                <w:szCs w:val="22"/>
              </w:rPr>
            </w:pPr>
            <w:r w:rsidRPr="007A1315">
              <w:rPr>
                <w:rFonts w:asciiTheme="majorHAnsi" w:hAnsiTheme="majorHAnsi" w:cstheme="majorHAnsi"/>
                <w:szCs w:val="22"/>
              </w:rPr>
              <w:t xml:space="preserve">Modern web browsers on Windows support </w:t>
            </w:r>
            <w:r w:rsidR="007A1315">
              <w:rPr>
                <w:rFonts w:asciiTheme="majorHAnsi" w:hAnsiTheme="majorHAnsi" w:cstheme="majorHAnsi"/>
                <w:szCs w:val="22"/>
              </w:rPr>
              <w:t>JavaScript-based</w:t>
            </w:r>
            <w:r w:rsidRPr="007A1315">
              <w:rPr>
                <w:rFonts w:asciiTheme="majorHAnsi" w:hAnsiTheme="majorHAnsi" w:cstheme="majorHAnsi"/>
                <w:szCs w:val="22"/>
              </w:rPr>
              <w:t xml:space="preserve"> games</w:t>
            </w:r>
            <w:r w:rsidR="00402148" w:rsidRPr="007A1315">
              <w:rPr>
                <w:rFonts w:asciiTheme="majorHAnsi" w:hAnsiTheme="majorHAnsi" w:cstheme="majorHAnsi"/>
                <w:szCs w:val="22"/>
              </w:rPr>
              <w:t>.</w:t>
            </w:r>
            <w:r w:rsidRPr="007A1315">
              <w:rPr>
                <w:rFonts w:asciiTheme="majorHAnsi" w:hAnsiTheme="majorHAnsi" w:cstheme="majorHAnsi"/>
                <w:szCs w:val="22"/>
              </w:rPr>
              <w:t xml:space="preserve"> </w:t>
            </w:r>
          </w:p>
          <w:p w14:paraId="3C911584" w14:textId="355B749E" w:rsidR="00A325D0" w:rsidRPr="007A1315" w:rsidRDefault="00402148" w:rsidP="007A1315">
            <w:pPr>
              <w:pStyle w:val="ListParagraph"/>
              <w:numPr>
                <w:ilvl w:val="0"/>
                <w:numId w:val="12"/>
              </w:numPr>
              <w:suppressAutoHyphens/>
              <w:rPr>
                <w:rFonts w:asciiTheme="majorHAnsi" w:hAnsiTheme="majorHAnsi" w:cstheme="majorHAnsi"/>
                <w:szCs w:val="22"/>
              </w:rPr>
            </w:pPr>
            <w:r w:rsidRPr="007A1315">
              <w:rPr>
                <w:rFonts w:asciiTheme="majorHAnsi" w:hAnsiTheme="majorHAnsi" w:cstheme="majorHAnsi"/>
                <w:szCs w:val="22"/>
              </w:rPr>
              <w:t>N</w:t>
            </w:r>
            <w:r w:rsidR="00B558EC" w:rsidRPr="007A1315">
              <w:rPr>
                <w:rFonts w:asciiTheme="majorHAnsi" w:hAnsiTheme="majorHAnsi" w:cstheme="majorHAnsi"/>
                <w:szCs w:val="22"/>
              </w:rPr>
              <w:t>o additional cost, time, or expertise is required to market to this audience.</w:t>
            </w:r>
          </w:p>
        </w:tc>
        <w:tc>
          <w:tcPr>
            <w:tcW w:w="2160" w:type="dxa"/>
            <w:shd w:val="clear" w:color="auto" w:fill="auto"/>
            <w:tcMar>
              <w:top w:w="0" w:type="dxa"/>
              <w:left w:w="115" w:type="dxa"/>
              <w:bottom w:w="0" w:type="dxa"/>
              <w:right w:w="115" w:type="dxa"/>
            </w:tcMar>
          </w:tcPr>
          <w:p w14:paraId="22CB9D11" w14:textId="77777777" w:rsidR="007A1315" w:rsidRDefault="00874BB9" w:rsidP="007A1315">
            <w:pPr>
              <w:pStyle w:val="ListParagraph"/>
              <w:numPr>
                <w:ilvl w:val="0"/>
                <w:numId w:val="12"/>
              </w:numPr>
              <w:suppressAutoHyphens/>
              <w:rPr>
                <w:rFonts w:asciiTheme="majorHAnsi" w:hAnsiTheme="majorHAnsi" w:cstheme="majorHAnsi"/>
                <w:szCs w:val="22"/>
              </w:rPr>
            </w:pPr>
            <w:r w:rsidRPr="007A1315">
              <w:rPr>
                <w:rFonts w:asciiTheme="majorHAnsi" w:hAnsiTheme="majorHAnsi" w:cstheme="majorHAnsi"/>
                <w:szCs w:val="22"/>
              </w:rPr>
              <w:t xml:space="preserve">Modern web browsers on </w:t>
            </w:r>
            <w:r w:rsidR="00BC60B8" w:rsidRPr="007A1315">
              <w:rPr>
                <w:rFonts w:asciiTheme="majorHAnsi" w:hAnsiTheme="majorHAnsi" w:cstheme="majorHAnsi"/>
                <w:szCs w:val="22"/>
              </w:rPr>
              <w:t>mobile devices</w:t>
            </w:r>
            <w:r w:rsidRPr="007A1315">
              <w:rPr>
                <w:rFonts w:asciiTheme="majorHAnsi" w:hAnsiTheme="majorHAnsi" w:cstheme="majorHAnsi"/>
                <w:szCs w:val="22"/>
              </w:rPr>
              <w:t xml:space="preserve"> support </w:t>
            </w:r>
            <w:r w:rsidR="007A1315">
              <w:rPr>
                <w:rFonts w:asciiTheme="majorHAnsi" w:hAnsiTheme="majorHAnsi" w:cstheme="majorHAnsi"/>
                <w:szCs w:val="22"/>
              </w:rPr>
              <w:t>JavaScript-based</w:t>
            </w:r>
            <w:r w:rsidRPr="007A1315">
              <w:rPr>
                <w:rFonts w:asciiTheme="majorHAnsi" w:hAnsiTheme="majorHAnsi" w:cstheme="majorHAnsi"/>
                <w:szCs w:val="22"/>
              </w:rPr>
              <w:t xml:space="preserve"> games. </w:t>
            </w:r>
          </w:p>
          <w:p w14:paraId="14DDBC41" w14:textId="77777777" w:rsidR="00A325D0" w:rsidRDefault="007A1315" w:rsidP="007A1315">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A</w:t>
            </w:r>
            <w:r w:rsidR="00437C71" w:rsidRPr="007A1315">
              <w:rPr>
                <w:rFonts w:asciiTheme="majorHAnsi" w:hAnsiTheme="majorHAnsi" w:cstheme="majorHAnsi"/>
                <w:szCs w:val="22"/>
              </w:rPr>
              <w:t xml:space="preserve">dditional cost and </w:t>
            </w:r>
            <w:r w:rsidR="00874BB9" w:rsidRPr="007A1315">
              <w:rPr>
                <w:rFonts w:asciiTheme="majorHAnsi" w:hAnsiTheme="majorHAnsi" w:cstheme="majorHAnsi"/>
                <w:szCs w:val="22"/>
              </w:rPr>
              <w:t xml:space="preserve">time will </w:t>
            </w:r>
            <w:r w:rsidR="00C75135" w:rsidRPr="007A1315">
              <w:rPr>
                <w:rFonts w:asciiTheme="majorHAnsi" w:hAnsiTheme="majorHAnsi" w:cstheme="majorHAnsi"/>
                <w:szCs w:val="22"/>
              </w:rPr>
              <w:t>be required</w:t>
            </w:r>
            <w:r w:rsidR="00874BB9" w:rsidRPr="007A1315">
              <w:rPr>
                <w:rFonts w:asciiTheme="majorHAnsi" w:hAnsiTheme="majorHAnsi" w:cstheme="majorHAnsi"/>
                <w:szCs w:val="22"/>
              </w:rPr>
              <w:t xml:space="preserve"> </w:t>
            </w:r>
            <w:r>
              <w:rPr>
                <w:rFonts w:asciiTheme="majorHAnsi" w:hAnsiTheme="majorHAnsi" w:cstheme="majorHAnsi"/>
                <w:szCs w:val="22"/>
              </w:rPr>
              <w:t>to ensure the game works on a mobile browser</w:t>
            </w:r>
            <w:r w:rsidR="00A57B39">
              <w:rPr>
                <w:rFonts w:asciiTheme="majorHAnsi" w:hAnsiTheme="majorHAnsi" w:cstheme="majorHAnsi"/>
                <w:szCs w:val="22"/>
              </w:rPr>
              <w:t>.</w:t>
            </w:r>
          </w:p>
          <w:p w14:paraId="24F347E4" w14:textId="7D9CEF28" w:rsidR="00640FED" w:rsidRPr="007A1315" w:rsidRDefault="00640FED" w:rsidP="007A1315">
            <w:pPr>
              <w:pStyle w:val="ListParagraph"/>
              <w:numPr>
                <w:ilvl w:val="0"/>
                <w:numId w:val="12"/>
              </w:numPr>
              <w:suppressAutoHyphens/>
              <w:rPr>
                <w:rFonts w:asciiTheme="majorHAnsi" w:hAnsiTheme="majorHAnsi" w:cstheme="majorHAnsi"/>
                <w:szCs w:val="22"/>
              </w:rPr>
            </w:pPr>
            <w:r>
              <w:rPr>
                <w:rFonts w:asciiTheme="majorHAnsi" w:hAnsiTheme="majorHAnsi" w:cstheme="majorHAnsi"/>
                <w:szCs w:val="22"/>
              </w:rPr>
              <w:t xml:space="preserve">Games </w:t>
            </w:r>
            <w:r w:rsidR="002D3696">
              <w:rPr>
                <w:rFonts w:asciiTheme="majorHAnsi" w:hAnsiTheme="majorHAnsi" w:cstheme="majorHAnsi"/>
                <w:szCs w:val="22"/>
              </w:rPr>
              <w:t>deployed on the Android</w:t>
            </w:r>
            <w:r w:rsidR="001E4268">
              <w:rPr>
                <w:rFonts w:asciiTheme="majorHAnsi" w:hAnsiTheme="majorHAnsi" w:cstheme="majorHAnsi"/>
                <w:szCs w:val="22"/>
              </w:rPr>
              <w:t xml:space="preserve"> or Apple</w:t>
            </w:r>
            <w:r w:rsidR="002D3696">
              <w:rPr>
                <w:rFonts w:asciiTheme="majorHAnsi" w:hAnsiTheme="majorHAnsi" w:cstheme="majorHAnsi"/>
                <w:szCs w:val="22"/>
              </w:rPr>
              <w:t xml:space="preserve"> App store will require review and approval.</w:t>
            </w:r>
          </w:p>
        </w:tc>
      </w:tr>
      <w:tr w:rsidR="00A325D0" w:rsidRPr="006B4954" w14:paraId="4C2B3BD4" w14:textId="77777777" w:rsidTr="00E752EB">
        <w:trPr>
          <w:tblHeader/>
        </w:trPr>
        <w:tc>
          <w:tcPr>
            <w:tcW w:w="117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2610" w:type="dxa"/>
            <w:shd w:val="clear" w:color="auto" w:fill="auto"/>
            <w:tcMar>
              <w:top w:w="0" w:type="dxa"/>
              <w:left w:w="115" w:type="dxa"/>
              <w:bottom w:w="0" w:type="dxa"/>
              <w:right w:w="115" w:type="dxa"/>
            </w:tcMar>
          </w:tcPr>
          <w:p w14:paraId="1DD86F5C" w14:textId="516AC6C3" w:rsidR="00A82AC6" w:rsidRDefault="00A82AC6" w:rsidP="00A82AC6">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Java</w:t>
            </w:r>
            <w:r w:rsidR="00833660">
              <w:rPr>
                <w:rFonts w:asciiTheme="majorHAnsi" w:hAnsiTheme="majorHAnsi" w:cstheme="majorHAnsi"/>
                <w:szCs w:val="22"/>
              </w:rPr>
              <w:t>, HTML,</w:t>
            </w:r>
            <w:r>
              <w:rPr>
                <w:rFonts w:asciiTheme="majorHAnsi" w:hAnsiTheme="majorHAnsi" w:cstheme="majorHAnsi"/>
                <w:szCs w:val="22"/>
              </w:rPr>
              <w:t xml:space="preserve"> and </w:t>
            </w:r>
            <w:r w:rsidR="00025F39" w:rsidRPr="00A82AC6">
              <w:rPr>
                <w:rFonts w:asciiTheme="majorHAnsi" w:hAnsiTheme="majorHAnsi" w:cstheme="majorHAnsi"/>
                <w:szCs w:val="22"/>
              </w:rPr>
              <w:t xml:space="preserve">JavaScript based games </w:t>
            </w:r>
            <w:r w:rsidR="00F45F8A" w:rsidRPr="00A82AC6">
              <w:rPr>
                <w:rFonts w:asciiTheme="majorHAnsi" w:hAnsiTheme="majorHAnsi" w:cstheme="majorHAnsi"/>
                <w:szCs w:val="22"/>
              </w:rPr>
              <w:t>for</w:t>
            </w:r>
            <w:r w:rsidR="00025F39" w:rsidRPr="00A82AC6">
              <w:rPr>
                <w:rFonts w:asciiTheme="majorHAnsi" w:hAnsiTheme="majorHAnsi" w:cstheme="majorHAnsi"/>
                <w:szCs w:val="22"/>
              </w:rPr>
              <w:t xml:space="preserve"> browsers </w:t>
            </w:r>
            <w:r w:rsidR="00010696" w:rsidRPr="00A82AC6">
              <w:rPr>
                <w:rFonts w:asciiTheme="majorHAnsi" w:hAnsiTheme="majorHAnsi" w:cstheme="majorHAnsi"/>
                <w:szCs w:val="22"/>
              </w:rPr>
              <w:t>o</w:t>
            </w:r>
            <w:r w:rsidR="006C2ED1" w:rsidRPr="00A82AC6">
              <w:rPr>
                <w:rFonts w:asciiTheme="majorHAnsi" w:hAnsiTheme="majorHAnsi" w:cstheme="majorHAnsi"/>
                <w:szCs w:val="22"/>
              </w:rPr>
              <w:t xml:space="preserve">n MacOS </w:t>
            </w:r>
            <w:r w:rsidR="00025F39" w:rsidRPr="00A82AC6">
              <w:rPr>
                <w:rFonts w:asciiTheme="majorHAnsi" w:hAnsiTheme="majorHAnsi" w:cstheme="majorHAnsi"/>
                <w:szCs w:val="22"/>
              </w:rPr>
              <w:t xml:space="preserve">can be developed using </w:t>
            </w:r>
            <w:r w:rsidR="000D0C9B" w:rsidRPr="00A82AC6">
              <w:rPr>
                <w:rFonts w:asciiTheme="majorHAnsi" w:hAnsiTheme="majorHAnsi" w:cstheme="majorHAnsi"/>
                <w:szCs w:val="22"/>
              </w:rPr>
              <w:t>a</w:t>
            </w:r>
            <w:r w:rsidR="00230B6B" w:rsidRPr="00A82AC6">
              <w:rPr>
                <w:rFonts w:asciiTheme="majorHAnsi" w:hAnsiTheme="majorHAnsi" w:cstheme="majorHAnsi"/>
                <w:szCs w:val="22"/>
              </w:rPr>
              <w:t xml:space="preserve"> variety of</w:t>
            </w:r>
            <w:r w:rsidR="000D0C9B" w:rsidRPr="00A82AC6">
              <w:rPr>
                <w:rFonts w:asciiTheme="majorHAnsi" w:hAnsiTheme="majorHAnsi" w:cstheme="majorHAnsi"/>
                <w:szCs w:val="22"/>
              </w:rPr>
              <w:t xml:space="preserve"> </w:t>
            </w:r>
            <w:r w:rsidR="00025F39" w:rsidRPr="00A82AC6">
              <w:rPr>
                <w:rFonts w:asciiTheme="majorHAnsi" w:hAnsiTheme="majorHAnsi" w:cstheme="majorHAnsi"/>
                <w:szCs w:val="22"/>
              </w:rPr>
              <w:t xml:space="preserve">different </w:t>
            </w:r>
            <w:r w:rsidR="000D0C9B" w:rsidRPr="00A82AC6">
              <w:rPr>
                <w:rFonts w:asciiTheme="majorHAnsi" w:hAnsiTheme="majorHAnsi" w:cstheme="majorHAnsi"/>
                <w:szCs w:val="22"/>
              </w:rPr>
              <w:t xml:space="preserve">IDEs and development tools </w:t>
            </w:r>
            <w:r w:rsidR="00025F39" w:rsidRPr="00A82AC6">
              <w:rPr>
                <w:rFonts w:asciiTheme="majorHAnsi" w:hAnsiTheme="majorHAnsi" w:cstheme="majorHAnsi"/>
                <w:szCs w:val="22"/>
              </w:rPr>
              <w:t>such as</w:t>
            </w:r>
            <w:r w:rsidR="000D0C9B" w:rsidRPr="00A82AC6">
              <w:rPr>
                <w:rFonts w:asciiTheme="majorHAnsi" w:hAnsiTheme="majorHAnsi" w:cstheme="majorHAnsi"/>
                <w:szCs w:val="22"/>
              </w:rPr>
              <w:t xml:space="preserve"> </w:t>
            </w:r>
            <w:r w:rsidR="00230B6B" w:rsidRPr="00A82AC6">
              <w:rPr>
                <w:rFonts w:asciiTheme="majorHAnsi" w:hAnsiTheme="majorHAnsi" w:cstheme="majorHAnsi"/>
                <w:szCs w:val="22"/>
              </w:rPr>
              <w:t>Visual Studio Code and WebStorm</w:t>
            </w:r>
            <w:r w:rsidR="00025F39" w:rsidRPr="00A82AC6">
              <w:rPr>
                <w:rFonts w:asciiTheme="majorHAnsi" w:hAnsiTheme="majorHAnsi" w:cstheme="majorHAnsi"/>
                <w:szCs w:val="22"/>
              </w:rPr>
              <w:t xml:space="preserve">. </w:t>
            </w:r>
          </w:p>
          <w:p w14:paraId="64D96884" w14:textId="6BAEEC60" w:rsidR="00A82AC6" w:rsidRDefault="00FD3F3D" w:rsidP="00A82AC6">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 xml:space="preserve">A wide range of </w:t>
            </w:r>
            <w:r w:rsidR="00025F39" w:rsidRPr="00A82AC6">
              <w:rPr>
                <w:rFonts w:asciiTheme="majorHAnsi" w:hAnsiTheme="majorHAnsi" w:cstheme="majorHAnsi"/>
                <w:szCs w:val="22"/>
              </w:rPr>
              <w:t>Browsers such as Safari, Chrome, and Firefox can be used to test</w:t>
            </w:r>
            <w:r w:rsidR="00C93D14" w:rsidRPr="00A82AC6">
              <w:rPr>
                <w:rFonts w:asciiTheme="majorHAnsi" w:hAnsiTheme="majorHAnsi" w:cstheme="majorHAnsi"/>
                <w:szCs w:val="22"/>
              </w:rPr>
              <w:t xml:space="preserve"> the game.</w:t>
            </w:r>
            <w:r w:rsidR="00A82AC6">
              <w:rPr>
                <w:rFonts w:asciiTheme="majorHAnsi" w:hAnsiTheme="majorHAnsi" w:cstheme="majorHAnsi"/>
                <w:szCs w:val="22"/>
              </w:rPr>
              <w:t xml:space="preserve"> </w:t>
            </w:r>
          </w:p>
          <w:p w14:paraId="07CF1308" w14:textId="77777777" w:rsidR="00A82AC6" w:rsidRDefault="00D54CD9" w:rsidP="00A82AC6">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Eclipse</w:t>
            </w:r>
            <w:r w:rsidR="00CD3BA8">
              <w:rPr>
                <w:rFonts w:asciiTheme="majorHAnsi" w:hAnsiTheme="majorHAnsi" w:cstheme="majorHAnsi"/>
                <w:szCs w:val="22"/>
              </w:rPr>
              <w:t xml:space="preserve"> and Visual Studio Code</w:t>
            </w:r>
            <w:r>
              <w:rPr>
                <w:rFonts w:asciiTheme="majorHAnsi" w:hAnsiTheme="majorHAnsi" w:cstheme="majorHAnsi"/>
                <w:szCs w:val="22"/>
              </w:rPr>
              <w:t xml:space="preserve"> can be utilized on any PC environment</w:t>
            </w:r>
            <w:r w:rsidR="004024B3">
              <w:rPr>
                <w:rFonts w:asciiTheme="majorHAnsi" w:hAnsiTheme="majorHAnsi" w:cstheme="majorHAnsi"/>
                <w:szCs w:val="22"/>
              </w:rPr>
              <w:t xml:space="preserve"> for free Java development. </w:t>
            </w:r>
          </w:p>
          <w:p w14:paraId="0CB26F5B" w14:textId="5279AC56" w:rsidR="00D54CD9" w:rsidRPr="006B4954" w:rsidRDefault="00D817E7" w:rsidP="00A82AC6">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 xml:space="preserve">Some IDEs </w:t>
            </w:r>
            <w:r w:rsidR="004024B3">
              <w:rPr>
                <w:rFonts w:asciiTheme="majorHAnsi" w:hAnsiTheme="majorHAnsi" w:cstheme="majorHAnsi"/>
                <w:szCs w:val="22"/>
              </w:rPr>
              <w:t>such as IntelliJ</w:t>
            </w:r>
            <w:r w:rsidR="00CD3BA8">
              <w:rPr>
                <w:rFonts w:asciiTheme="majorHAnsi" w:hAnsiTheme="majorHAnsi" w:cstheme="majorHAnsi"/>
                <w:szCs w:val="22"/>
              </w:rPr>
              <w:t xml:space="preserve"> and WebStorm</w:t>
            </w:r>
            <w:r w:rsidR="004024B3">
              <w:rPr>
                <w:rFonts w:asciiTheme="majorHAnsi" w:hAnsiTheme="majorHAnsi" w:cstheme="majorHAnsi"/>
                <w:szCs w:val="22"/>
              </w:rPr>
              <w:t xml:space="preserve"> will require a paid license.</w:t>
            </w:r>
          </w:p>
        </w:tc>
        <w:tc>
          <w:tcPr>
            <w:tcW w:w="2520" w:type="dxa"/>
            <w:shd w:val="clear" w:color="auto" w:fill="auto"/>
            <w:tcMar>
              <w:top w:w="0" w:type="dxa"/>
              <w:left w:w="115" w:type="dxa"/>
              <w:bottom w:w="0" w:type="dxa"/>
              <w:right w:w="115" w:type="dxa"/>
            </w:tcMar>
          </w:tcPr>
          <w:p w14:paraId="3D917F5D" w14:textId="6D0486E5" w:rsidR="00FD3F3D" w:rsidRDefault="00A82AC6" w:rsidP="00A82AC6">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Java</w:t>
            </w:r>
            <w:r w:rsidR="00833660">
              <w:rPr>
                <w:rFonts w:asciiTheme="majorHAnsi" w:hAnsiTheme="majorHAnsi" w:cstheme="majorHAnsi"/>
                <w:szCs w:val="22"/>
              </w:rPr>
              <w:t>, HTML,</w:t>
            </w:r>
            <w:r>
              <w:rPr>
                <w:rFonts w:asciiTheme="majorHAnsi" w:hAnsiTheme="majorHAnsi" w:cstheme="majorHAnsi"/>
                <w:szCs w:val="22"/>
              </w:rPr>
              <w:t xml:space="preserve"> and </w:t>
            </w:r>
            <w:r w:rsidR="00F45F8A" w:rsidRPr="00A82AC6">
              <w:rPr>
                <w:rFonts w:asciiTheme="majorHAnsi" w:hAnsiTheme="majorHAnsi" w:cstheme="majorHAnsi"/>
                <w:szCs w:val="22"/>
              </w:rPr>
              <w:t>JavaScript based games for browsers</w:t>
            </w:r>
            <w:r w:rsidR="006C2ED1" w:rsidRPr="00A82AC6">
              <w:rPr>
                <w:rFonts w:asciiTheme="majorHAnsi" w:hAnsiTheme="majorHAnsi" w:cstheme="majorHAnsi"/>
                <w:szCs w:val="22"/>
              </w:rPr>
              <w:t xml:space="preserve"> </w:t>
            </w:r>
            <w:r w:rsidR="00822348" w:rsidRPr="00A82AC6">
              <w:rPr>
                <w:rFonts w:asciiTheme="majorHAnsi" w:hAnsiTheme="majorHAnsi" w:cstheme="majorHAnsi"/>
                <w:szCs w:val="22"/>
              </w:rPr>
              <w:t>o</w:t>
            </w:r>
            <w:r w:rsidR="006C2ED1" w:rsidRPr="00A82AC6">
              <w:rPr>
                <w:rFonts w:asciiTheme="majorHAnsi" w:hAnsiTheme="majorHAnsi" w:cstheme="majorHAnsi"/>
                <w:szCs w:val="22"/>
              </w:rPr>
              <w:t>n Linux</w:t>
            </w:r>
            <w:r w:rsidR="00F45F8A" w:rsidRPr="00A82AC6">
              <w:rPr>
                <w:rFonts w:asciiTheme="majorHAnsi" w:hAnsiTheme="majorHAnsi" w:cstheme="majorHAnsi"/>
                <w:szCs w:val="22"/>
              </w:rPr>
              <w:t xml:space="preserve"> can be developed using a variety of different IDEs and development tools such as Visual Studio Code and WebStorm. </w:t>
            </w:r>
          </w:p>
          <w:p w14:paraId="7D9DE9C1" w14:textId="77777777" w:rsidR="00FD3F3D" w:rsidRDefault="00FD3F3D" w:rsidP="00FD3F3D">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 xml:space="preserve">A wide range of </w:t>
            </w:r>
            <w:r w:rsidRPr="00A82AC6">
              <w:rPr>
                <w:rFonts w:asciiTheme="majorHAnsi" w:hAnsiTheme="majorHAnsi" w:cstheme="majorHAnsi"/>
                <w:szCs w:val="22"/>
              </w:rPr>
              <w:t>Browsers such as Safari, Chrome, and Firefox can be used to test the game.</w:t>
            </w:r>
            <w:r>
              <w:rPr>
                <w:rFonts w:asciiTheme="majorHAnsi" w:hAnsiTheme="majorHAnsi" w:cstheme="majorHAnsi"/>
                <w:szCs w:val="22"/>
              </w:rPr>
              <w:t xml:space="preserve"> </w:t>
            </w:r>
          </w:p>
          <w:p w14:paraId="478E0565" w14:textId="77777777" w:rsidR="00A82AC6" w:rsidRDefault="00822348" w:rsidP="00A82AC6">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 xml:space="preserve">Eclipse and Visual Studio Code can be </w:t>
            </w:r>
            <w:r w:rsidR="00A82AC6">
              <w:rPr>
                <w:rFonts w:asciiTheme="majorHAnsi" w:hAnsiTheme="majorHAnsi" w:cstheme="majorHAnsi"/>
                <w:szCs w:val="22"/>
              </w:rPr>
              <w:t>used for free Java development on any PC environment</w:t>
            </w:r>
            <w:r>
              <w:rPr>
                <w:rFonts w:asciiTheme="majorHAnsi" w:hAnsiTheme="majorHAnsi" w:cstheme="majorHAnsi"/>
                <w:szCs w:val="22"/>
              </w:rPr>
              <w:t xml:space="preserve">. </w:t>
            </w:r>
          </w:p>
          <w:p w14:paraId="3466B885" w14:textId="2C49120B" w:rsidR="00CD3BA8" w:rsidRPr="006B4954" w:rsidRDefault="00D817E7" w:rsidP="00A82AC6">
            <w:pPr>
              <w:pStyle w:val="ListParagraph"/>
              <w:numPr>
                <w:ilvl w:val="0"/>
                <w:numId w:val="13"/>
              </w:numPr>
              <w:suppressAutoHyphens/>
              <w:rPr>
                <w:rFonts w:asciiTheme="majorHAnsi" w:hAnsiTheme="majorHAnsi" w:cstheme="majorHAnsi"/>
                <w:szCs w:val="22"/>
              </w:rPr>
            </w:pPr>
            <w:r>
              <w:rPr>
                <w:rFonts w:asciiTheme="majorHAnsi" w:hAnsiTheme="majorHAnsi" w:cstheme="majorHAnsi"/>
                <w:szCs w:val="22"/>
              </w:rPr>
              <w:t>Some IDEs</w:t>
            </w:r>
            <w:r w:rsidR="00A82AC6">
              <w:rPr>
                <w:rFonts w:asciiTheme="majorHAnsi" w:hAnsiTheme="majorHAnsi" w:cstheme="majorHAnsi"/>
                <w:szCs w:val="22"/>
              </w:rPr>
              <w:t xml:space="preserve"> such as IntelliJ and WebStorm,</w:t>
            </w:r>
            <w:r w:rsidR="00822348">
              <w:rPr>
                <w:rFonts w:asciiTheme="majorHAnsi" w:hAnsiTheme="majorHAnsi" w:cstheme="majorHAnsi"/>
                <w:szCs w:val="22"/>
              </w:rPr>
              <w:t xml:space="preserve"> will require a paid license.</w:t>
            </w:r>
          </w:p>
        </w:tc>
        <w:tc>
          <w:tcPr>
            <w:tcW w:w="2250" w:type="dxa"/>
            <w:shd w:val="clear" w:color="auto" w:fill="auto"/>
            <w:tcMar>
              <w:top w:w="0" w:type="dxa"/>
              <w:left w:w="115" w:type="dxa"/>
              <w:bottom w:w="0" w:type="dxa"/>
              <w:right w:w="115" w:type="dxa"/>
            </w:tcMar>
          </w:tcPr>
          <w:p w14:paraId="4870BCAB" w14:textId="6E989F42" w:rsidR="00A82AC6" w:rsidRDefault="00A82AC6" w:rsidP="00FD3F3D">
            <w:pPr>
              <w:pStyle w:val="ListParagraph"/>
              <w:numPr>
                <w:ilvl w:val="0"/>
                <w:numId w:val="14"/>
              </w:numPr>
              <w:suppressAutoHyphens/>
              <w:rPr>
                <w:rFonts w:asciiTheme="majorHAnsi" w:hAnsiTheme="majorHAnsi" w:cstheme="majorHAnsi"/>
                <w:szCs w:val="22"/>
              </w:rPr>
            </w:pPr>
            <w:r>
              <w:rPr>
                <w:rFonts w:asciiTheme="majorHAnsi" w:hAnsiTheme="majorHAnsi" w:cstheme="majorHAnsi"/>
                <w:szCs w:val="22"/>
              </w:rPr>
              <w:t>Java</w:t>
            </w:r>
            <w:r w:rsidR="00833660">
              <w:rPr>
                <w:rFonts w:asciiTheme="majorHAnsi" w:hAnsiTheme="majorHAnsi" w:cstheme="majorHAnsi"/>
                <w:szCs w:val="22"/>
              </w:rPr>
              <w:t>, HTML,</w:t>
            </w:r>
            <w:r>
              <w:rPr>
                <w:rFonts w:asciiTheme="majorHAnsi" w:hAnsiTheme="majorHAnsi" w:cstheme="majorHAnsi"/>
                <w:szCs w:val="22"/>
              </w:rPr>
              <w:t xml:space="preserve"> and </w:t>
            </w:r>
            <w:r w:rsidR="00263C05" w:rsidRPr="00A82AC6">
              <w:rPr>
                <w:rFonts w:asciiTheme="majorHAnsi" w:hAnsiTheme="majorHAnsi" w:cstheme="majorHAnsi"/>
                <w:szCs w:val="22"/>
              </w:rPr>
              <w:t>JavaScript-based</w:t>
            </w:r>
            <w:r w:rsidR="00F45F8A" w:rsidRPr="00A82AC6">
              <w:rPr>
                <w:rFonts w:asciiTheme="majorHAnsi" w:hAnsiTheme="majorHAnsi" w:cstheme="majorHAnsi"/>
                <w:szCs w:val="22"/>
              </w:rPr>
              <w:t xml:space="preserve"> games for browsers</w:t>
            </w:r>
            <w:r w:rsidR="000825F6" w:rsidRPr="00A82AC6">
              <w:rPr>
                <w:rFonts w:asciiTheme="majorHAnsi" w:hAnsiTheme="majorHAnsi" w:cstheme="majorHAnsi"/>
                <w:szCs w:val="22"/>
              </w:rPr>
              <w:t xml:space="preserve"> </w:t>
            </w:r>
            <w:r w:rsidR="00822348" w:rsidRPr="00A82AC6">
              <w:rPr>
                <w:rFonts w:asciiTheme="majorHAnsi" w:hAnsiTheme="majorHAnsi" w:cstheme="majorHAnsi"/>
                <w:szCs w:val="22"/>
              </w:rPr>
              <w:t>on</w:t>
            </w:r>
            <w:r w:rsidR="000825F6" w:rsidRPr="00A82AC6">
              <w:rPr>
                <w:rFonts w:asciiTheme="majorHAnsi" w:hAnsiTheme="majorHAnsi" w:cstheme="majorHAnsi"/>
                <w:szCs w:val="22"/>
              </w:rPr>
              <w:t xml:space="preserve"> Windows</w:t>
            </w:r>
            <w:r w:rsidR="00F45F8A" w:rsidRPr="00A82AC6">
              <w:rPr>
                <w:rFonts w:asciiTheme="majorHAnsi" w:hAnsiTheme="majorHAnsi" w:cstheme="majorHAnsi"/>
                <w:szCs w:val="22"/>
              </w:rPr>
              <w:t xml:space="preserve"> can be developed using </w:t>
            </w:r>
            <w:r>
              <w:rPr>
                <w:rFonts w:asciiTheme="majorHAnsi" w:hAnsiTheme="majorHAnsi" w:cstheme="majorHAnsi"/>
                <w:szCs w:val="22"/>
              </w:rPr>
              <w:t>various</w:t>
            </w:r>
            <w:r w:rsidR="00F45F8A" w:rsidRPr="00A82AC6">
              <w:rPr>
                <w:rFonts w:asciiTheme="majorHAnsi" w:hAnsiTheme="majorHAnsi" w:cstheme="majorHAnsi"/>
                <w:szCs w:val="22"/>
              </w:rPr>
              <w:t xml:space="preserve"> IDEs and development tools such as Visual Studio Code and WebStorm. </w:t>
            </w:r>
          </w:p>
          <w:p w14:paraId="2DA8CA7D" w14:textId="77777777" w:rsidR="00FD3F3D" w:rsidRDefault="00FD3F3D" w:rsidP="00FD3F3D">
            <w:pPr>
              <w:pStyle w:val="ListParagraph"/>
              <w:numPr>
                <w:ilvl w:val="0"/>
                <w:numId w:val="14"/>
              </w:numPr>
              <w:suppressAutoHyphens/>
              <w:rPr>
                <w:rFonts w:asciiTheme="majorHAnsi" w:hAnsiTheme="majorHAnsi" w:cstheme="majorHAnsi"/>
                <w:szCs w:val="22"/>
              </w:rPr>
            </w:pPr>
            <w:r>
              <w:rPr>
                <w:rFonts w:asciiTheme="majorHAnsi" w:hAnsiTheme="majorHAnsi" w:cstheme="majorHAnsi"/>
                <w:szCs w:val="22"/>
              </w:rPr>
              <w:t xml:space="preserve">A wide range of </w:t>
            </w:r>
            <w:r w:rsidRPr="00A82AC6">
              <w:rPr>
                <w:rFonts w:asciiTheme="majorHAnsi" w:hAnsiTheme="majorHAnsi" w:cstheme="majorHAnsi"/>
                <w:szCs w:val="22"/>
              </w:rPr>
              <w:t>Browsers such as Safari, Chrome, and Firefox can be used to test the game.</w:t>
            </w:r>
            <w:r>
              <w:rPr>
                <w:rFonts w:asciiTheme="majorHAnsi" w:hAnsiTheme="majorHAnsi" w:cstheme="majorHAnsi"/>
                <w:szCs w:val="22"/>
              </w:rPr>
              <w:t xml:space="preserve"> </w:t>
            </w:r>
          </w:p>
          <w:p w14:paraId="5D9EFAD2" w14:textId="77777777" w:rsidR="00A82AC6" w:rsidRDefault="00822348" w:rsidP="00FD3F3D">
            <w:pPr>
              <w:pStyle w:val="ListParagraph"/>
              <w:numPr>
                <w:ilvl w:val="0"/>
                <w:numId w:val="14"/>
              </w:numPr>
              <w:suppressAutoHyphens/>
              <w:rPr>
                <w:rFonts w:asciiTheme="majorHAnsi" w:hAnsiTheme="majorHAnsi" w:cstheme="majorHAnsi"/>
                <w:szCs w:val="22"/>
              </w:rPr>
            </w:pPr>
            <w:r>
              <w:rPr>
                <w:rFonts w:asciiTheme="majorHAnsi" w:hAnsiTheme="majorHAnsi" w:cstheme="majorHAnsi"/>
                <w:szCs w:val="22"/>
              </w:rPr>
              <w:t xml:space="preserve">Eclipse and Visual Studio Code can be </w:t>
            </w:r>
            <w:r w:rsidR="00A82AC6">
              <w:rPr>
                <w:rFonts w:asciiTheme="majorHAnsi" w:hAnsiTheme="majorHAnsi" w:cstheme="majorHAnsi"/>
                <w:szCs w:val="22"/>
              </w:rPr>
              <w:t>used for free Java development on any PC environment</w:t>
            </w:r>
            <w:r>
              <w:rPr>
                <w:rFonts w:asciiTheme="majorHAnsi" w:hAnsiTheme="majorHAnsi" w:cstheme="majorHAnsi"/>
                <w:szCs w:val="22"/>
              </w:rPr>
              <w:t xml:space="preserve">. </w:t>
            </w:r>
          </w:p>
          <w:p w14:paraId="63C1A493" w14:textId="37289E2E" w:rsidR="00CD3BA8" w:rsidRPr="006B4954" w:rsidRDefault="00D817E7" w:rsidP="00FD3F3D">
            <w:pPr>
              <w:pStyle w:val="ListParagraph"/>
              <w:numPr>
                <w:ilvl w:val="0"/>
                <w:numId w:val="14"/>
              </w:numPr>
              <w:suppressAutoHyphens/>
              <w:rPr>
                <w:rFonts w:asciiTheme="majorHAnsi" w:hAnsiTheme="majorHAnsi" w:cstheme="majorHAnsi"/>
                <w:szCs w:val="22"/>
              </w:rPr>
            </w:pPr>
            <w:r>
              <w:rPr>
                <w:rFonts w:asciiTheme="majorHAnsi" w:hAnsiTheme="majorHAnsi" w:cstheme="majorHAnsi"/>
                <w:szCs w:val="22"/>
              </w:rPr>
              <w:t>Some IDEs</w:t>
            </w:r>
            <w:r w:rsidR="00A82AC6">
              <w:rPr>
                <w:rFonts w:asciiTheme="majorHAnsi" w:hAnsiTheme="majorHAnsi" w:cstheme="majorHAnsi"/>
                <w:szCs w:val="22"/>
              </w:rPr>
              <w:t xml:space="preserve"> such as IntelliJ and WebStorm,</w:t>
            </w:r>
            <w:r w:rsidR="00822348">
              <w:rPr>
                <w:rFonts w:asciiTheme="majorHAnsi" w:hAnsiTheme="majorHAnsi" w:cstheme="majorHAnsi"/>
                <w:szCs w:val="22"/>
              </w:rPr>
              <w:t xml:space="preserve"> will require a paid license.</w:t>
            </w:r>
          </w:p>
        </w:tc>
        <w:tc>
          <w:tcPr>
            <w:tcW w:w="2160" w:type="dxa"/>
            <w:shd w:val="clear" w:color="auto" w:fill="auto"/>
            <w:tcMar>
              <w:top w:w="0" w:type="dxa"/>
              <w:left w:w="115" w:type="dxa"/>
              <w:bottom w:w="0" w:type="dxa"/>
              <w:right w:w="115" w:type="dxa"/>
            </w:tcMar>
          </w:tcPr>
          <w:p w14:paraId="0E9A634A" w14:textId="6CC4A229" w:rsidR="00A82AC6" w:rsidRDefault="00A82AC6" w:rsidP="00FD3F3D">
            <w:pPr>
              <w:pStyle w:val="ListParagraph"/>
              <w:numPr>
                <w:ilvl w:val="0"/>
                <w:numId w:val="14"/>
              </w:numPr>
              <w:suppressAutoHyphens/>
              <w:rPr>
                <w:rFonts w:asciiTheme="majorHAnsi" w:hAnsiTheme="majorHAnsi" w:cstheme="majorHAnsi"/>
                <w:szCs w:val="22"/>
              </w:rPr>
            </w:pPr>
            <w:r>
              <w:rPr>
                <w:rFonts w:asciiTheme="majorHAnsi" w:hAnsiTheme="majorHAnsi" w:cstheme="majorHAnsi"/>
                <w:szCs w:val="22"/>
              </w:rPr>
              <w:t>Java</w:t>
            </w:r>
            <w:r w:rsidR="00833660">
              <w:rPr>
                <w:rFonts w:asciiTheme="majorHAnsi" w:hAnsiTheme="majorHAnsi" w:cstheme="majorHAnsi"/>
                <w:szCs w:val="22"/>
              </w:rPr>
              <w:t>, HTML,</w:t>
            </w:r>
            <w:r>
              <w:rPr>
                <w:rFonts w:asciiTheme="majorHAnsi" w:hAnsiTheme="majorHAnsi" w:cstheme="majorHAnsi"/>
                <w:szCs w:val="22"/>
              </w:rPr>
              <w:t xml:space="preserve"> and </w:t>
            </w:r>
            <w:r w:rsidRPr="00A82AC6">
              <w:rPr>
                <w:rFonts w:asciiTheme="majorHAnsi" w:hAnsiTheme="majorHAnsi" w:cstheme="majorHAnsi"/>
                <w:szCs w:val="22"/>
              </w:rPr>
              <w:t>JavaScript-based games for browsers on</w:t>
            </w:r>
            <w:r w:rsidR="006A1C5B" w:rsidRPr="00A82AC6">
              <w:rPr>
                <w:rFonts w:asciiTheme="majorHAnsi" w:hAnsiTheme="majorHAnsi" w:cstheme="majorHAnsi"/>
                <w:szCs w:val="22"/>
              </w:rPr>
              <w:t xml:space="preserve"> mobile devices </w:t>
            </w:r>
            <w:r w:rsidR="00F45F8A" w:rsidRPr="00A82AC6">
              <w:rPr>
                <w:rFonts w:asciiTheme="majorHAnsi" w:hAnsiTheme="majorHAnsi" w:cstheme="majorHAnsi"/>
                <w:szCs w:val="22"/>
              </w:rPr>
              <w:t xml:space="preserve">can be developed using </w:t>
            </w:r>
            <w:r>
              <w:rPr>
                <w:rFonts w:asciiTheme="majorHAnsi" w:hAnsiTheme="majorHAnsi" w:cstheme="majorHAnsi"/>
                <w:szCs w:val="22"/>
              </w:rPr>
              <w:t>various</w:t>
            </w:r>
            <w:r w:rsidR="00F45F8A" w:rsidRPr="00A82AC6">
              <w:rPr>
                <w:rFonts w:asciiTheme="majorHAnsi" w:hAnsiTheme="majorHAnsi" w:cstheme="majorHAnsi"/>
                <w:szCs w:val="22"/>
              </w:rPr>
              <w:t xml:space="preserve"> IDEs and development tools such as Visual Studio Code and WebStorm.</w:t>
            </w:r>
          </w:p>
          <w:p w14:paraId="16D38893" w14:textId="6686429F" w:rsidR="00A325D0" w:rsidRPr="00FD3F3D" w:rsidRDefault="00FD3F3D" w:rsidP="00FD3F3D">
            <w:pPr>
              <w:pStyle w:val="ListParagraph"/>
              <w:numPr>
                <w:ilvl w:val="0"/>
                <w:numId w:val="14"/>
              </w:numPr>
              <w:suppressAutoHyphens/>
              <w:rPr>
                <w:rFonts w:asciiTheme="majorHAnsi" w:hAnsiTheme="majorHAnsi" w:cstheme="majorHAnsi"/>
                <w:szCs w:val="22"/>
              </w:rPr>
            </w:pPr>
            <w:r>
              <w:rPr>
                <w:rFonts w:asciiTheme="majorHAnsi" w:hAnsiTheme="majorHAnsi" w:cstheme="majorHAnsi"/>
                <w:szCs w:val="22"/>
              </w:rPr>
              <w:t xml:space="preserve">A wide range of </w:t>
            </w:r>
            <w:r w:rsidRPr="00A82AC6">
              <w:rPr>
                <w:rFonts w:asciiTheme="majorHAnsi" w:hAnsiTheme="majorHAnsi" w:cstheme="majorHAnsi"/>
                <w:szCs w:val="22"/>
              </w:rPr>
              <w:t>Browsers</w:t>
            </w:r>
            <w:r w:rsidR="00A978F3">
              <w:rPr>
                <w:rFonts w:asciiTheme="majorHAnsi" w:hAnsiTheme="majorHAnsi" w:cstheme="majorHAnsi"/>
                <w:szCs w:val="22"/>
              </w:rPr>
              <w:t>, such as Safari, Chrome, and Firefox,</w:t>
            </w:r>
            <w:r w:rsidRPr="00A82AC6">
              <w:rPr>
                <w:rFonts w:asciiTheme="majorHAnsi" w:hAnsiTheme="majorHAnsi" w:cstheme="majorHAnsi"/>
                <w:szCs w:val="22"/>
              </w:rPr>
              <w:t xml:space="preserve"> can be used to test the game.</w:t>
            </w:r>
            <w:r>
              <w:rPr>
                <w:rFonts w:asciiTheme="majorHAnsi" w:hAnsiTheme="majorHAnsi" w:cstheme="majorHAnsi"/>
                <w:szCs w:val="22"/>
              </w:rPr>
              <w:t xml:space="preserve"> </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7" w:name="_Toc115077326"/>
      <w:r w:rsidRPr="006B4954">
        <w:rPr>
          <w:rFonts w:asciiTheme="majorHAnsi" w:hAnsiTheme="majorHAnsi" w:cstheme="majorHAnsi"/>
          <w:u w:val="single"/>
        </w:rPr>
        <w:lastRenderedPageBreak/>
        <w:t>Recommendations</w:t>
      </w:r>
      <w:bookmarkEnd w:id="17"/>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204A59E1" w14:textId="4D349E15" w:rsidR="00C102A8" w:rsidRDefault="00730BFB" w:rsidP="005404FF">
      <w:pPr>
        <w:pStyle w:val="List"/>
      </w:pPr>
      <w:r w:rsidRPr="003217D2">
        <w:rPr>
          <w:b/>
        </w:rPr>
        <w:t>Operating Platform</w:t>
      </w:r>
      <w:r w:rsidRPr="006B4954">
        <w:t xml:space="preserve">: </w:t>
      </w:r>
      <w:r w:rsidR="00D83752">
        <w:t>Linux is the recommended Operating System to host the game server</w:t>
      </w:r>
      <w:r w:rsidR="005404FF">
        <w:t>. Compared to other options</w:t>
      </w:r>
      <w:r w:rsidR="00CB1B7A">
        <w:t>,</w:t>
      </w:r>
      <w:r w:rsidR="005404FF">
        <w:t xml:space="preserve"> such as Windows Server, the lack of licensing fees for Linux will contribute to significant savings. The proven stability, security, performance, and cost savings make Linux the </w:t>
      </w:r>
      <w:r w:rsidR="00CB1B7A">
        <w:t>best</w:t>
      </w:r>
      <w:r w:rsidR="005404FF">
        <w:t xml:space="preserve"> browser-based game server.</w:t>
      </w:r>
      <w:r w:rsidR="00B853D5" w:rsidRPr="00B853D5">
        <w:t xml:space="preserve"> </w:t>
      </w:r>
      <w:r w:rsidR="00B853D5">
        <w:t>Linux is also compatible with Amazon Web Services and enables a serverless architecture for a low-cost and scalable server solution.</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7F3B045D" w:rsidR="00A325D0" w:rsidRPr="006B4954" w:rsidRDefault="00730BFB" w:rsidP="00FD2C32">
      <w:pPr>
        <w:pStyle w:val="List"/>
      </w:pPr>
      <w:r w:rsidRPr="006B4954">
        <w:rPr>
          <w:b/>
        </w:rPr>
        <w:t>Operating Systems Architectures</w:t>
      </w:r>
      <w:r w:rsidRPr="006B4954">
        <w:t xml:space="preserve">: </w:t>
      </w:r>
      <w:r w:rsidR="00250ABB">
        <w:t xml:space="preserve">Linux </w:t>
      </w:r>
      <w:r w:rsidR="00BC4195">
        <w:t>is built on a kern</w:t>
      </w:r>
      <w:r w:rsidR="00950044">
        <w:t>e</w:t>
      </w:r>
      <w:r w:rsidR="00BC4195">
        <w:t>l model</w:t>
      </w:r>
      <w:r w:rsidR="00950044">
        <w:t>, where the kernel manages system resources</w:t>
      </w:r>
      <w:r w:rsidR="0095342A">
        <w:t>, hardware,</w:t>
      </w:r>
      <w:r w:rsidR="00251DBB">
        <w:t xml:space="preserve"> network connections,</w:t>
      </w:r>
      <w:r w:rsidR="0095342A">
        <w:t xml:space="preserve"> and software processes</w:t>
      </w:r>
      <w:r w:rsidR="00250ABB">
        <w:t>.</w:t>
      </w:r>
      <w:r w:rsidR="002B0E64">
        <w:t xml:space="preserve"> </w:t>
      </w:r>
      <w:r w:rsidR="00551A69">
        <w:t>Linux</w:t>
      </w:r>
      <w:r w:rsidR="00E113BE">
        <w:t xml:space="preserve"> and AWS</w:t>
      </w:r>
      <w:r w:rsidR="00551A69">
        <w:t xml:space="preserve"> u</w:t>
      </w:r>
      <w:r w:rsidR="00E113BE">
        <w:t>tilize</w:t>
      </w:r>
      <w:r w:rsidR="00551A69">
        <w:t xml:space="preserve"> </w:t>
      </w:r>
      <w:r w:rsidR="00251DBB">
        <w:t>role</w:t>
      </w:r>
      <w:r w:rsidR="00C25086">
        <w:t>-based</w:t>
      </w:r>
      <w:r w:rsidR="00391D4F">
        <w:t xml:space="preserve"> user permission </w:t>
      </w:r>
      <w:r w:rsidR="00BA099B">
        <w:t>systems</w:t>
      </w:r>
      <w:r w:rsidR="00E62742">
        <w:t xml:space="preserve"> for access control</w:t>
      </w:r>
      <w:r w:rsidR="00E113BE">
        <w:t xml:space="preserve"> in addition to multiple layers of security and monitoring</w:t>
      </w:r>
      <w:r w:rsidR="00E62742">
        <w:t>.</w:t>
      </w:r>
      <w:r w:rsidR="00916A17">
        <w:t xml:space="preserve"> </w:t>
      </w:r>
      <w:r w:rsidR="0039579A">
        <w:t>Open-</w:t>
      </w:r>
      <w:r w:rsidR="00CB1B7A">
        <w:t>s</w:t>
      </w:r>
      <w:r w:rsidR="0039579A">
        <w:t>ource</w:t>
      </w:r>
      <w:r w:rsidR="009B7E0B">
        <w:t xml:space="preserve"> Linux distributions </w:t>
      </w:r>
      <w:r w:rsidR="00CB1B7A">
        <w:t xml:space="preserve">that will reduce costs and offer </w:t>
      </w:r>
      <w:r w:rsidR="00230EA8">
        <w:t>high</w:t>
      </w:r>
      <w:r w:rsidR="00CB1B7A">
        <w:t xml:space="preserve"> flexibility and customization compared to pricey </w:t>
      </w:r>
      <w:r w:rsidR="00732D46">
        <w:t xml:space="preserve">Windows and MacOS Servers </w:t>
      </w:r>
      <w:r w:rsidR="00CB1B7A">
        <w:t xml:space="preserve">are </w:t>
      </w:r>
      <w:r w:rsidR="00732D46">
        <w:t xml:space="preserve">widely </w:t>
      </w:r>
      <w:r w:rsidR="00CB1B7A">
        <w:t>available</w:t>
      </w:r>
      <w:r w:rsidR="009B7E0B">
        <w:t>.</w:t>
      </w:r>
      <w:r w:rsidR="00551CA4">
        <w:t xml:space="preserve"> </w:t>
      </w:r>
      <w:r w:rsidR="00230EA8">
        <w:t xml:space="preserve">Popular </w:t>
      </w:r>
      <w:r w:rsidR="00551CA4">
        <w:t>Linux distributions</w:t>
      </w:r>
      <w:r w:rsidR="00230EA8">
        <w:t xml:space="preserve"> such as</w:t>
      </w:r>
      <w:r w:rsidR="00810431">
        <w:t xml:space="preserve"> Ubuntu Server</w:t>
      </w:r>
      <w:r w:rsidR="00551CA4">
        <w:t xml:space="preserve"> have a </w:t>
      </w:r>
      <w:r w:rsidR="00810431">
        <w:t>broad</w:t>
      </w:r>
      <w:r w:rsidR="00551CA4">
        <w:t xml:space="preserve"> user base, meaning </w:t>
      </w:r>
      <w:r w:rsidR="00BA099B">
        <w:t>their</w:t>
      </w:r>
      <w:r w:rsidR="00551CA4">
        <w:t xml:space="preserve"> extensive documentation and support is available to ensure smooth development and</w:t>
      </w:r>
      <w:r w:rsidR="00BA099B">
        <w:t xml:space="preserve"> maximum</w:t>
      </w:r>
      <w:r w:rsidR="00551CA4">
        <w:t xml:space="preserve"> </w:t>
      </w:r>
      <w:r w:rsidR="00732705">
        <w:t>uptime.</w:t>
      </w:r>
      <w:r w:rsidR="0039579A">
        <w:t xml:space="preserve"> Linux is also known for its security features, resource efficiency,</w:t>
      </w:r>
      <w:r w:rsidR="0057304F">
        <w:t xml:space="preserve"> hardware compatibility,</w:t>
      </w:r>
      <w:r w:rsidR="0039579A">
        <w:t xml:space="preserve"> and scalability</w:t>
      </w:r>
      <w:r w:rsidR="009E7F8E">
        <w:t>,</w:t>
      </w:r>
      <w:r w:rsidR="0039579A">
        <w:t xml:space="preserve"> which </w:t>
      </w:r>
      <w:r w:rsidR="0004483C">
        <w:t xml:space="preserve">will aid The Gaming Room in supporting the </w:t>
      </w:r>
      <w:r w:rsidR="00810431">
        <w:t>most extensive</w:t>
      </w:r>
      <w:r w:rsidR="0004483C">
        <w:t xml:space="preserve"> player base possible compared to a MacOS or Windows server.</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3A7B519F" w:rsidR="00A325D0" w:rsidRPr="006B4954" w:rsidRDefault="00730BFB" w:rsidP="00FD2C32">
      <w:pPr>
        <w:pStyle w:val="List"/>
      </w:pPr>
      <w:r w:rsidRPr="006B4954">
        <w:rPr>
          <w:b/>
        </w:rPr>
        <w:t>Storage Management</w:t>
      </w:r>
      <w:r w:rsidRPr="006B4954">
        <w:t xml:space="preserve">: </w:t>
      </w:r>
      <w:r w:rsidR="002B5A72">
        <w:t>The recommendation for Storage Manage</w:t>
      </w:r>
      <w:r w:rsidR="00BF6135">
        <w:t xml:space="preserve">ment is to utilize cloud storage. </w:t>
      </w:r>
      <w:r w:rsidR="009F7533">
        <w:t>Amazon Web Services offers the least expensive option</w:t>
      </w:r>
      <w:r w:rsidR="004F49C3">
        <w:t xml:space="preserve"> and </w:t>
      </w:r>
      <w:r w:rsidR="00810431">
        <w:t>maintains</w:t>
      </w:r>
      <w:r w:rsidR="004F49C3">
        <w:t xml:space="preserve"> an advantage over other </w:t>
      </w:r>
      <w:r w:rsidR="00810431">
        <w:t>alternative</w:t>
      </w:r>
      <w:r w:rsidR="004F49C3">
        <w:t>s such as Microsoft Azure and Google.</w:t>
      </w:r>
      <w:r w:rsidR="00AB35ED">
        <w:t xml:space="preserve"> A cloud storage provider service such as Amazon Simple Storage Service offers </w:t>
      </w:r>
      <w:r w:rsidR="005525D9">
        <w:t xml:space="preserve">free tiers that will reduce costs during testing and allow for scaling as the application and player base </w:t>
      </w:r>
      <w:r w:rsidR="00C0544F">
        <w:t>storage requirements increase.</w:t>
      </w:r>
      <w:r w:rsidR="009B0748">
        <w:t xml:space="preserve"> </w:t>
      </w:r>
      <w:r w:rsidR="00BB0FE2">
        <w:t xml:space="preserve">Running the application from a </w:t>
      </w:r>
      <w:r w:rsidR="007E6079">
        <w:t xml:space="preserve">container </w:t>
      </w:r>
      <w:r w:rsidR="000B0C62">
        <w:t>through a cloud storage system such as</w:t>
      </w:r>
      <w:r w:rsidR="007E6079">
        <w:t xml:space="preserve"> Amazon ECS eliminates the cost of maintaining </w:t>
      </w:r>
      <w:r w:rsidR="000B0C62">
        <w:t>physical server hardware</w:t>
      </w:r>
      <w:r w:rsidR="00935A49">
        <w:t xml:space="preserve"> and employing full</w:t>
      </w:r>
      <w:r w:rsidR="00D83752">
        <w:t>-</w:t>
      </w:r>
      <w:r w:rsidR="00935A49">
        <w:t>time support perso</w:t>
      </w:r>
      <w:r w:rsidR="00D83752">
        <w:t>n</w:t>
      </w:r>
      <w:r w:rsidR="00935A49">
        <w:t xml:space="preserve">nel. </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337A6B87" w:rsidR="00A325D0" w:rsidRPr="006B4954" w:rsidRDefault="00730BFB" w:rsidP="00FD2C32">
      <w:pPr>
        <w:pStyle w:val="List"/>
      </w:pPr>
      <w:r w:rsidRPr="006B4954">
        <w:rPr>
          <w:b/>
        </w:rPr>
        <w:t>Memory Management</w:t>
      </w:r>
      <w:r w:rsidRPr="006B4954">
        <w:t xml:space="preserve">: </w:t>
      </w:r>
      <w:r w:rsidR="00841A56">
        <w:t xml:space="preserve">The Draw If or Lose It software </w:t>
      </w:r>
      <w:r w:rsidR="00B327B8">
        <w:t xml:space="preserve">will </w:t>
      </w:r>
      <w:r w:rsidR="00382275">
        <w:t>use</w:t>
      </w:r>
      <w:r w:rsidR="00B327B8">
        <w:t xml:space="preserve"> </w:t>
      </w:r>
      <w:r w:rsidR="00F82AEA">
        <w:t>random-access memory</w:t>
      </w:r>
      <w:r w:rsidR="005964D4">
        <w:t xml:space="preserve"> (RAM)</w:t>
      </w:r>
      <w:r w:rsidR="00F82AEA">
        <w:t xml:space="preserve"> to store information</w:t>
      </w:r>
      <w:r w:rsidR="005964D4">
        <w:t xml:space="preserve"> and feed it to the central processing unit (CPU)</w:t>
      </w:r>
      <w:r w:rsidR="00245A0A">
        <w:t xml:space="preserve"> </w:t>
      </w:r>
      <w:r w:rsidR="003E77A0">
        <w:t>while the game service is active</w:t>
      </w:r>
      <w:r w:rsidR="005964D4">
        <w:t>.</w:t>
      </w:r>
      <w:r w:rsidR="006E1F52">
        <w:t xml:space="preserve"> </w:t>
      </w:r>
      <w:r w:rsidR="009104A5">
        <w:t xml:space="preserve">Data </w:t>
      </w:r>
      <w:r w:rsidR="007B003D">
        <w:t>will</w:t>
      </w:r>
      <w:r w:rsidR="009104A5">
        <w:t xml:space="preserve"> also be </w:t>
      </w:r>
      <w:r w:rsidR="00A2462F">
        <w:t>hel</w:t>
      </w:r>
      <w:r w:rsidR="009104A5">
        <w:t xml:space="preserve">d </w:t>
      </w:r>
      <w:r w:rsidR="00A2462F">
        <w:t>on</w:t>
      </w:r>
      <w:r w:rsidR="009104A5">
        <w:t xml:space="preserve"> the hard drive</w:t>
      </w:r>
      <w:r w:rsidR="00AE696C">
        <w:t xml:space="preserve"> for long-term storage</w:t>
      </w:r>
      <w:r w:rsidR="006E1F52">
        <w:t xml:space="preserve">, so </w:t>
      </w:r>
      <w:r w:rsidR="009104A5">
        <w:t>data</w:t>
      </w:r>
      <w:r w:rsidR="006E1F52">
        <w:t xml:space="preserve"> about Games, </w:t>
      </w:r>
      <w:r w:rsidR="00D97365">
        <w:t xml:space="preserve">Teams, and Players </w:t>
      </w:r>
      <w:r w:rsidR="009104A5">
        <w:t>can</w:t>
      </w:r>
      <w:r w:rsidR="00D97365">
        <w:t xml:space="preserve"> be retained if the application is closed or the server is reset.</w:t>
      </w:r>
      <w:r w:rsidR="00F811BC">
        <w:t xml:space="preserve"> Linux offers </w:t>
      </w:r>
      <w:r w:rsidR="00C87AFD">
        <w:t>lightweight distributions such as Ubuntu Server</w:t>
      </w:r>
      <w:r w:rsidR="00A2462F">
        <w:t>,</w:t>
      </w:r>
      <w:r w:rsidR="00C87AFD">
        <w:t xml:space="preserve"> which offer</w:t>
      </w:r>
      <w:r w:rsidR="00A2462F">
        <w:t>s</w:t>
      </w:r>
      <w:r w:rsidR="00C87AFD">
        <w:t xml:space="preserve"> efficient memory and resource usage and </w:t>
      </w:r>
      <w:r w:rsidR="00CE0D2A">
        <w:t>ha</w:t>
      </w:r>
      <w:r w:rsidR="00A2462F">
        <w:t>s</w:t>
      </w:r>
      <w:r w:rsidR="00CE0D2A">
        <w:t xml:space="preserve"> a </w:t>
      </w:r>
      <w:r w:rsidR="00A2462F">
        <w:t>broad</w:t>
      </w:r>
      <w:r w:rsidR="00CE0D2A">
        <w:t xml:space="preserve"> user base with extensive documentation.</w:t>
      </w:r>
      <w:r w:rsidR="00B11699">
        <w:t xml:space="preserve"> Linux supports </w:t>
      </w:r>
      <w:r w:rsidR="00F73E4A">
        <w:t xml:space="preserve">a </w:t>
      </w:r>
      <w:r w:rsidR="00CF695E">
        <w:t>64-bit</w:t>
      </w:r>
      <w:r w:rsidR="00F73E4A">
        <w:t xml:space="preserve"> architecture which </w:t>
      </w:r>
      <w:r w:rsidR="00CF695E">
        <w:t>can</w:t>
      </w:r>
      <w:r w:rsidR="00F73E4A">
        <w:t xml:space="preserve"> handle large amounts of RAM to ensure fast operation</w:t>
      </w:r>
      <w:r w:rsidR="004B1346">
        <w:t xml:space="preserve"> and stability.</w:t>
      </w:r>
      <w:r w:rsidR="00CF695E">
        <w:t xml:space="preserve"> </w:t>
      </w:r>
      <w:r w:rsidR="00633467">
        <w:t xml:space="preserve">The Linux kernel offers greater flexibility </w:t>
      </w:r>
      <w:r w:rsidR="00635EE4">
        <w:t>regarding parameters that can be used to optimize memory management than systems such as Windows or MacOS</w:t>
      </w:r>
      <w:r w:rsidR="00C063F9">
        <w:t>.</w:t>
      </w:r>
      <w:r w:rsidR="00A728E0">
        <w:t xml:space="preserve"> An Amazon container </w:t>
      </w:r>
      <w:r w:rsidR="00DC0326">
        <w:t xml:space="preserve">automatically reserves memory and system resources needed to support the application. </w:t>
      </w:r>
      <w:r w:rsidR="005148BD">
        <w:t>Automatic scaling of memory reservation to accommodate increases in the player base offers significant advantages</w:t>
      </w:r>
      <w:r w:rsidR="007E507E">
        <w:t xml:space="preserve"> in terms of cost and uptime involved in</w:t>
      </w:r>
      <w:r w:rsidR="005148BD">
        <w:t xml:space="preserve"> purchasing,</w:t>
      </w:r>
      <w:r w:rsidR="007E507E">
        <w:t xml:space="preserve"> installing,</w:t>
      </w:r>
      <w:r w:rsidR="005148BD">
        <w:t xml:space="preserve"> </w:t>
      </w:r>
      <w:r w:rsidR="007E507E">
        <w:t xml:space="preserve">and </w:t>
      </w:r>
      <w:r w:rsidR="005148BD">
        <w:t>maintaining</w:t>
      </w:r>
      <w:r w:rsidR="007E507E">
        <w:t xml:space="preserve"> </w:t>
      </w:r>
      <w:r w:rsidR="00637105">
        <w:t>requirements for physical hardware.</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072FB85D" w:rsidR="00A325D0" w:rsidRPr="006B4954" w:rsidRDefault="00730BFB" w:rsidP="00FD2C32">
      <w:pPr>
        <w:pStyle w:val="List"/>
      </w:pPr>
      <w:r w:rsidRPr="006B4954">
        <w:rPr>
          <w:b/>
        </w:rPr>
        <w:t>Distributed Systems and Networks</w:t>
      </w:r>
      <w:r w:rsidRPr="006B4954">
        <w:t xml:space="preserve">: </w:t>
      </w:r>
      <w:r w:rsidR="000024CE">
        <w:t>A</w:t>
      </w:r>
      <w:r w:rsidR="00F64A1B">
        <w:t xml:space="preserve"> Linux server</w:t>
      </w:r>
      <w:r w:rsidR="00085D25">
        <w:t xml:space="preserve"> running over Amazon Web Services</w:t>
      </w:r>
      <w:r w:rsidR="007308ED">
        <w:t xml:space="preserve"> (AWS)</w:t>
      </w:r>
      <w:r w:rsidR="000024CE">
        <w:t xml:space="preserve"> will host</w:t>
      </w:r>
      <w:r w:rsidR="00F64A1B">
        <w:t xml:space="preserve"> the </w:t>
      </w:r>
      <w:r w:rsidR="00F82A87">
        <w:t>Java-based</w:t>
      </w:r>
      <w:r w:rsidR="00F64A1B">
        <w:t xml:space="preserve"> Game Service </w:t>
      </w:r>
      <w:r w:rsidR="00635EE4">
        <w:t xml:space="preserve">and </w:t>
      </w:r>
      <w:r w:rsidR="00B542A1">
        <w:t>act</w:t>
      </w:r>
      <w:r w:rsidR="0050613D">
        <w:t xml:space="preserve"> </w:t>
      </w:r>
      <w:r w:rsidR="00B542A1">
        <w:t>as</w:t>
      </w:r>
      <w:r w:rsidR="0050613D">
        <w:t xml:space="preserve"> the hub for clients connecting through their browsers.</w:t>
      </w:r>
      <w:r w:rsidR="005930FC">
        <w:t xml:space="preserve"> The clients will </w:t>
      </w:r>
      <w:r w:rsidR="00F82A87">
        <w:t>execute</w:t>
      </w:r>
      <w:r w:rsidR="005930FC">
        <w:t xml:space="preserve"> </w:t>
      </w:r>
      <w:r w:rsidR="005E2BE2">
        <w:t xml:space="preserve">HTML and </w:t>
      </w:r>
      <w:r w:rsidR="003A61AF">
        <w:t>JavaScript code</w:t>
      </w:r>
      <w:r w:rsidR="00DC4876">
        <w:t xml:space="preserve"> in their local environment</w:t>
      </w:r>
      <w:r w:rsidR="00635EE4">
        <w:t>,</w:t>
      </w:r>
      <w:r w:rsidR="003A61AF">
        <w:t xml:space="preserve"> </w:t>
      </w:r>
      <w:r w:rsidR="00042EC2">
        <w:t>which</w:t>
      </w:r>
      <w:r w:rsidR="003A61AF">
        <w:t xml:space="preserve"> </w:t>
      </w:r>
      <w:r w:rsidR="00042EC2">
        <w:t>displays data to the user and communicates</w:t>
      </w:r>
      <w:r w:rsidR="003A61AF">
        <w:t xml:space="preserve"> </w:t>
      </w:r>
      <w:r w:rsidR="00D25E66">
        <w:t>with</w:t>
      </w:r>
      <w:r w:rsidR="003A61AF">
        <w:t xml:space="preserve"> the server</w:t>
      </w:r>
      <w:r w:rsidR="00CB3C7C">
        <w:t xml:space="preserve"> using REST API calls</w:t>
      </w:r>
      <w:r w:rsidR="00F50676">
        <w:t>.</w:t>
      </w:r>
      <w:r w:rsidR="00916D63">
        <w:t xml:space="preserve"> </w:t>
      </w:r>
      <w:r w:rsidR="00E21595">
        <w:t>I</w:t>
      </w:r>
      <w:r w:rsidR="00F50676">
        <w:t>n the</w:t>
      </w:r>
      <w:r w:rsidR="00E21595">
        <w:t xml:space="preserve"> Linux</w:t>
      </w:r>
      <w:r w:rsidR="00F50676">
        <w:t xml:space="preserve"> </w:t>
      </w:r>
      <w:r w:rsidR="00F50676">
        <w:lastRenderedPageBreak/>
        <w:t>server,</w:t>
      </w:r>
      <w:r w:rsidR="00916D63">
        <w:t xml:space="preserve"> data</w:t>
      </w:r>
      <w:r w:rsidR="008445F2">
        <w:t xml:space="preserve"> </w:t>
      </w:r>
      <w:r w:rsidR="00635EE4">
        <w:t>is received</w:t>
      </w:r>
      <w:r w:rsidR="008445F2">
        <w:t xml:space="preserve"> from the clients, processed, </w:t>
      </w:r>
      <w:r w:rsidR="00B175EF">
        <w:t>stored,</w:t>
      </w:r>
      <w:r w:rsidR="008445F2">
        <w:t xml:space="preserve"> and then</w:t>
      </w:r>
      <w:r w:rsidR="00916D63">
        <w:t xml:space="preserve"> distributed back to the clients.</w:t>
      </w:r>
      <w:r w:rsidR="00B95385">
        <w:t xml:space="preserve"> </w:t>
      </w:r>
      <w:r w:rsidR="005036AF">
        <w:t>Amazon instances</w:t>
      </w:r>
      <w:r w:rsidR="000712D4">
        <w:t xml:space="preserve"> allow for large amounts of inbound and outbound traffic</w:t>
      </w:r>
      <w:r w:rsidR="00635EE4">
        <w:t>, which can scale depending on the application’s plan and number of vCPUs</w:t>
      </w:r>
      <w:r w:rsidR="00264127">
        <w:t>.</w:t>
      </w:r>
      <w:r w:rsidR="001C2D6F">
        <w:t xml:space="preserve"> </w:t>
      </w:r>
      <w:r w:rsidR="007308ED">
        <w:t xml:space="preserve">AWS </w:t>
      </w:r>
      <w:r w:rsidR="009452A5">
        <w:t>ensures</w:t>
      </w:r>
      <w:r w:rsidR="00265FF0">
        <w:t xml:space="preserve"> consistent uptime to </w:t>
      </w:r>
      <w:r w:rsidR="003659D4">
        <w:t xml:space="preserve">ensure the application is accessible to users with service credits should </w:t>
      </w:r>
      <w:r w:rsidR="00526E38">
        <w:t>service ever drop below their 99.9% service level agreement.</w:t>
      </w:r>
      <w:r w:rsidR="00033CE5">
        <w:t xml:space="preserve"> Outsourcing </w:t>
      </w:r>
      <w:r w:rsidR="009452A5">
        <w:t xml:space="preserve">the network system allows the Gaming Room to focus on the application and limits costs associated with </w:t>
      </w:r>
      <w:r w:rsidR="007C4859">
        <w:t>managing network maintenance and diagnostics in</w:t>
      </w:r>
      <w:r w:rsidR="00635EE4">
        <w:t>-</w:t>
      </w:r>
      <w:r w:rsidR="007C4859">
        <w:t xml:space="preserve">house. </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6106300C" w:rsidR="00A325D0" w:rsidRPr="006B4954" w:rsidRDefault="00730BFB" w:rsidP="00FD2C32">
      <w:pPr>
        <w:pStyle w:val="List"/>
      </w:pPr>
      <w:r w:rsidRPr="006B4954">
        <w:rPr>
          <w:b/>
        </w:rPr>
        <w:t>Security</w:t>
      </w:r>
      <w:r w:rsidRPr="006B4954">
        <w:t xml:space="preserve">: </w:t>
      </w:r>
      <w:r w:rsidR="00EC4280">
        <w:t>In the application, u</w:t>
      </w:r>
      <w:r w:rsidR="005C45F4">
        <w:t xml:space="preserve">sers will create a username and password to </w:t>
      </w:r>
      <w:r w:rsidR="00F00F85">
        <w:t xml:space="preserve">restrict access to </w:t>
      </w:r>
      <w:r w:rsidR="00C557FB">
        <w:t xml:space="preserve">their </w:t>
      </w:r>
      <w:r w:rsidR="00F00F85">
        <w:t xml:space="preserve">accounts. </w:t>
      </w:r>
      <w:r w:rsidR="006B4969">
        <w:t>The password will be encrypted and stored on the server</w:t>
      </w:r>
      <w:r w:rsidR="00D83AA7">
        <w:t xml:space="preserve"> so that </w:t>
      </w:r>
      <w:r w:rsidR="00635EE4">
        <w:t>the passwords are not exposed if the data is exposed</w:t>
      </w:r>
      <w:r w:rsidR="00D83AA7">
        <w:t>.</w:t>
      </w:r>
      <w:r w:rsidR="006B4969">
        <w:t xml:space="preserve"> </w:t>
      </w:r>
      <w:r w:rsidR="00635EE4">
        <w:t>The client</w:t>
      </w:r>
      <w:r w:rsidR="00F00F85">
        <w:t xml:space="preserve"> and server </w:t>
      </w:r>
      <w:r w:rsidR="00C80D85">
        <w:t>will use a secure HTTPS connection to encrypt data transferred between the browser and server to protect user information.</w:t>
      </w:r>
      <w:r w:rsidR="00C25086">
        <w:t xml:space="preserve"> Access to </w:t>
      </w:r>
      <w:r w:rsidR="00635EE4">
        <w:t>specific</w:t>
      </w:r>
      <w:r w:rsidR="00C25086">
        <w:t xml:space="preserve"> API calls</w:t>
      </w:r>
      <w:r w:rsidR="00635EE4">
        <w:t>,</w:t>
      </w:r>
      <w:r w:rsidR="00C25086">
        <w:t xml:space="preserve"> such as viewing a list of all users</w:t>
      </w:r>
      <w:r w:rsidR="00635EE4">
        <w:t>,</w:t>
      </w:r>
      <w:r w:rsidR="00C25086">
        <w:t xml:space="preserve"> will be restricted to </w:t>
      </w:r>
      <w:r w:rsidR="002D4F03">
        <w:t>administrator roles</w:t>
      </w:r>
      <w:r w:rsidR="00635EE4">
        <w:t>,</w:t>
      </w:r>
      <w:r w:rsidR="001D176B">
        <w:t xml:space="preserve"> which regular users will be </w:t>
      </w:r>
      <w:r w:rsidR="00635EE4">
        <w:t>prohibi</w:t>
      </w:r>
      <w:r w:rsidR="001D176B">
        <w:t>ted from.</w:t>
      </w:r>
      <w:r w:rsidR="00C80D85">
        <w:t xml:space="preserve"> </w:t>
      </w:r>
      <w:r w:rsidR="00E554D4">
        <w:t>Access control on the server</w:t>
      </w:r>
      <w:r w:rsidR="00D95B94">
        <w:t xml:space="preserve"> will </w:t>
      </w:r>
      <w:r w:rsidR="00D83752">
        <w:t>limi</w:t>
      </w:r>
      <w:r w:rsidR="00CD0FB1">
        <w:t xml:space="preserve">t access to only administrators to </w:t>
      </w:r>
      <w:r w:rsidR="00635EE4">
        <w:t>protect user data</w:t>
      </w:r>
      <w:r w:rsidR="00FB39A8">
        <w:t>.</w:t>
      </w:r>
      <w:r w:rsidR="0055109A">
        <w:t xml:space="preserve"> All user data will be encrypted</w:t>
      </w:r>
      <w:r w:rsidR="000341E8">
        <w:t xml:space="preserve"> on the server</w:t>
      </w:r>
      <w:r w:rsidR="0055109A">
        <w:t xml:space="preserve"> to prevent attackers from </w:t>
      </w:r>
      <w:r w:rsidR="000A650C">
        <w:t xml:space="preserve">being able to view or </w:t>
      </w:r>
      <w:r w:rsidR="0055109A">
        <w:t>steal</w:t>
      </w:r>
      <w:r w:rsidR="001242FD">
        <w:t xml:space="preserve"> sensitive information</w:t>
      </w:r>
      <w:r w:rsidR="00B3277E">
        <w:t>.</w:t>
      </w:r>
      <w:r w:rsidR="00FB39A8">
        <w:t xml:space="preserve"> </w:t>
      </w:r>
      <w:r w:rsidR="00A345F9">
        <w:t>The application will utilize</w:t>
      </w:r>
      <w:r w:rsidR="00007C55">
        <w:t xml:space="preserve"> input validation to prevent attackers from injecting malicious code</w:t>
      </w:r>
      <w:r w:rsidR="002D57CF">
        <w:t xml:space="preserve"> or executing buffer overflows.</w:t>
      </w:r>
      <w:r w:rsidR="00255FED">
        <w:t xml:space="preserve"> </w:t>
      </w:r>
      <w:r w:rsidR="00D83752">
        <w:t>The u</w:t>
      </w:r>
      <w:r w:rsidR="00255FED">
        <w:t xml:space="preserve">se of a firewall and secure protocols on the Linux Server will prevent unauthorized access and allow administrators to control network traffic through specified ports. </w:t>
      </w:r>
      <w:r w:rsidR="004813C3">
        <w:t xml:space="preserve">Amazon Web Services </w:t>
      </w:r>
      <w:r w:rsidR="00C445CC">
        <w:t xml:space="preserve">operates on a Virtual Private Cloud that </w:t>
      </w:r>
      <w:r w:rsidR="00506684">
        <w:t>isolates resources and safely routes network traffic through secure subnets</w:t>
      </w:r>
      <w:r w:rsidR="00A048B5">
        <w:t xml:space="preserve">. Amazon’s AWS Network Firewall </w:t>
      </w:r>
      <w:r w:rsidR="00D83752">
        <w:t>protects</w:t>
      </w:r>
      <w:r w:rsidR="00A048B5">
        <w:t xml:space="preserve"> against </w:t>
      </w:r>
      <w:r w:rsidR="00CB2B12">
        <w:t>unauthorized access</w:t>
      </w:r>
      <w:r w:rsidR="00D83752">
        <w:t>,</w:t>
      </w:r>
      <w:r w:rsidR="00CB2B12">
        <w:t xml:space="preserve"> such as malware and DDoS attacks.</w:t>
      </w:r>
      <w:r w:rsidR="00B81C91">
        <w:t xml:space="preserve"> </w:t>
      </w:r>
    </w:p>
    <w:p w14:paraId="7FCCC536" w14:textId="6DB69975" w:rsidR="00B20A2D" w:rsidRPr="006B4954" w:rsidRDefault="00B20A2D" w:rsidP="006B4954">
      <w:pPr>
        <w:suppressAutoHyphens/>
        <w:contextualSpacing/>
        <w:rPr>
          <w:rFonts w:asciiTheme="majorHAnsi" w:hAnsiTheme="majorHAnsi" w:cstheme="majorHAnsi"/>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DCA2E" w14:textId="77777777" w:rsidR="002C25EE" w:rsidRDefault="002C25EE">
      <w:r>
        <w:separator/>
      </w:r>
    </w:p>
  </w:endnote>
  <w:endnote w:type="continuationSeparator" w:id="0">
    <w:p w14:paraId="19F4B353" w14:textId="77777777" w:rsidR="002C25EE" w:rsidRDefault="002C25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FE160" w14:textId="77777777" w:rsidR="002C25EE" w:rsidRDefault="002C25EE">
      <w:r>
        <w:separator/>
      </w:r>
    </w:p>
  </w:footnote>
  <w:footnote w:type="continuationSeparator" w:id="0">
    <w:p w14:paraId="589FB95C" w14:textId="77777777" w:rsidR="002C25EE" w:rsidRDefault="002C25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2E3E37"/>
    <w:multiLevelType w:val="hybridMultilevel"/>
    <w:tmpl w:val="A8DC9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0911941"/>
    <w:multiLevelType w:val="hybridMultilevel"/>
    <w:tmpl w:val="E8F6B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FE310F"/>
    <w:multiLevelType w:val="hybridMultilevel"/>
    <w:tmpl w:val="91AA9F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2496128"/>
    <w:multiLevelType w:val="hybridMultilevel"/>
    <w:tmpl w:val="09BCAC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A90798"/>
    <w:multiLevelType w:val="hybridMultilevel"/>
    <w:tmpl w:val="09BCAC3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E4642D5"/>
    <w:multiLevelType w:val="hybridMultilevel"/>
    <w:tmpl w:val="6B3E9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F016A"/>
    <w:multiLevelType w:val="hybridMultilevel"/>
    <w:tmpl w:val="1CA65B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57707520">
    <w:abstractNumId w:val="7"/>
  </w:num>
  <w:num w:numId="2" w16cid:durableId="1920433643">
    <w:abstractNumId w:val="5"/>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471486777">
    <w:abstractNumId w:val="10"/>
  </w:num>
  <w:num w:numId="9" w16cid:durableId="1991981345">
    <w:abstractNumId w:val="11"/>
  </w:num>
  <w:num w:numId="10" w16cid:durableId="2141416773">
    <w:abstractNumId w:val="12"/>
  </w:num>
  <w:num w:numId="11" w16cid:durableId="445124411">
    <w:abstractNumId w:val="13"/>
  </w:num>
  <w:num w:numId="12" w16cid:durableId="26834805">
    <w:abstractNumId w:val="8"/>
  </w:num>
  <w:num w:numId="13" w16cid:durableId="1567104913">
    <w:abstractNumId w:val="9"/>
  </w:num>
  <w:num w:numId="14" w16cid:durableId="39350325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MLAwsTS3MLU0NDFV0lEKTi0uzszPAykwrQUAqs8/sSwAAAA="/>
  </w:docVars>
  <w:rsids>
    <w:rsidRoot w:val="00A325D0"/>
    <w:rsid w:val="000024CE"/>
    <w:rsid w:val="00002744"/>
    <w:rsid w:val="00003E3C"/>
    <w:rsid w:val="00007C55"/>
    <w:rsid w:val="00010696"/>
    <w:rsid w:val="00011A38"/>
    <w:rsid w:val="00012824"/>
    <w:rsid w:val="000172F1"/>
    <w:rsid w:val="00025F39"/>
    <w:rsid w:val="00033AE2"/>
    <w:rsid w:val="00033CE5"/>
    <w:rsid w:val="000341E8"/>
    <w:rsid w:val="00042EC2"/>
    <w:rsid w:val="0004483C"/>
    <w:rsid w:val="00046D4A"/>
    <w:rsid w:val="00060745"/>
    <w:rsid w:val="000660DB"/>
    <w:rsid w:val="0006679B"/>
    <w:rsid w:val="000712D4"/>
    <w:rsid w:val="000750B3"/>
    <w:rsid w:val="0008249B"/>
    <w:rsid w:val="000825F6"/>
    <w:rsid w:val="00085D25"/>
    <w:rsid w:val="0009204F"/>
    <w:rsid w:val="000949BD"/>
    <w:rsid w:val="000A0146"/>
    <w:rsid w:val="000A650C"/>
    <w:rsid w:val="000B0C62"/>
    <w:rsid w:val="000B2F68"/>
    <w:rsid w:val="000B7B1C"/>
    <w:rsid w:val="000C0800"/>
    <w:rsid w:val="000C66E1"/>
    <w:rsid w:val="000D0C9B"/>
    <w:rsid w:val="000E368B"/>
    <w:rsid w:val="000E42C6"/>
    <w:rsid w:val="000F281B"/>
    <w:rsid w:val="000F47C7"/>
    <w:rsid w:val="000F5165"/>
    <w:rsid w:val="000F700C"/>
    <w:rsid w:val="000F77B9"/>
    <w:rsid w:val="001242FD"/>
    <w:rsid w:val="001363D1"/>
    <w:rsid w:val="00136558"/>
    <w:rsid w:val="001469C0"/>
    <w:rsid w:val="00147789"/>
    <w:rsid w:val="00160BDB"/>
    <w:rsid w:val="00163A96"/>
    <w:rsid w:val="0016735B"/>
    <w:rsid w:val="00170E82"/>
    <w:rsid w:val="0017102E"/>
    <w:rsid w:val="001A6CD2"/>
    <w:rsid w:val="001B73F5"/>
    <w:rsid w:val="001B7DDA"/>
    <w:rsid w:val="001C2D6F"/>
    <w:rsid w:val="001D176B"/>
    <w:rsid w:val="001E4268"/>
    <w:rsid w:val="001E5183"/>
    <w:rsid w:val="001F5BC8"/>
    <w:rsid w:val="001F6897"/>
    <w:rsid w:val="0020067F"/>
    <w:rsid w:val="00203A8F"/>
    <w:rsid w:val="002042F9"/>
    <w:rsid w:val="00216390"/>
    <w:rsid w:val="00226AEC"/>
    <w:rsid w:val="00230B6B"/>
    <w:rsid w:val="00230EA8"/>
    <w:rsid w:val="00245A0A"/>
    <w:rsid w:val="00250ABB"/>
    <w:rsid w:val="00251DBB"/>
    <w:rsid w:val="00254FDE"/>
    <w:rsid w:val="00255FED"/>
    <w:rsid w:val="002564C2"/>
    <w:rsid w:val="00263C05"/>
    <w:rsid w:val="00264127"/>
    <w:rsid w:val="00265FF0"/>
    <w:rsid w:val="0026668E"/>
    <w:rsid w:val="002673DE"/>
    <w:rsid w:val="00270919"/>
    <w:rsid w:val="00272612"/>
    <w:rsid w:val="0028301B"/>
    <w:rsid w:val="002908A1"/>
    <w:rsid w:val="002A637C"/>
    <w:rsid w:val="002B0E64"/>
    <w:rsid w:val="002B122D"/>
    <w:rsid w:val="002B5A72"/>
    <w:rsid w:val="002B7A09"/>
    <w:rsid w:val="002C25EE"/>
    <w:rsid w:val="002C5483"/>
    <w:rsid w:val="002D1B79"/>
    <w:rsid w:val="002D3696"/>
    <w:rsid w:val="002D3E75"/>
    <w:rsid w:val="002D4F03"/>
    <w:rsid w:val="002D5757"/>
    <w:rsid w:val="002D57CF"/>
    <w:rsid w:val="002E1A1C"/>
    <w:rsid w:val="002E737C"/>
    <w:rsid w:val="002F40E8"/>
    <w:rsid w:val="00303DAD"/>
    <w:rsid w:val="0030420D"/>
    <w:rsid w:val="00305C53"/>
    <w:rsid w:val="0031284F"/>
    <w:rsid w:val="00316421"/>
    <w:rsid w:val="00317B7D"/>
    <w:rsid w:val="003217D2"/>
    <w:rsid w:val="00324813"/>
    <w:rsid w:val="00332ECC"/>
    <w:rsid w:val="00337CC1"/>
    <w:rsid w:val="00347F3C"/>
    <w:rsid w:val="00350BDF"/>
    <w:rsid w:val="003548BE"/>
    <w:rsid w:val="00365439"/>
    <w:rsid w:val="003659D4"/>
    <w:rsid w:val="003723B7"/>
    <w:rsid w:val="00380A19"/>
    <w:rsid w:val="00382275"/>
    <w:rsid w:val="00383749"/>
    <w:rsid w:val="00383E7B"/>
    <w:rsid w:val="00390F3F"/>
    <w:rsid w:val="00391D4F"/>
    <w:rsid w:val="0039579A"/>
    <w:rsid w:val="003A61AF"/>
    <w:rsid w:val="003B3B83"/>
    <w:rsid w:val="003C48BD"/>
    <w:rsid w:val="003C6255"/>
    <w:rsid w:val="003D54B4"/>
    <w:rsid w:val="003E4DF1"/>
    <w:rsid w:val="003E68C7"/>
    <w:rsid w:val="003E77A0"/>
    <w:rsid w:val="003F7242"/>
    <w:rsid w:val="00402148"/>
    <w:rsid w:val="004024B3"/>
    <w:rsid w:val="00407661"/>
    <w:rsid w:val="004175A3"/>
    <w:rsid w:val="00421BFD"/>
    <w:rsid w:val="0042610A"/>
    <w:rsid w:val="004269FD"/>
    <w:rsid w:val="0043672B"/>
    <w:rsid w:val="00437C71"/>
    <w:rsid w:val="00455075"/>
    <w:rsid w:val="00462D1C"/>
    <w:rsid w:val="00467342"/>
    <w:rsid w:val="00474F76"/>
    <w:rsid w:val="00477F12"/>
    <w:rsid w:val="004813C3"/>
    <w:rsid w:val="00486BA7"/>
    <w:rsid w:val="0049464C"/>
    <w:rsid w:val="00494766"/>
    <w:rsid w:val="0049521C"/>
    <w:rsid w:val="004A2C28"/>
    <w:rsid w:val="004A3127"/>
    <w:rsid w:val="004B1346"/>
    <w:rsid w:val="004C3DFC"/>
    <w:rsid w:val="004C5263"/>
    <w:rsid w:val="004D630E"/>
    <w:rsid w:val="004E00A5"/>
    <w:rsid w:val="004F49C3"/>
    <w:rsid w:val="004F781D"/>
    <w:rsid w:val="004F7CD1"/>
    <w:rsid w:val="0050285D"/>
    <w:rsid w:val="005030E4"/>
    <w:rsid w:val="005036AF"/>
    <w:rsid w:val="0050613D"/>
    <w:rsid w:val="00506684"/>
    <w:rsid w:val="005148BD"/>
    <w:rsid w:val="00520431"/>
    <w:rsid w:val="00526E38"/>
    <w:rsid w:val="005404FF"/>
    <w:rsid w:val="00542C95"/>
    <w:rsid w:val="00546FE5"/>
    <w:rsid w:val="005503BB"/>
    <w:rsid w:val="0055109A"/>
    <w:rsid w:val="00551A69"/>
    <w:rsid w:val="00551CA4"/>
    <w:rsid w:val="005525D9"/>
    <w:rsid w:val="005613E1"/>
    <w:rsid w:val="00572822"/>
    <w:rsid w:val="0057304F"/>
    <w:rsid w:val="00574577"/>
    <w:rsid w:val="0058327D"/>
    <w:rsid w:val="0058625F"/>
    <w:rsid w:val="00592C6F"/>
    <w:rsid w:val="005930FC"/>
    <w:rsid w:val="005964D4"/>
    <w:rsid w:val="005A5CE3"/>
    <w:rsid w:val="005A6ACF"/>
    <w:rsid w:val="005B2D41"/>
    <w:rsid w:val="005B4C49"/>
    <w:rsid w:val="005C45F4"/>
    <w:rsid w:val="005C79F1"/>
    <w:rsid w:val="005D0E3D"/>
    <w:rsid w:val="005E2BE2"/>
    <w:rsid w:val="005E3957"/>
    <w:rsid w:val="005E6A1B"/>
    <w:rsid w:val="005F49E3"/>
    <w:rsid w:val="00604FA9"/>
    <w:rsid w:val="006060BC"/>
    <w:rsid w:val="0061311D"/>
    <w:rsid w:val="006208C9"/>
    <w:rsid w:val="00626C22"/>
    <w:rsid w:val="00633467"/>
    <w:rsid w:val="00635EE4"/>
    <w:rsid w:val="00636993"/>
    <w:rsid w:val="00637105"/>
    <w:rsid w:val="00640FED"/>
    <w:rsid w:val="00642004"/>
    <w:rsid w:val="0064425C"/>
    <w:rsid w:val="00646DCE"/>
    <w:rsid w:val="00651202"/>
    <w:rsid w:val="0065755B"/>
    <w:rsid w:val="00665516"/>
    <w:rsid w:val="006744A3"/>
    <w:rsid w:val="006829F6"/>
    <w:rsid w:val="006874DA"/>
    <w:rsid w:val="0069101F"/>
    <w:rsid w:val="00691376"/>
    <w:rsid w:val="00691EB9"/>
    <w:rsid w:val="00694544"/>
    <w:rsid w:val="006A1C5B"/>
    <w:rsid w:val="006A2D4A"/>
    <w:rsid w:val="006A4D7C"/>
    <w:rsid w:val="006B4954"/>
    <w:rsid w:val="006B4969"/>
    <w:rsid w:val="006B7910"/>
    <w:rsid w:val="006C2ED1"/>
    <w:rsid w:val="006C7B53"/>
    <w:rsid w:val="006D66A9"/>
    <w:rsid w:val="006E1F52"/>
    <w:rsid w:val="006E53C9"/>
    <w:rsid w:val="00704048"/>
    <w:rsid w:val="0071035A"/>
    <w:rsid w:val="0071492B"/>
    <w:rsid w:val="00717FC1"/>
    <w:rsid w:val="007250E6"/>
    <w:rsid w:val="00726513"/>
    <w:rsid w:val="007308ED"/>
    <w:rsid w:val="00730BFB"/>
    <w:rsid w:val="00730DBA"/>
    <w:rsid w:val="00732705"/>
    <w:rsid w:val="00732D46"/>
    <w:rsid w:val="00736014"/>
    <w:rsid w:val="00747676"/>
    <w:rsid w:val="00750F68"/>
    <w:rsid w:val="0075215B"/>
    <w:rsid w:val="00762A3D"/>
    <w:rsid w:val="00767851"/>
    <w:rsid w:val="00770F2C"/>
    <w:rsid w:val="007747E1"/>
    <w:rsid w:val="0078477F"/>
    <w:rsid w:val="00795109"/>
    <w:rsid w:val="007A1315"/>
    <w:rsid w:val="007B003D"/>
    <w:rsid w:val="007B28D2"/>
    <w:rsid w:val="007B4FE7"/>
    <w:rsid w:val="007C44A2"/>
    <w:rsid w:val="007C45FF"/>
    <w:rsid w:val="007C4859"/>
    <w:rsid w:val="007C55CA"/>
    <w:rsid w:val="007C7D52"/>
    <w:rsid w:val="007E507E"/>
    <w:rsid w:val="007E6079"/>
    <w:rsid w:val="007F2457"/>
    <w:rsid w:val="007F331B"/>
    <w:rsid w:val="007F3EC1"/>
    <w:rsid w:val="007F6153"/>
    <w:rsid w:val="00805DAC"/>
    <w:rsid w:val="00810431"/>
    <w:rsid w:val="00822348"/>
    <w:rsid w:val="0082559F"/>
    <w:rsid w:val="00833660"/>
    <w:rsid w:val="008347C6"/>
    <w:rsid w:val="00841A56"/>
    <w:rsid w:val="008445F2"/>
    <w:rsid w:val="008469CB"/>
    <w:rsid w:val="00847593"/>
    <w:rsid w:val="008523C4"/>
    <w:rsid w:val="008555B2"/>
    <w:rsid w:val="008558B8"/>
    <w:rsid w:val="008603BF"/>
    <w:rsid w:val="00866607"/>
    <w:rsid w:val="00874BB9"/>
    <w:rsid w:val="00884DE4"/>
    <w:rsid w:val="00890F95"/>
    <w:rsid w:val="00892E8D"/>
    <w:rsid w:val="00893066"/>
    <w:rsid w:val="008946A1"/>
    <w:rsid w:val="008A1595"/>
    <w:rsid w:val="008A485F"/>
    <w:rsid w:val="008B2360"/>
    <w:rsid w:val="008E5100"/>
    <w:rsid w:val="008F6536"/>
    <w:rsid w:val="00907DE3"/>
    <w:rsid w:val="009104A5"/>
    <w:rsid w:val="00916A17"/>
    <w:rsid w:val="00916D63"/>
    <w:rsid w:val="00922CE7"/>
    <w:rsid w:val="00925A82"/>
    <w:rsid w:val="00925B27"/>
    <w:rsid w:val="00925BA8"/>
    <w:rsid w:val="00934631"/>
    <w:rsid w:val="00935A49"/>
    <w:rsid w:val="00935B84"/>
    <w:rsid w:val="009452A5"/>
    <w:rsid w:val="00945337"/>
    <w:rsid w:val="00950044"/>
    <w:rsid w:val="0095342A"/>
    <w:rsid w:val="009649F5"/>
    <w:rsid w:val="0098183F"/>
    <w:rsid w:val="00982BE4"/>
    <w:rsid w:val="00985141"/>
    <w:rsid w:val="00987146"/>
    <w:rsid w:val="00994884"/>
    <w:rsid w:val="009A7409"/>
    <w:rsid w:val="009B0748"/>
    <w:rsid w:val="009B1043"/>
    <w:rsid w:val="009B568D"/>
    <w:rsid w:val="009B7E0B"/>
    <w:rsid w:val="009C2374"/>
    <w:rsid w:val="009C34BE"/>
    <w:rsid w:val="009E0A82"/>
    <w:rsid w:val="009E2AC3"/>
    <w:rsid w:val="009E7C5F"/>
    <w:rsid w:val="009E7F8E"/>
    <w:rsid w:val="009F4811"/>
    <w:rsid w:val="009F7533"/>
    <w:rsid w:val="00A048B5"/>
    <w:rsid w:val="00A13339"/>
    <w:rsid w:val="00A2440B"/>
    <w:rsid w:val="00A2462F"/>
    <w:rsid w:val="00A307EE"/>
    <w:rsid w:val="00A315DE"/>
    <w:rsid w:val="00A325D0"/>
    <w:rsid w:val="00A345F9"/>
    <w:rsid w:val="00A419AE"/>
    <w:rsid w:val="00A46E75"/>
    <w:rsid w:val="00A57B39"/>
    <w:rsid w:val="00A64578"/>
    <w:rsid w:val="00A646C9"/>
    <w:rsid w:val="00A66FA8"/>
    <w:rsid w:val="00A728E0"/>
    <w:rsid w:val="00A75A1A"/>
    <w:rsid w:val="00A816E8"/>
    <w:rsid w:val="00A82AC6"/>
    <w:rsid w:val="00A952D6"/>
    <w:rsid w:val="00A95AA8"/>
    <w:rsid w:val="00A978CB"/>
    <w:rsid w:val="00A978F3"/>
    <w:rsid w:val="00AA772A"/>
    <w:rsid w:val="00AB1F24"/>
    <w:rsid w:val="00AB35ED"/>
    <w:rsid w:val="00AC09D9"/>
    <w:rsid w:val="00AC1F7E"/>
    <w:rsid w:val="00AC338F"/>
    <w:rsid w:val="00AD6C76"/>
    <w:rsid w:val="00AE2389"/>
    <w:rsid w:val="00AE696C"/>
    <w:rsid w:val="00AF024C"/>
    <w:rsid w:val="00AF0517"/>
    <w:rsid w:val="00AF2F6B"/>
    <w:rsid w:val="00AF5E15"/>
    <w:rsid w:val="00B07220"/>
    <w:rsid w:val="00B10773"/>
    <w:rsid w:val="00B11699"/>
    <w:rsid w:val="00B134F4"/>
    <w:rsid w:val="00B137A6"/>
    <w:rsid w:val="00B175EF"/>
    <w:rsid w:val="00B20A2D"/>
    <w:rsid w:val="00B3277E"/>
    <w:rsid w:val="00B327B8"/>
    <w:rsid w:val="00B411D3"/>
    <w:rsid w:val="00B53D4C"/>
    <w:rsid w:val="00B542A1"/>
    <w:rsid w:val="00B558EC"/>
    <w:rsid w:val="00B60708"/>
    <w:rsid w:val="00B659F1"/>
    <w:rsid w:val="00B65DDD"/>
    <w:rsid w:val="00B72B2F"/>
    <w:rsid w:val="00B7765E"/>
    <w:rsid w:val="00B81C91"/>
    <w:rsid w:val="00B853D5"/>
    <w:rsid w:val="00B87B44"/>
    <w:rsid w:val="00B902AF"/>
    <w:rsid w:val="00B90EB8"/>
    <w:rsid w:val="00B95385"/>
    <w:rsid w:val="00BA099B"/>
    <w:rsid w:val="00BA45E6"/>
    <w:rsid w:val="00BA53CF"/>
    <w:rsid w:val="00BB0FE2"/>
    <w:rsid w:val="00BB4494"/>
    <w:rsid w:val="00BC29E5"/>
    <w:rsid w:val="00BC4195"/>
    <w:rsid w:val="00BC60B8"/>
    <w:rsid w:val="00BC7A1A"/>
    <w:rsid w:val="00BD1C42"/>
    <w:rsid w:val="00BE4A02"/>
    <w:rsid w:val="00BF0D97"/>
    <w:rsid w:val="00BF1C21"/>
    <w:rsid w:val="00BF6135"/>
    <w:rsid w:val="00C00807"/>
    <w:rsid w:val="00C0544F"/>
    <w:rsid w:val="00C05A38"/>
    <w:rsid w:val="00C063F9"/>
    <w:rsid w:val="00C102A8"/>
    <w:rsid w:val="00C155A0"/>
    <w:rsid w:val="00C25086"/>
    <w:rsid w:val="00C445CC"/>
    <w:rsid w:val="00C50B1E"/>
    <w:rsid w:val="00C557FB"/>
    <w:rsid w:val="00C63C99"/>
    <w:rsid w:val="00C72624"/>
    <w:rsid w:val="00C75135"/>
    <w:rsid w:val="00C80D85"/>
    <w:rsid w:val="00C82213"/>
    <w:rsid w:val="00C82C49"/>
    <w:rsid w:val="00C842F3"/>
    <w:rsid w:val="00C87AFD"/>
    <w:rsid w:val="00C93D14"/>
    <w:rsid w:val="00C94816"/>
    <w:rsid w:val="00C968E1"/>
    <w:rsid w:val="00C97126"/>
    <w:rsid w:val="00CA30B4"/>
    <w:rsid w:val="00CA71FA"/>
    <w:rsid w:val="00CB1B7A"/>
    <w:rsid w:val="00CB2B12"/>
    <w:rsid w:val="00CB3C7C"/>
    <w:rsid w:val="00CD0FB1"/>
    <w:rsid w:val="00CD35AF"/>
    <w:rsid w:val="00CD36FD"/>
    <w:rsid w:val="00CD3BA8"/>
    <w:rsid w:val="00CD5758"/>
    <w:rsid w:val="00CD6A62"/>
    <w:rsid w:val="00CE0D2A"/>
    <w:rsid w:val="00CE3E23"/>
    <w:rsid w:val="00CF695E"/>
    <w:rsid w:val="00D010EA"/>
    <w:rsid w:val="00D053A9"/>
    <w:rsid w:val="00D0747C"/>
    <w:rsid w:val="00D078E2"/>
    <w:rsid w:val="00D15496"/>
    <w:rsid w:val="00D22997"/>
    <w:rsid w:val="00D25E66"/>
    <w:rsid w:val="00D42CEA"/>
    <w:rsid w:val="00D5207B"/>
    <w:rsid w:val="00D54CD9"/>
    <w:rsid w:val="00D60B89"/>
    <w:rsid w:val="00D7536F"/>
    <w:rsid w:val="00D817E7"/>
    <w:rsid w:val="00D83752"/>
    <w:rsid w:val="00D83AA7"/>
    <w:rsid w:val="00D93475"/>
    <w:rsid w:val="00D95B94"/>
    <w:rsid w:val="00D97062"/>
    <w:rsid w:val="00D97365"/>
    <w:rsid w:val="00DB15AA"/>
    <w:rsid w:val="00DB474C"/>
    <w:rsid w:val="00DB5908"/>
    <w:rsid w:val="00DC0326"/>
    <w:rsid w:val="00DC10DE"/>
    <w:rsid w:val="00DC1107"/>
    <w:rsid w:val="00DC4876"/>
    <w:rsid w:val="00DD0962"/>
    <w:rsid w:val="00DE10B0"/>
    <w:rsid w:val="00DE44DB"/>
    <w:rsid w:val="00DE455A"/>
    <w:rsid w:val="00DF046B"/>
    <w:rsid w:val="00DF1C46"/>
    <w:rsid w:val="00E0390F"/>
    <w:rsid w:val="00E03A65"/>
    <w:rsid w:val="00E041A9"/>
    <w:rsid w:val="00E113BE"/>
    <w:rsid w:val="00E13C3F"/>
    <w:rsid w:val="00E21595"/>
    <w:rsid w:val="00E264AE"/>
    <w:rsid w:val="00E321C6"/>
    <w:rsid w:val="00E45E05"/>
    <w:rsid w:val="00E544C4"/>
    <w:rsid w:val="00E554D4"/>
    <w:rsid w:val="00E57F71"/>
    <w:rsid w:val="00E61357"/>
    <w:rsid w:val="00E61BA3"/>
    <w:rsid w:val="00E62742"/>
    <w:rsid w:val="00E63CBC"/>
    <w:rsid w:val="00E6447B"/>
    <w:rsid w:val="00E738A3"/>
    <w:rsid w:val="00E752EB"/>
    <w:rsid w:val="00E768F4"/>
    <w:rsid w:val="00E8649A"/>
    <w:rsid w:val="00E87FE3"/>
    <w:rsid w:val="00EA180E"/>
    <w:rsid w:val="00EB16B9"/>
    <w:rsid w:val="00EC4280"/>
    <w:rsid w:val="00EC48F4"/>
    <w:rsid w:val="00F00F85"/>
    <w:rsid w:val="00F04DCA"/>
    <w:rsid w:val="00F2187F"/>
    <w:rsid w:val="00F27AE0"/>
    <w:rsid w:val="00F3149A"/>
    <w:rsid w:val="00F355EE"/>
    <w:rsid w:val="00F44638"/>
    <w:rsid w:val="00F45F8A"/>
    <w:rsid w:val="00F50676"/>
    <w:rsid w:val="00F51140"/>
    <w:rsid w:val="00F539C5"/>
    <w:rsid w:val="00F53DDC"/>
    <w:rsid w:val="00F60639"/>
    <w:rsid w:val="00F64A1B"/>
    <w:rsid w:val="00F66B54"/>
    <w:rsid w:val="00F73E4A"/>
    <w:rsid w:val="00F77743"/>
    <w:rsid w:val="00F811BC"/>
    <w:rsid w:val="00F82A87"/>
    <w:rsid w:val="00F82AEA"/>
    <w:rsid w:val="00F92A4D"/>
    <w:rsid w:val="00FB0278"/>
    <w:rsid w:val="00FB39A8"/>
    <w:rsid w:val="00FD2858"/>
    <w:rsid w:val="00FD2C32"/>
    <w:rsid w:val="00FD3F3D"/>
    <w:rsid w:val="00FD621B"/>
    <w:rsid w:val="00FE6BBA"/>
    <w:rsid w:val="00FE6E95"/>
    <w:rsid w:val="00FF7CF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paragraph" w:styleId="ListParagraph">
    <w:name w:val="List Paragraph"/>
    <w:basedOn w:val="Normal"/>
    <w:uiPriority w:val="34"/>
    <w:qFormat/>
    <w:rsid w:val="003B3B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8</Pages>
  <Words>2308</Words>
  <Characters>12537</Characters>
  <Application>Microsoft Office Word</Application>
  <DocSecurity>0</DocSecurity>
  <Lines>464</Lines>
  <Paragraphs>140</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Mark Baligad</cp:lastModifiedBy>
  <cp:revision>491</cp:revision>
  <dcterms:created xsi:type="dcterms:W3CDTF">2022-09-26T13:33:00Z</dcterms:created>
  <dcterms:modified xsi:type="dcterms:W3CDTF">2023-12-13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GrammarlyDocumentId">
    <vt:lpwstr>c2dbd6913da0f200d99176dc75e750d2b3a363df686fb3db93ee2b34c5f15c90</vt:lpwstr>
  </property>
</Properties>
</file>